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5D974" w14:textId="091A4080" w:rsidR="006D58B5" w:rsidRPr="00195086" w:rsidRDefault="53E95449" w:rsidP="007A35D9">
      <w:pPr>
        <w:ind w:left="720"/>
        <w:jc w:val="center"/>
        <w:rPr>
          <w:rFonts w:ascii="Arial" w:eastAsia="Arial" w:hAnsi="Arial" w:cs="Arial"/>
          <w:i/>
          <w:iCs/>
          <w:color w:val="00B050"/>
          <w:sz w:val="20"/>
          <w:szCs w:val="20"/>
        </w:rPr>
      </w:pPr>
      <w:r w:rsidRPr="53E95449">
        <w:rPr>
          <w:rFonts w:ascii="Arial" w:eastAsia="Arial" w:hAnsi="Arial" w:cs="Arial"/>
          <w:i/>
          <w:iCs/>
          <w:color w:val="00B050"/>
          <w:sz w:val="20"/>
          <w:szCs w:val="20"/>
        </w:rPr>
        <w:t>Please contact the Secretary at</w:t>
      </w:r>
      <w:r w:rsidRPr="53E95449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 </w:t>
      </w:r>
      <w:hyperlink r:id="rId11">
        <w:r w:rsidRPr="53E95449">
          <w:rPr>
            <w:rStyle w:val="Hyperlink"/>
            <w:rFonts w:ascii="Arial" w:eastAsia="Arial" w:hAnsi="Arial" w:cs="Arial"/>
            <w:i/>
            <w:iCs/>
            <w:sz w:val="20"/>
            <w:szCs w:val="20"/>
          </w:rPr>
          <w:t>secretary@na.org.au</w:t>
        </w:r>
      </w:hyperlink>
      <w:r w:rsidRPr="53E95449">
        <w:rPr>
          <w:rFonts w:ascii="Arial" w:eastAsia="Arial" w:hAnsi="Arial" w:cs="Arial"/>
          <w:i/>
          <w:iCs/>
          <w:color w:val="000000" w:themeColor="text1"/>
          <w:sz w:val="20"/>
          <w:szCs w:val="20"/>
        </w:rPr>
        <w:t xml:space="preserve"> </w:t>
      </w:r>
      <w:r w:rsidRPr="53E95449">
        <w:rPr>
          <w:rFonts w:ascii="Arial" w:eastAsia="Arial" w:hAnsi="Arial" w:cs="Arial"/>
          <w:i/>
          <w:iCs/>
          <w:color w:val="00B050"/>
          <w:sz w:val="20"/>
          <w:szCs w:val="20"/>
        </w:rPr>
        <w:t>for assistance to complete form.</w:t>
      </w:r>
    </w:p>
    <w:p w14:paraId="1124C76C" w14:textId="73EE9404" w:rsidR="006D58B5" w:rsidRPr="00195086" w:rsidRDefault="00CD7BA2" w:rsidP="00E276D7">
      <w:pPr>
        <w:ind w:left="720"/>
        <w:jc w:val="center"/>
        <w:rPr>
          <w:i/>
          <w:iCs/>
          <w:color w:val="000000" w:themeColor="text1"/>
          <w:sz w:val="20"/>
          <w:szCs w:val="20"/>
        </w:rPr>
      </w:pPr>
      <w:r>
        <w:rPr>
          <w:rFonts w:ascii="Arial" w:eastAsia="Arial" w:hAnsi="Arial" w:cs="Arial"/>
          <w:i/>
          <w:iCs/>
          <w:color w:val="00B050"/>
          <w:sz w:val="20"/>
          <w:szCs w:val="20"/>
        </w:rPr>
        <w:t>Please “save as</w:t>
      </w:r>
      <w:r w:rsidR="002D5C2E">
        <w:rPr>
          <w:rFonts w:ascii="Arial" w:eastAsia="Arial" w:hAnsi="Arial" w:cs="Arial"/>
          <w:i/>
          <w:iCs/>
          <w:color w:val="00B050"/>
          <w:sz w:val="20"/>
          <w:szCs w:val="20"/>
        </w:rPr>
        <w:t xml:space="preserve">” or “save a copy” before editing. </w:t>
      </w:r>
      <w:r w:rsidR="53E95449" w:rsidRPr="53E95449">
        <w:rPr>
          <w:rFonts w:ascii="Arial" w:eastAsia="Arial" w:hAnsi="Arial" w:cs="Arial"/>
          <w:i/>
          <w:iCs/>
          <w:color w:val="00B050"/>
          <w:sz w:val="20"/>
          <w:szCs w:val="20"/>
        </w:rPr>
        <w:t>Email to Secretary at least</w:t>
      </w:r>
      <w:r w:rsidR="53E95449" w:rsidRPr="53E95449">
        <w:rPr>
          <w:rFonts w:ascii="Arial" w:eastAsia="Arial" w:hAnsi="Arial" w:cs="Arial"/>
          <w:b/>
          <w:bCs/>
          <w:i/>
          <w:iCs/>
          <w:color w:val="FF0000"/>
          <w:sz w:val="20"/>
          <w:szCs w:val="20"/>
        </w:rPr>
        <w:t xml:space="preserve"> 7 days prior to the next ARSC</w:t>
      </w:r>
    </w:p>
    <w:p w14:paraId="054A4530" w14:textId="4DEECDAD" w:rsidR="006D58B5" w:rsidRPr="00B30664" w:rsidRDefault="5AEE6ED0" w:rsidP="5AEE6ED0">
      <w:pPr>
        <w:pStyle w:val="Heading1"/>
        <w:rPr>
          <w:rFonts w:ascii="Arial Black" w:hAnsi="Arial Black"/>
          <w:color w:val="0070C0"/>
          <w:sz w:val="36"/>
          <w:szCs w:val="36"/>
        </w:rPr>
      </w:pPr>
      <w:r w:rsidRPr="5AEE6ED0">
        <w:rPr>
          <w:rFonts w:ascii="Arial Black" w:hAnsi="Arial Black"/>
          <w:u w:val="single"/>
        </w:rPr>
        <w:t>AREA:</w:t>
      </w:r>
      <w:r w:rsidRPr="5AEE6ED0">
        <w:rPr>
          <w:rFonts w:ascii="Arial Black" w:hAnsi="Arial Black"/>
          <w:b w:val="0"/>
          <w:bCs w:val="0"/>
          <w:sz w:val="36"/>
          <w:szCs w:val="36"/>
        </w:rPr>
        <w:t xml:space="preserve"> </w:t>
      </w:r>
      <w:sdt>
        <w:sdtPr>
          <w:rPr>
            <w:rFonts w:ascii="Arial" w:eastAsia="Cambria" w:hAnsi="Arial" w:cs="Arial"/>
            <w:color w:val="0070C0"/>
            <w:sz w:val="28"/>
            <w:szCs w:val="28"/>
            <w:shd w:val="clear" w:color="auto" w:fill="FFFFFF" w:themeFill="background1"/>
          </w:rPr>
          <w:id w:val="-928577626"/>
          <w:placeholder>
            <w:docPart w:val="33D4CE2443FE4288938923344A08B5BF"/>
          </w:placeholder>
          <w:text/>
        </w:sdtPr>
        <w:sdtContent>
          <w:r w:rsidR="00F27F88" w:rsidRPr="00356803">
            <w:rPr>
              <w:rFonts w:ascii="Arial" w:eastAsia="Cambria" w:hAnsi="Arial" w:cs="Arial"/>
              <w:color w:val="0070C0"/>
              <w:sz w:val="28"/>
              <w:szCs w:val="28"/>
              <w:shd w:val="clear" w:color="auto" w:fill="FFFFFF" w:themeFill="background1"/>
            </w:rPr>
            <w:t xml:space="preserve"> Click or tap here to enter text.</w:t>
          </w:r>
        </w:sdtContent>
      </w:sdt>
    </w:p>
    <w:p w14:paraId="0D4CF099" w14:textId="0C6371D7" w:rsidR="00C64967" w:rsidRPr="00445928" w:rsidRDefault="007101CF" w:rsidP="0047208A">
      <w:pPr>
        <w:pStyle w:val="Field1"/>
        <w:spacing w:before="240" w:after="120" w:line="276" w:lineRule="auto"/>
        <w:rPr>
          <w:rFonts w:ascii="Arial" w:eastAsia="Cambria" w:hAnsi="Arial" w:cs="Arial"/>
          <w:color w:val="0070C0"/>
        </w:rPr>
      </w:pPr>
      <w:r w:rsidRPr="00445928">
        <w:rPr>
          <w:rFonts w:ascii="Arial" w:eastAsia="Cambria" w:hAnsi="Arial" w:cs="Arial"/>
        </w:rPr>
        <w:t>Regional Committee Member (</w:t>
      </w:r>
      <w:r w:rsidR="48CE3543" w:rsidRPr="00445928">
        <w:rPr>
          <w:rFonts w:ascii="Arial" w:eastAsia="Cambria" w:hAnsi="Arial" w:cs="Arial"/>
        </w:rPr>
        <w:t>RCM</w:t>
      </w:r>
      <w:r w:rsidRPr="00445928">
        <w:rPr>
          <w:rFonts w:ascii="Arial" w:eastAsia="Cambria" w:hAnsi="Arial" w:cs="Arial"/>
        </w:rPr>
        <w:t>)</w:t>
      </w:r>
      <w:r w:rsidR="48CE3543" w:rsidRPr="00445928">
        <w:rPr>
          <w:rFonts w:ascii="Arial" w:eastAsia="Cambria" w:hAnsi="Arial" w:cs="Arial"/>
        </w:rPr>
        <w:t>:</w:t>
      </w:r>
      <w:r w:rsidR="00D44AE7" w:rsidRPr="00445928">
        <w:rPr>
          <w:rFonts w:ascii="Arial" w:eastAsia="Cambria" w:hAnsi="Arial" w:cs="Arial"/>
        </w:rPr>
        <w:t xml:space="preserve">  </w:t>
      </w:r>
      <w:sdt>
        <w:sdtPr>
          <w:rPr>
            <w:rFonts w:ascii="Arial" w:eastAsia="Cambria" w:hAnsi="Arial" w:cs="Arial"/>
            <w:color w:val="0070C0"/>
            <w:shd w:val="clear" w:color="auto" w:fill="FFFFFF" w:themeFill="background1"/>
          </w:rPr>
          <w:id w:val="-2041193711"/>
          <w:placeholder>
            <w:docPart w:val="DefaultPlaceholder_-1854013440"/>
          </w:placeholder>
          <w:showingPlcHdr/>
          <w:text/>
        </w:sdtPr>
        <w:sdtContent>
          <w:r w:rsidR="007F5422" w:rsidRPr="00445928">
            <w:rPr>
              <w:rStyle w:val="PlaceholderText"/>
              <w:rFonts w:ascii="Arial" w:hAnsi="Arial" w:cs="Arial"/>
              <w:color w:val="0070C0"/>
              <w:shd w:val="clear" w:color="auto" w:fill="FFFFFF" w:themeFill="background1"/>
            </w:rPr>
            <w:t>Click or tap here to enter text.</w:t>
          </w:r>
        </w:sdtContent>
      </w:sdt>
    </w:p>
    <w:p w14:paraId="5BB6CCDC" w14:textId="7C254125" w:rsidR="006D58B5" w:rsidRPr="00445928" w:rsidRDefault="48CE3543" w:rsidP="0047208A">
      <w:pPr>
        <w:pStyle w:val="Field1"/>
        <w:spacing w:after="120" w:line="276" w:lineRule="auto"/>
        <w:rPr>
          <w:rFonts w:ascii="Arial" w:eastAsia="Cambria" w:hAnsi="Arial" w:cs="Arial"/>
        </w:rPr>
      </w:pPr>
      <w:r w:rsidRPr="00445928">
        <w:rPr>
          <w:rFonts w:ascii="Arial" w:eastAsia="Cambria" w:hAnsi="Arial" w:cs="Arial"/>
        </w:rPr>
        <w:t>Alt</w:t>
      </w:r>
      <w:r w:rsidR="000C67F7" w:rsidRPr="00445928">
        <w:rPr>
          <w:rFonts w:ascii="Arial" w:eastAsia="Cambria" w:hAnsi="Arial" w:cs="Arial"/>
        </w:rPr>
        <w:t>ernate</w:t>
      </w:r>
      <w:r w:rsidRPr="00445928">
        <w:rPr>
          <w:rFonts w:ascii="Arial" w:eastAsia="Cambria" w:hAnsi="Arial" w:cs="Arial"/>
        </w:rPr>
        <w:t xml:space="preserve"> RCM: </w:t>
      </w:r>
      <w:sdt>
        <w:sdtPr>
          <w:rPr>
            <w:rFonts w:ascii="Arial" w:eastAsia="Cambria" w:hAnsi="Arial" w:cs="Arial"/>
            <w:color w:val="0070C0"/>
          </w:rPr>
          <w:id w:val="132377172"/>
          <w:placeholder>
            <w:docPart w:val="34C7EC92AFD8469DAC547AD14DB27E7D"/>
          </w:placeholder>
          <w:showingPlcHdr/>
          <w:text/>
        </w:sdtPr>
        <w:sdtContent>
          <w:r w:rsidR="00245EAC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0EDE055E" w14:textId="596FD35A" w:rsidR="006D58B5" w:rsidRPr="00445928" w:rsidRDefault="790C70CB" w:rsidP="0047208A">
      <w:pPr>
        <w:pStyle w:val="Field1"/>
        <w:spacing w:after="120" w:line="276" w:lineRule="auto"/>
        <w:rPr>
          <w:rFonts w:ascii="Arial" w:eastAsia="Cambria" w:hAnsi="Arial" w:cs="Arial"/>
        </w:rPr>
      </w:pPr>
      <w:r w:rsidRPr="00445928">
        <w:rPr>
          <w:rFonts w:ascii="Arial" w:eastAsia="Cambria" w:hAnsi="Arial" w:cs="Arial"/>
        </w:rPr>
        <w:t>Have you attended an Australian Regional Service Committee (ARSC) Meeting?</w:t>
      </w:r>
      <w:r w:rsidR="00445928" w:rsidRPr="00445928">
        <w:rPr>
          <w:rFonts w:ascii="Arial" w:eastAsia="Cambria" w:hAnsi="Arial" w:cs="Arial"/>
        </w:rPr>
        <w:t xml:space="preserve"> </w:t>
      </w:r>
      <w:sdt>
        <w:sdtPr>
          <w:rPr>
            <w:rFonts w:ascii="Arial" w:eastAsia="Cambria" w:hAnsi="Arial" w:cs="Arial"/>
            <w:color w:val="0070C0"/>
          </w:rPr>
          <w:id w:val="-810096306"/>
          <w:placeholder>
            <w:docPart w:val="EE60C3BC06C44CE9BFFA3522782C0334"/>
          </w:placeholder>
          <w:showingPlcHdr/>
          <w:text/>
        </w:sdtPr>
        <w:sdtContent>
          <w:r w:rsidR="00445928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76809AC5" w14:textId="61F80407" w:rsidR="008A0A12" w:rsidRPr="00445928" w:rsidRDefault="622F0F4B" w:rsidP="0047208A">
      <w:pPr>
        <w:pStyle w:val="Field1"/>
        <w:tabs>
          <w:tab w:val="decimal" w:leader="underscore" w:pos="3686"/>
          <w:tab w:val="right" w:leader="underscore" w:pos="4111"/>
        </w:tabs>
        <w:spacing w:after="120" w:line="276" w:lineRule="auto"/>
        <w:rPr>
          <w:rFonts w:ascii="Arial" w:eastAsia="Cambria" w:hAnsi="Arial" w:cs="Arial"/>
        </w:rPr>
      </w:pPr>
      <w:r w:rsidRPr="00445928">
        <w:rPr>
          <w:rFonts w:ascii="Arial" w:eastAsia="Cambria" w:hAnsi="Arial" w:cs="Arial"/>
        </w:rPr>
        <w:t xml:space="preserve">How many groups in your Area? </w:t>
      </w:r>
      <w:sdt>
        <w:sdtPr>
          <w:rPr>
            <w:rFonts w:ascii="Arial" w:eastAsia="Cambria" w:hAnsi="Arial" w:cs="Arial"/>
            <w:color w:val="0070C0"/>
          </w:rPr>
          <w:id w:val="1847284450"/>
          <w:placeholder>
            <w:docPart w:val="43930BD36D084E33B5D75116A33A523D"/>
          </w:placeholder>
          <w:showingPlcHdr/>
          <w:text/>
        </w:sdtPr>
        <w:sdtContent>
          <w:r w:rsidR="00D42A73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3EBE7D8A" w14:textId="19A6EE75" w:rsidR="008A0A12" w:rsidRPr="00445928" w:rsidRDefault="000C67F7" w:rsidP="0047208A">
      <w:pPr>
        <w:pStyle w:val="Field1"/>
        <w:spacing w:after="120" w:line="276" w:lineRule="auto"/>
        <w:rPr>
          <w:rFonts w:ascii="Arial" w:eastAsia="Cambria" w:hAnsi="Arial" w:cs="Arial"/>
        </w:rPr>
      </w:pPr>
      <w:r w:rsidRPr="00445928">
        <w:rPr>
          <w:rFonts w:ascii="Arial" w:eastAsia="Cambria" w:hAnsi="Arial" w:cs="Arial"/>
        </w:rPr>
        <w:t>Area m</w:t>
      </w:r>
      <w:r w:rsidR="622F0F4B" w:rsidRPr="00445928">
        <w:rPr>
          <w:rFonts w:ascii="Arial" w:eastAsia="Cambria" w:hAnsi="Arial" w:cs="Arial"/>
        </w:rPr>
        <w:t xml:space="preserve">embership since the last </w:t>
      </w:r>
      <w:r w:rsidR="7DB3C81B" w:rsidRPr="00445928">
        <w:rPr>
          <w:rFonts w:ascii="Arial" w:eastAsia="Cambria" w:hAnsi="Arial" w:cs="Arial"/>
        </w:rPr>
        <w:t>A</w:t>
      </w:r>
      <w:r w:rsidR="622F0F4B" w:rsidRPr="00445928">
        <w:rPr>
          <w:rFonts w:ascii="Arial" w:eastAsia="Cambria" w:hAnsi="Arial" w:cs="Arial"/>
        </w:rPr>
        <w:t>RSC</w:t>
      </w:r>
      <w:r w:rsidRPr="00445928">
        <w:rPr>
          <w:rFonts w:ascii="Arial" w:eastAsia="Cambria" w:hAnsi="Arial" w:cs="Arial"/>
        </w:rPr>
        <w:t xml:space="preserve">:  </w:t>
      </w:r>
      <w:r w:rsidR="622F0F4B" w:rsidRPr="00445928">
        <w:rPr>
          <w:rFonts w:ascii="Arial" w:eastAsia="Cambria" w:hAnsi="Arial" w:cs="Arial"/>
        </w:rPr>
        <w:t>Same</w:t>
      </w:r>
      <w:r w:rsidRPr="00445928">
        <w:rPr>
          <w:rFonts w:ascii="Arial" w:eastAsia="Cambria" w:hAnsi="Arial" w:cs="Arial"/>
        </w:rPr>
        <w:t>? /</w:t>
      </w:r>
      <w:r w:rsidR="622F0F4B" w:rsidRPr="00445928">
        <w:rPr>
          <w:rFonts w:ascii="Arial" w:eastAsia="Cambria" w:hAnsi="Arial" w:cs="Arial"/>
        </w:rPr>
        <w:t xml:space="preserve"> </w:t>
      </w:r>
      <w:r w:rsidRPr="00445928">
        <w:rPr>
          <w:rFonts w:ascii="Arial" w:eastAsia="Cambria" w:hAnsi="Arial" w:cs="Arial"/>
        </w:rPr>
        <w:t>More?</w:t>
      </w:r>
      <w:r w:rsidR="622F0F4B" w:rsidRPr="00445928">
        <w:rPr>
          <w:rFonts w:ascii="Arial" w:eastAsia="Cambria" w:hAnsi="Arial" w:cs="Arial"/>
        </w:rPr>
        <w:t xml:space="preserve"> </w:t>
      </w:r>
      <w:r w:rsidRPr="00445928">
        <w:rPr>
          <w:rFonts w:ascii="Arial" w:eastAsia="Cambria" w:hAnsi="Arial" w:cs="Arial"/>
        </w:rPr>
        <w:t>/ L</w:t>
      </w:r>
      <w:r w:rsidR="622F0F4B" w:rsidRPr="00445928">
        <w:rPr>
          <w:rFonts w:ascii="Arial" w:eastAsia="Cambria" w:hAnsi="Arial" w:cs="Arial"/>
        </w:rPr>
        <w:t>ess?</w:t>
      </w:r>
      <w:r w:rsidR="007F5422" w:rsidRPr="00445928">
        <w:rPr>
          <w:rFonts w:ascii="Arial" w:eastAsia="Cambria" w:hAnsi="Arial" w:cs="Arial"/>
        </w:rPr>
        <w:t xml:space="preserve"> </w:t>
      </w:r>
      <w:sdt>
        <w:sdtPr>
          <w:rPr>
            <w:rFonts w:ascii="Arial" w:eastAsia="Cambria" w:hAnsi="Arial" w:cs="Arial"/>
            <w:color w:val="0070C0"/>
          </w:rPr>
          <w:id w:val="-1866213443"/>
          <w:placeholder>
            <w:docPart w:val="1D8A9072C6F0417F884E45CE52E43E34"/>
          </w:placeholder>
          <w:showingPlcHdr/>
          <w:text/>
        </w:sdtPr>
        <w:sdtContent>
          <w:r w:rsidR="007F5422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  <w:r w:rsidR="622F0F4B" w:rsidRPr="00445928">
        <w:rPr>
          <w:rFonts w:ascii="Arial" w:eastAsia="Cambria" w:hAnsi="Arial" w:cs="Arial"/>
        </w:rPr>
        <w:t xml:space="preserve"> </w:t>
      </w:r>
    </w:p>
    <w:p w14:paraId="2CE2E848" w14:textId="69DF40F2" w:rsidR="00DB1878" w:rsidRPr="00445928" w:rsidRDefault="61CD0ABA" w:rsidP="0047208A">
      <w:pPr>
        <w:spacing w:after="120" w:line="276" w:lineRule="auto"/>
        <w:rPr>
          <w:rFonts w:ascii="Arial" w:eastAsia="Cambria" w:hAnsi="Arial" w:cs="Arial"/>
        </w:rPr>
      </w:pPr>
      <w:r w:rsidRPr="00445928">
        <w:rPr>
          <w:rFonts w:ascii="Arial" w:eastAsia="Cambria" w:hAnsi="Arial" w:cs="Arial"/>
        </w:rPr>
        <w:t>What is the average GSR attendance?</w:t>
      </w:r>
      <w:r w:rsidR="007F5422" w:rsidRPr="00445928">
        <w:rPr>
          <w:rFonts w:ascii="Arial" w:eastAsia="Cambria" w:hAnsi="Arial" w:cs="Arial"/>
        </w:rPr>
        <w:t xml:space="preserve"> </w:t>
      </w:r>
      <w:sdt>
        <w:sdtPr>
          <w:rPr>
            <w:rFonts w:ascii="Arial" w:eastAsia="Cambria" w:hAnsi="Arial" w:cs="Arial"/>
            <w:color w:val="0070C0"/>
          </w:rPr>
          <w:id w:val="-1117367719"/>
          <w:placeholder>
            <w:docPart w:val="B0EA1E5F3B43454A8C755F52422824A5"/>
          </w:placeholder>
          <w:showingPlcHdr/>
          <w:text/>
        </w:sdtPr>
        <w:sdtContent>
          <w:r w:rsidR="007F5422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  <w:r w:rsidRPr="00445928">
        <w:rPr>
          <w:rFonts w:ascii="Arial" w:eastAsia="Cambria" w:hAnsi="Arial" w:cs="Arial"/>
        </w:rPr>
        <w:t xml:space="preserve"> </w:t>
      </w:r>
    </w:p>
    <w:p w14:paraId="17F5E122" w14:textId="441FC51A" w:rsidR="00F6269D" w:rsidRPr="00445928" w:rsidRDefault="790C70CB" w:rsidP="0047208A">
      <w:pPr>
        <w:spacing w:after="120" w:line="276" w:lineRule="auto"/>
        <w:rPr>
          <w:rFonts w:ascii="Arial" w:eastAsia="Cambria" w:hAnsi="Arial" w:cs="Arial"/>
        </w:rPr>
      </w:pPr>
      <w:r w:rsidRPr="00445928">
        <w:rPr>
          <w:rFonts w:ascii="Arial" w:eastAsia="Cambria" w:hAnsi="Arial" w:cs="Arial"/>
        </w:rPr>
        <w:t xml:space="preserve">Are there any positions vacant in your Area? If yes, what are they? </w:t>
      </w:r>
      <w:sdt>
        <w:sdtPr>
          <w:rPr>
            <w:rFonts w:ascii="Arial" w:eastAsia="Cambria" w:hAnsi="Arial" w:cs="Arial"/>
            <w:color w:val="0070C0"/>
          </w:rPr>
          <w:id w:val="941335229"/>
          <w:placeholder>
            <w:docPart w:val="B998FB3066934DF497F0034906BA852D"/>
          </w:placeholder>
          <w:showingPlcHdr/>
          <w:text/>
        </w:sdtPr>
        <w:sdtContent>
          <w:r w:rsidR="00B63166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4ECA9A0F" w14:textId="0CA6C1C6" w:rsidR="008A0A12" w:rsidRPr="00445928" w:rsidRDefault="5B807E25" w:rsidP="0047208A">
      <w:pPr>
        <w:spacing w:after="120" w:line="276" w:lineRule="auto"/>
        <w:rPr>
          <w:rFonts w:ascii="Arial" w:eastAsia="Cambria" w:hAnsi="Arial" w:cs="Arial"/>
        </w:rPr>
      </w:pPr>
      <w:r w:rsidRPr="00445928">
        <w:rPr>
          <w:rFonts w:ascii="Arial" w:eastAsia="Cambria" w:hAnsi="Arial" w:cs="Arial"/>
        </w:rPr>
        <w:t xml:space="preserve">Does your Area have a Phone/Help line? </w:t>
      </w:r>
      <w:sdt>
        <w:sdtPr>
          <w:rPr>
            <w:rFonts w:ascii="Arial" w:eastAsia="Cambria" w:hAnsi="Arial" w:cs="Arial"/>
            <w:color w:val="0070C0"/>
          </w:rPr>
          <w:id w:val="-1445378798"/>
          <w:placeholder>
            <w:docPart w:val="07CDE872881F4B6AAD180A9B819EED16"/>
          </w:placeholder>
          <w:showingPlcHdr/>
          <w:text/>
        </w:sdtPr>
        <w:sdtContent>
          <w:r w:rsidR="00D42A73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4D8520F1" w14:textId="42C380A7" w:rsidR="008A0A12" w:rsidRPr="00445928" w:rsidRDefault="5B807E25" w:rsidP="0047208A">
      <w:pPr>
        <w:pStyle w:val="Field1"/>
        <w:tabs>
          <w:tab w:val="decimal" w:pos="4536"/>
        </w:tabs>
        <w:spacing w:after="120" w:line="276" w:lineRule="auto"/>
        <w:rPr>
          <w:rFonts w:ascii="Arial" w:eastAsia="Cambria" w:hAnsi="Arial" w:cs="Arial"/>
        </w:rPr>
      </w:pPr>
      <w:r w:rsidRPr="00445928">
        <w:rPr>
          <w:rFonts w:ascii="Arial" w:eastAsia="Cambria" w:hAnsi="Arial" w:cs="Arial"/>
        </w:rPr>
        <w:t xml:space="preserve">If yes, average number of calls per month: </w:t>
      </w:r>
      <w:sdt>
        <w:sdtPr>
          <w:rPr>
            <w:rFonts w:ascii="Arial" w:eastAsia="Cambria" w:hAnsi="Arial" w:cs="Arial"/>
            <w:color w:val="0070C0"/>
          </w:rPr>
          <w:id w:val="-936046309"/>
          <w:placeholder>
            <w:docPart w:val="9766130F6A574257881F0A1C289E56A7"/>
          </w:placeholder>
          <w:showingPlcHdr/>
          <w:text/>
        </w:sdtPr>
        <w:sdtContent>
          <w:r w:rsidR="00DF6321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074DA22F" w14:textId="133E86B6" w:rsidR="00DB1878" w:rsidRPr="00445928" w:rsidRDefault="5B807E25" w:rsidP="0047208A">
      <w:pPr>
        <w:pStyle w:val="Field1"/>
        <w:tabs>
          <w:tab w:val="decimal" w:pos="4536"/>
        </w:tabs>
        <w:spacing w:after="120" w:line="276" w:lineRule="auto"/>
        <w:rPr>
          <w:rFonts w:ascii="Arial" w:eastAsia="Cambria" w:hAnsi="Arial" w:cs="Arial"/>
        </w:rPr>
      </w:pPr>
      <w:r w:rsidRPr="00445928">
        <w:rPr>
          <w:rFonts w:ascii="Arial" w:eastAsia="Cambria" w:hAnsi="Arial" w:cs="Arial"/>
        </w:rPr>
        <w:t xml:space="preserve">Does your Area have a </w:t>
      </w:r>
      <w:r w:rsidR="000C67F7" w:rsidRPr="00445928">
        <w:rPr>
          <w:rFonts w:ascii="Arial" w:eastAsia="Cambria" w:hAnsi="Arial" w:cs="Arial"/>
        </w:rPr>
        <w:t>Hospital &amp; Institutions (</w:t>
      </w:r>
      <w:r w:rsidRPr="00445928">
        <w:rPr>
          <w:rFonts w:ascii="Arial" w:eastAsia="Cambria" w:hAnsi="Arial" w:cs="Arial"/>
        </w:rPr>
        <w:t>H&amp;I</w:t>
      </w:r>
      <w:r w:rsidR="000C67F7" w:rsidRPr="00445928">
        <w:rPr>
          <w:rFonts w:ascii="Arial" w:eastAsia="Cambria" w:hAnsi="Arial" w:cs="Arial"/>
        </w:rPr>
        <w:t>)</w:t>
      </w:r>
      <w:r w:rsidRPr="00445928">
        <w:rPr>
          <w:rFonts w:ascii="Arial" w:eastAsia="Cambria" w:hAnsi="Arial" w:cs="Arial"/>
        </w:rPr>
        <w:t xml:space="preserve"> Chair? </w:t>
      </w:r>
      <w:sdt>
        <w:sdtPr>
          <w:rPr>
            <w:rFonts w:ascii="Arial" w:eastAsia="Cambria" w:hAnsi="Arial" w:cs="Arial"/>
            <w:color w:val="0070C0"/>
          </w:rPr>
          <w:id w:val="-2118438429"/>
          <w:placeholder>
            <w:docPart w:val="DC85DBE97C8945A598C1513412798A8E"/>
          </w:placeholder>
          <w:showingPlcHdr/>
          <w:text/>
        </w:sdtPr>
        <w:sdtContent>
          <w:r w:rsidR="00DF6321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48539660" w14:textId="5F09D73E" w:rsidR="00C64967" w:rsidRPr="00445928" w:rsidRDefault="5B807E25" w:rsidP="0047208A">
      <w:pPr>
        <w:pStyle w:val="Field1"/>
        <w:spacing w:after="120" w:line="276" w:lineRule="auto"/>
        <w:rPr>
          <w:rFonts w:ascii="Arial" w:eastAsia="Cambria" w:hAnsi="Arial" w:cs="Arial"/>
          <w:lang w:val="en-US"/>
        </w:rPr>
      </w:pPr>
      <w:r w:rsidRPr="00445928">
        <w:rPr>
          <w:rFonts w:ascii="Arial" w:eastAsia="Cambria" w:hAnsi="Arial" w:cs="Arial"/>
          <w:lang w:val="en-US"/>
        </w:rPr>
        <w:t>How many H&amp;I meetings weekly?</w:t>
      </w:r>
      <w:r w:rsidR="00DF6321" w:rsidRPr="00445928">
        <w:rPr>
          <w:rFonts w:ascii="Arial" w:eastAsia="Cambria" w:hAnsi="Arial" w:cs="Arial"/>
          <w:lang w:val="en-US"/>
        </w:rPr>
        <w:t xml:space="preserve"> </w:t>
      </w:r>
      <w:sdt>
        <w:sdtPr>
          <w:rPr>
            <w:rFonts w:ascii="Arial" w:eastAsia="Cambria" w:hAnsi="Arial" w:cs="Arial"/>
            <w:color w:val="0070C0"/>
            <w:lang w:val="en-US"/>
          </w:rPr>
          <w:id w:val="2085873497"/>
          <w:placeholder>
            <w:docPart w:val="58A63C5BABF64E7981D5B4607FDBA48B"/>
          </w:placeholder>
          <w:showingPlcHdr/>
          <w:text/>
        </w:sdtPr>
        <w:sdtContent>
          <w:r w:rsidR="00DF6321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49BCCEA5" w14:textId="357F06B3" w:rsidR="00DB1878" w:rsidRPr="00445928" w:rsidRDefault="61CD0ABA" w:rsidP="0047208A">
      <w:pPr>
        <w:pStyle w:val="Field1"/>
        <w:spacing w:after="120" w:line="276" w:lineRule="auto"/>
        <w:rPr>
          <w:rFonts w:ascii="Arial" w:eastAsia="Cambria" w:hAnsi="Arial" w:cs="Arial"/>
          <w:lang w:val="en-US"/>
        </w:rPr>
      </w:pPr>
      <w:r w:rsidRPr="00445928">
        <w:rPr>
          <w:rFonts w:ascii="Arial" w:eastAsia="Cambria" w:hAnsi="Arial" w:cs="Arial"/>
          <w:lang w:val="en-US"/>
        </w:rPr>
        <w:t>Does your Area have an Outreach Chair?</w:t>
      </w:r>
      <w:r w:rsidR="00DF6321" w:rsidRPr="00445928">
        <w:rPr>
          <w:rFonts w:ascii="Arial" w:eastAsia="Cambria" w:hAnsi="Arial" w:cs="Arial"/>
          <w:lang w:val="en-US"/>
        </w:rPr>
        <w:t xml:space="preserve"> </w:t>
      </w:r>
      <w:sdt>
        <w:sdtPr>
          <w:rPr>
            <w:rFonts w:ascii="Arial" w:eastAsia="Cambria" w:hAnsi="Arial" w:cs="Arial"/>
            <w:color w:val="0070C0"/>
            <w:lang w:val="en-US"/>
          </w:rPr>
          <w:id w:val="1045103887"/>
          <w:placeholder>
            <w:docPart w:val="B490933843204051A6DCE0BC1898DDDC"/>
          </w:placeholder>
          <w:showingPlcHdr/>
          <w:text/>
        </w:sdtPr>
        <w:sdtContent>
          <w:r w:rsidR="00DF6321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67CA7573" w14:textId="77777777" w:rsidR="00110E2F" w:rsidRPr="00445928" w:rsidRDefault="61CD0ABA" w:rsidP="0047208A">
      <w:pPr>
        <w:pStyle w:val="Field1"/>
        <w:spacing w:after="0" w:line="276" w:lineRule="auto"/>
        <w:rPr>
          <w:rFonts w:ascii="Arial" w:eastAsia="Cambria" w:hAnsi="Arial" w:cs="Arial"/>
          <w:lang w:val="en-US"/>
        </w:rPr>
      </w:pPr>
      <w:r w:rsidRPr="00445928">
        <w:rPr>
          <w:rFonts w:ascii="Arial" w:eastAsia="Cambria" w:hAnsi="Arial" w:cs="Arial"/>
          <w:lang w:val="en-US"/>
        </w:rPr>
        <w:t>Does your Area have a P</w:t>
      </w:r>
      <w:r w:rsidR="000C67F7" w:rsidRPr="00445928">
        <w:rPr>
          <w:rFonts w:ascii="Arial" w:eastAsia="Cambria" w:hAnsi="Arial" w:cs="Arial"/>
          <w:lang w:val="en-US"/>
        </w:rPr>
        <w:t xml:space="preserve">ublic </w:t>
      </w:r>
      <w:r w:rsidRPr="00445928">
        <w:rPr>
          <w:rFonts w:ascii="Arial" w:eastAsia="Cambria" w:hAnsi="Arial" w:cs="Arial"/>
          <w:lang w:val="en-US"/>
        </w:rPr>
        <w:t>R</w:t>
      </w:r>
      <w:r w:rsidR="000C67F7" w:rsidRPr="00445928">
        <w:rPr>
          <w:rFonts w:ascii="Arial" w:eastAsia="Cambria" w:hAnsi="Arial" w:cs="Arial"/>
          <w:lang w:val="en-US"/>
        </w:rPr>
        <w:t>elations (PR)</w:t>
      </w:r>
      <w:r w:rsidRPr="00445928">
        <w:rPr>
          <w:rFonts w:ascii="Arial" w:eastAsia="Cambria" w:hAnsi="Arial" w:cs="Arial"/>
          <w:lang w:val="en-US"/>
        </w:rPr>
        <w:t xml:space="preserve"> Chair</w:t>
      </w:r>
      <w:r w:rsidR="00110E2F" w:rsidRPr="00445928">
        <w:rPr>
          <w:rFonts w:ascii="Arial" w:eastAsia="Cambria" w:hAnsi="Arial" w:cs="Arial"/>
          <w:lang w:val="en-US"/>
        </w:rPr>
        <w:t xml:space="preserve">? </w:t>
      </w:r>
      <w:sdt>
        <w:sdtPr>
          <w:rPr>
            <w:rFonts w:ascii="Arial" w:eastAsia="Cambria" w:hAnsi="Arial" w:cs="Arial"/>
            <w:color w:val="0070C0"/>
            <w:lang w:val="en-US"/>
          </w:rPr>
          <w:id w:val="1691334041"/>
          <w:placeholder>
            <w:docPart w:val="81988C09DDC24817AEF4667EBAD9DC79"/>
          </w:placeholder>
          <w:showingPlcHdr/>
          <w:text/>
        </w:sdtPr>
        <w:sdtContent>
          <w:r w:rsidR="00110E2F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1EBE4F0B" w14:textId="77777777" w:rsidR="00110E2F" w:rsidRPr="00445928" w:rsidRDefault="00110E2F" w:rsidP="0047208A">
      <w:pPr>
        <w:pStyle w:val="Field1"/>
        <w:spacing w:before="120" w:after="120" w:line="276" w:lineRule="auto"/>
        <w:rPr>
          <w:rFonts w:ascii="Arial" w:eastAsia="Cambria" w:hAnsi="Arial" w:cs="Arial"/>
          <w:lang w:val="en-US"/>
        </w:rPr>
      </w:pPr>
    </w:p>
    <w:p w14:paraId="717582B9" w14:textId="366434A0" w:rsidR="2A8EFA74" w:rsidRPr="007569D1" w:rsidRDefault="00342227" w:rsidP="0036256F">
      <w:pPr>
        <w:pStyle w:val="Heading1"/>
        <w:spacing w:before="0" w:after="120" w:line="360" w:lineRule="auto"/>
        <w:rPr>
          <w:rFonts w:ascii="Arial Black" w:hAnsi="Arial Black" w:cs="Arial"/>
          <w:sz w:val="24"/>
          <w:szCs w:val="24"/>
          <w:lang w:val="en-US"/>
        </w:rPr>
      </w:pPr>
      <w:r w:rsidRPr="007569D1">
        <w:rPr>
          <w:rFonts w:ascii="Arial Black" w:hAnsi="Arial Black" w:cs="Arial"/>
          <w:lang w:val="en-US"/>
        </w:rPr>
        <w:t>Finances</w:t>
      </w:r>
      <w:r w:rsidR="008A0A12" w:rsidRPr="007569D1">
        <w:rPr>
          <w:rFonts w:ascii="Arial Black" w:hAnsi="Arial Black" w:cs="Arial"/>
          <w:lang w:val="en-US"/>
        </w:rPr>
        <w:t>:</w:t>
      </w:r>
      <w:r w:rsidRPr="007569D1">
        <w:rPr>
          <w:rFonts w:ascii="Arial Black" w:hAnsi="Arial Black" w:cs="Arial"/>
        </w:rPr>
        <w:tab/>
      </w:r>
      <w:r w:rsidRPr="007569D1">
        <w:rPr>
          <w:rFonts w:ascii="Arial Black" w:hAnsi="Arial Black" w:cs="Arial"/>
        </w:rPr>
        <w:tab/>
      </w:r>
      <w:r w:rsidRPr="007569D1">
        <w:rPr>
          <w:rFonts w:ascii="Arial Black" w:hAnsi="Arial Black" w:cs="Arial"/>
        </w:rPr>
        <w:tab/>
      </w:r>
      <w:r w:rsidRPr="007569D1">
        <w:rPr>
          <w:rFonts w:ascii="Arial Black" w:hAnsi="Arial Black" w:cs="Arial"/>
        </w:rPr>
        <w:tab/>
      </w:r>
      <w:r w:rsidR="437DA4DB" w:rsidRPr="007569D1">
        <w:rPr>
          <w:rFonts w:ascii="Arial Black" w:hAnsi="Arial Black" w:cs="Arial"/>
          <w:sz w:val="24"/>
          <w:szCs w:val="24"/>
          <w:lang w:val="en-US"/>
        </w:rPr>
        <w:t xml:space="preserve">      </w:t>
      </w:r>
    </w:p>
    <w:tbl>
      <w:tblPr>
        <w:tblStyle w:val="TableGrid"/>
        <w:tblW w:w="7069" w:type="dxa"/>
        <w:jc w:val="center"/>
        <w:tblLook w:val="04A0" w:firstRow="1" w:lastRow="0" w:firstColumn="1" w:lastColumn="0" w:noHBand="0" w:noVBand="1"/>
      </w:tblPr>
      <w:tblGrid>
        <w:gridCol w:w="2805"/>
        <w:gridCol w:w="4264"/>
      </w:tblGrid>
      <w:tr w:rsidR="005C6C86" w:rsidRPr="00445928" w14:paraId="2C1D80FB" w14:textId="77777777" w:rsidTr="6089368E">
        <w:trPr>
          <w:jc w:val="center"/>
        </w:trPr>
        <w:tc>
          <w:tcPr>
            <w:tcW w:w="2805" w:type="dxa"/>
          </w:tcPr>
          <w:p w14:paraId="5E0B4863" w14:textId="4C1FDB62" w:rsidR="00682A69" w:rsidRPr="00445928" w:rsidRDefault="790C70CB" w:rsidP="3E16F7E4">
            <w:pPr>
              <w:rPr>
                <w:rFonts w:ascii="Arial" w:hAnsi="Arial" w:cs="Arial"/>
                <w:lang w:val="en-US"/>
              </w:rPr>
            </w:pPr>
            <w:r w:rsidRPr="00445928">
              <w:rPr>
                <w:rFonts w:ascii="Arial" w:hAnsi="Arial" w:cs="Arial"/>
                <w:lang w:val="en-US"/>
              </w:rPr>
              <w:t>Opening Balance Date</w:t>
            </w:r>
          </w:p>
          <w:p w14:paraId="245F8B71" w14:textId="22FE87CC" w:rsidR="00682A69" w:rsidRPr="00445928" w:rsidRDefault="00682A69" w:rsidP="3E16F7E4">
            <w:pPr>
              <w:rPr>
                <w:rFonts w:ascii="Arial" w:hAnsi="Arial" w:cs="Arial"/>
                <w:lang w:val="en-US"/>
              </w:rPr>
            </w:pPr>
          </w:p>
        </w:tc>
        <w:sdt>
          <w:sdtPr>
            <w:rPr>
              <w:rFonts w:ascii="Arial" w:hAnsi="Arial" w:cs="Arial"/>
              <w:color w:val="0070C0"/>
              <w:lang w:val="en-US"/>
            </w:rPr>
            <w:id w:val="-1173104870"/>
            <w:placeholder>
              <w:docPart w:val="7BCD17506B964004BC1663904EA2EB0C"/>
            </w:placeholder>
            <w:showingPlcHdr/>
            <w:text/>
          </w:sdtPr>
          <w:sdtContent>
            <w:tc>
              <w:tcPr>
                <w:tcW w:w="4264" w:type="dxa"/>
              </w:tcPr>
              <w:p w14:paraId="00753922" w14:textId="3CA974C8" w:rsidR="005C6C86" w:rsidRPr="00445928" w:rsidRDefault="003258E0" w:rsidP="0047208A">
                <w:pPr>
                  <w:rPr>
                    <w:rFonts w:ascii="Arial" w:hAnsi="Arial" w:cs="Arial"/>
                    <w:lang w:val="en-US"/>
                  </w:rPr>
                </w:pPr>
                <w:r w:rsidRPr="00445928">
                  <w:rPr>
                    <w:rStyle w:val="PlaceholderText"/>
                    <w:rFonts w:ascii="Arial" w:hAnsi="Arial" w:cs="Arial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790C70CB" w:rsidRPr="00445928" w14:paraId="67BE2BFF" w14:textId="77777777" w:rsidTr="6089368E">
        <w:trPr>
          <w:jc w:val="center"/>
        </w:trPr>
        <w:tc>
          <w:tcPr>
            <w:tcW w:w="2805" w:type="dxa"/>
          </w:tcPr>
          <w:p w14:paraId="0F3060A4" w14:textId="77777777" w:rsidR="790C70CB" w:rsidRPr="00445928" w:rsidRDefault="790C70CB" w:rsidP="790C70CB">
            <w:pPr>
              <w:rPr>
                <w:rFonts w:ascii="Arial" w:hAnsi="Arial" w:cs="Arial"/>
                <w:lang w:val="en-US"/>
              </w:rPr>
            </w:pPr>
            <w:r w:rsidRPr="00445928">
              <w:rPr>
                <w:rFonts w:ascii="Arial" w:hAnsi="Arial" w:cs="Arial"/>
                <w:lang w:val="en-US"/>
              </w:rPr>
              <w:t>Opening Balance</w:t>
            </w:r>
          </w:p>
          <w:p w14:paraId="58B468A2" w14:textId="7BC35211" w:rsidR="00E30048" w:rsidRPr="00445928" w:rsidRDefault="00E30048" w:rsidP="790C70CB">
            <w:pPr>
              <w:rPr>
                <w:rFonts w:ascii="Arial" w:hAnsi="Arial" w:cs="Arial"/>
                <w:lang w:val="en-US"/>
              </w:rPr>
            </w:pPr>
          </w:p>
        </w:tc>
        <w:sdt>
          <w:sdtPr>
            <w:rPr>
              <w:rFonts w:ascii="Arial" w:hAnsi="Arial" w:cs="Arial"/>
              <w:color w:val="0070C0"/>
              <w:lang w:val="en-US"/>
            </w:rPr>
            <w:id w:val="1079941311"/>
            <w:placeholder>
              <w:docPart w:val="78642FB68E8B4F5B8739BC7A9DC0080A"/>
            </w:placeholder>
            <w:showingPlcHdr/>
            <w:text/>
          </w:sdtPr>
          <w:sdtContent>
            <w:tc>
              <w:tcPr>
                <w:tcW w:w="4264" w:type="dxa"/>
              </w:tcPr>
              <w:p w14:paraId="29D0EAEB" w14:textId="1B79F35E" w:rsidR="790C70CB" w:rsidRPr="00445928" w:rsidRDefault="00E30048" w:rsidP="790C70CB">
                <w:pPr>
                  <w:jc w:val="right"/>
                  <w:rPr>
                    <w:rStyle w:val="PlaceholderText"/>
                    <w:rFonts w:ascii="Arial" w:hAnsi="Arial" w:cs="Arial"/>
                    <w:color w:val="0070C0"/>
                  </w:rPr>
                </w:pPr>
                <w:r w:rsidRPr="00445928">
                  <w:rPr>
                    <w:rStyle w:val="PlaceholderText"/>
                    <w:rFonts w:ascii="Arial" w:hAnsi="Arial" w:cs="Arial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D67243" w:rsidRPr="00445928" w14:paraId="66743C4C" w14:textId="77777777" w:rsidTr="6089368E">
        <w:trPr>
          <w:jc w:val="center"/>
        </w:trPr>
        <w:tc>
          <w:tcPr>
            <w:tcW w:w="2805" w:type="dxa"/>
          </w:tcPr>
          <w:p w14:paraId="2E0126BF" w14:textId="77777777" w:rsidR="00D67243" w:rsidRPr="00445928" w:rsidRDefault="00D67243" w:rsidP="00682A69">
            <w:pPr>
              <w:rPr>
                <w:rFonts w:ascii="Arial" w:hAnsi="Arial" w:cs="Arial"/>
                <w:lang w:val="en-US"/>
              </w:rPr>
            </w:pPr>
            <w:r w:rsidRPr="00445928">
              <w:rPr>
                <w:rFonts w:ascii="Arial" w:hAnsi="Arial" w:cs="Arial"/>
                <w:lang w:val="en-US"/>
              </w:rPr>
              <w:t>7th Tradition:</w:t>
            </w:r>
          </w:p>
          <w:p w14:paraId="02E9D66F" w14:textId="5A0286FB" w:rsidR="00682A69" w:rsidRPr="00445928" w:rsidRDefault="00682A69" w:rsidP="00682A69">
            <w:pPr>
              <w:rPr>
                <w:rFonts w:ascii="Arial" w:hAnsi="Arial" w:cs="Arial"/>
                <w:lang w:val="en-US"/>
              </w:rPr>
            </w:pPr>
          </w:p>
        </w:tc>
        <w:sdt>
          <w:sdtPr>
            <w:rPr>
              <w:rFonts w:ascii="Arial" w:hAnsi="Arial" w:cs="Arial"/>
              <w:color w:val="0070C0"/>
              <w:lang w:val="en-US"/>
            </w:rPr>
            <w:id w:val="-976373479"/>
            <w:placeholder>
              <w:docPart w:val="6FD6CBFB363246988AE696F8F174FD73"/>
            </w:placeholder>
            <w:showingPlcHdr/>
            <w:text/>
          </w:sdtPr>
          <w:sdtContent>
            <w:tc>
              <w:tcPr>
                <w:tcW w:w="4264" w:type="dxa"/>
              </w:tcPr>
              <w:p w14:paraId="5FD4169C" w14:textId="31A912F7" w:rsidR="00D67243" w:rsidRPr="00445928" w:rsidRDefault="00D00E2D" w:rsidP="00682A69">
                <w:pPr>
                  <w:jc w:val="right"/>
                  <w:rPr>
                    <w:rFonts w:ascii="Arial" w:hAnsi="Arial" w:cs="Arial"/>
                    <w:lang w:val="en-US"/>
                  </w:rPr>
                </w:pPr>
                <w:r w:rsidRPr="00445928">
                  <w:rPr>
                    <w:rStyle w:val="PlaceholderText"/>
                    <w:rFonts w:ascii="Arial" w:hAnsi="Arial" w:cs="Arial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D67243" w:rsidRPr="00445928" w14:paraId="486D47E3" w14:textId="77777777" w:rsidTr="6089368E">
        <w:trPr>
          <w:jc w:val="center"/>
        </w:trPr>
        <w:tc>
          <w:tcPr>
            <w:tcW w:w="2805" w:type="dxa"/>
          </w:tcPr>
          <w:p w14:paraId="72DD9011" w14:textId="77777777" w:rsidR="00D67243" w:rsidRPr="00445928" w:rsidRDefault="00D67243" w:rsidP="00682A69">
            <w:pPr>
              <w:rPr>
                <w:rFonts w:ascii="Arial" w:hAnsi="Arial" w:cs="Arial"/>
                <w:lang w:val="en-US"/>
              </w:rPr>
            </w:pPr>
            <w:r w:rsidRPr="00445928">
              <w:rPr>
                <w:rFonts w:ascii="Arial" w:hAnsi="Arial" w:cs="Arial"/>
                <w:lang w:val="en-US"/>
              </w:rPr>
              <w:t>Interest Income:</w:t>
            </w:r>
          </w:p>
          <w:p w14:paraId="143A0BB3" w14:textId="7D3845E0" w:rsidR="00682A69" w:rsidRPr="00445928" w:rsidRDefault="00682A69" w:rsidP="00682A69">
            <w:pPr>
              <w:rPr>
                <w:rFonts w:ascii="Arial" w:hAnsi="Arial" w:cs="Arial"/>
                <w:lang w:val="en-US"/>
              </w:rPr>
            </w:pPr>
          </w:p>
        </w:tc>
        <w:sdt>
          <w:sdtPr>
            <w:rPr>
              <w:rFonts w:ascii="Arial" w:hAnsi="Arial" w:cs="Arial"/>
              <w:color w:val="0070C0"/>
              <w:lang w:val="en-US"/>
            </w:rPr>
            <w:id w:val="-1853251018"/>
            <w:placeholder>
              <w:docPart w:val="68EE5DFFF0BC4B608737AEFBB782779B"/>
            </w:placeholder>
            <w:showingPlcHdr/>
            <w:text/>
          </w:sdtPr>
          <w:sdtContent>
            <w:tc>
              <w:tcPr>
                <w:tcW w:w="4264" w:type="dxa"/>
              </w:tcPr>
              <w:p w14:paraId="11DF8E93" w14:textId="20AEF2B9" w:rsidR="00D67243" w:rsidRPr="00445928" w:rsidRDefault="00D00E2D" w:rsidP="00682A69">
                <w:pPr>
                  <w:jc w:val="right"/>
                  <w:rPr>
                    <w:rFonts w:ascii="Arial" w:hAnsi="Arial" w:cs="Arial"/>
                    <w:lang w:val="en-US"/>
                  </w:rPr>
                </w:pPr>
                <w:r w:rsidRPr="00445928">
                  <w:rPr>
                    <w:rStyle w:val="PlaceholderText"/>
                    <w:rFonts w:ascii="Arial" w:hAnsi="Arial" w:cs="Arial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D67243" w:rsidRPr="00445928" w14:paraId="512CFFA9" w14:textId="77777777" w:rsidTr="6089368E">
        <w:trPr>
          <w:jc w:val="center"/>
        </w:trPr>
        <w:tc>
          <w:tcPr>
            <w:tcW w:w="2805" w:type="dxa"/>
          </w:tcPr>
          <w:p w14:paraId="715C4C28" w14:textId="77777777" w:rsidR="00D67243" w:rsidRPr="00445928" w:rsidRDefault="00D67243" w:rsidP="00682A69">
            <w:pPr>
              <w:rPr>
                <w:rFonts w:ascii="Arial" w:hAnsi="Arial" w:cs="Arial"/>
                <w:lang w:val="en-US"/>
              </w:rPr>
            </w:pPr>
            <w:r w:rsidRPr="00445928">
              <w:rPr>
                <w:rFonts w:ascii="Arial" w:hAnsi="Arial" w:cs="Arial"/>
                <w:lang w:val="en-US"/>
              </w:rPr>
              <w:t>Fund Flow to Region:</w:t>
            </w:r>
          </w:p>
          <w:p w14:paraId="236BA8EE" w14:textId="38ECD962" w:rsidR="00682A69" w:rsidRPr="00445928" w:rsidRDefault="00682A69" w:rsidP="00682A69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  <w:color w:val="0070C0"/>
              <w:lang w:val="en-US"/>
            </w:rPr>
            <w:id w:val="1158810528"/>
            <w:placeholder>
              <w:docPart w:val="9FDD584DD2E24399B738F8E7DDF52F0C"/>
            </w:placeholder>
            <w:showingPlcHdr/>
            <w:text/>
          </w:sdtPr>
          <w:sdtContent>
            <w:tc>
              <w:tcPr>
                <w:tcW w:w="4264" w:type="dxa"/>
              </w:tcPr>
              <w:p w14:paraId="743C87A7" w14:textId="2831A030" w:rsidR="00D67243" w:rsidRPr="00445928" w:rsidRDefault="00D00E2D" w:rsidP="6089368E">
                <w:pPr>
                  <w:jc w:val="right"/>
                  <w:rPr>
                    <w:rFonts w:ascii="Arial" w:hAnsi="Arial" w:cs="Arial"/>
                    <w:lang w:val="en-US"/>
                  </w:rPr>
                </w:pPr>
                <w:r w:rsidRPr="00445928">
                  <w:rPr>
                    <w:rStyle w:val="PlaceholderText"/>
                    <w:rFonts w:ascii="Arial" w:hAnsi="Arial" w:cs="Arial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D67243" w:rsidRPr="00445928" w14:paraId="2F61ABAF" w14:textId="77777777" w:rsidTr="6089368E">
        <w:trPr>
          <w:jc w:val="center"/>
        </w:trPr>
        <w:tc>
          <w:tcPr>
            <w:tcW w:w="2805" w:type="dxa"/>
          </w:tcPr>
          <w:p w14:paraId="1946336D" w14:textId="77777777" w:rsidR="00D67243" w:rsidRPr="00445928" w:rsidRDefault="00D67243" w:rsidP="00682A69">
            <w:pPr>
              <w:rPr>
                <w:rFonts w:ascii="Arial" w:hAnsi="Arial" w:cs="Arial"/>
                <w:lang w:val="en-US"/>
              </w:rPr>
            </w:pPr>
            <w:r w:rsidRPr="00445928">
              <w:rPr>
                <w:rFonts w:ascii="Arial" w:hAnsi="Arial" w:cs="Arial"/>
                <w:lang w:val="en-US"/>
              </w:rPr>
              <w:t>Other Outflows:</w:t>
            </w:r>
          </w:p>
          <w:p w14:paraId="4658E91C" w14:textId="7CE28646" w:rsidR="00682A69" w:rsidRPr="00445928" w:rsidRDefault="00682A69" w:rsidP="00682A69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  <w:color w:val="0070C0"/>
              <w:lang w:val="en-US"/>
            </w:rPr>
            <w:id w:val="2020264561"/>
            <w:placeholder>
              <w:docPart w:val="35DEDB706D174E2289A31A5FD6707726"/>
            </w:placeholder>
            <w:showingPlcHdr/>
            <w:text/>
          </w:sdtPr>
          <w:sdtContent>
            <w:tc>
              <w:tcPr>
                <w:tcW w:w="4264" w:type="dxa"/>
              </w:tcPr>
              <w:p w14:paraId="5BF3B488" w14:textId="59831F5A" w:rsidR="00D67243" w:rsidRPr="00445928" w:rsidRDefault="00D00E2D" w:rsidP="00682A69">
                <w:pPr>
                  <w:jc w:val="right"/>
                  <w:rPr>
                    <w:rFonts w:ascii="Arial" w:hAnsi="Arial" w:cs="Arial"/>
                    <w:lang w:val="en-US"/>
                  </w:rPr>
                </w:pPr>
                <w:r w:rsidRPr="00445928">
                  <w:rPr>
                    <w:rStyle w:val="PlaceholderText"/>
                    <w:rFonts w:ascii="Arial" w:hAnsi="Arial" w:cs="Arial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D67243" w:rsidRPr="00445928" w14:paraId="5FE7917D" w14:textId="77777777" w:rsidTr="6089368E">
        <w:trPr>
          <w:jc w:val="center"/>
        </w:trPr>
        <w:tc>
          <w:tcPr>
            <w:tcW w:w="2805" w:type="dxa"/>
          </w:tcPr>
          <w:p w14:paraId="009F4D93" w14:textId="77777777" w:rsidR="00D67243" w:rsidRPr="00445928" w:rsidRDefault="00D67243" w:rsidP="00682A69">
            <w:pPr>
              <w:rPr>
                <w:rFonts w:ascii="Arial" w:hAnsi="Arial" w:cs="Arial"/>
                <w:lang w:val="en-US"/>
              </w:rPr>
            </w:pPr>
            <w:r w:rsidRPr="00445928">
              <w:rPr>
                <w:rFonts w:ascii="Arial" w:hAnsi="Arial" w:cs="Arial"/>
                <w:lang w:val="en-US"/>
              </w:rPr>
              <w:t>Prudent Reserve:</w:t>
            </w:r>
          </w:p>
          <w:p w14:paraId="51043017" w14:textId="352FAA26" w:rsidR="00682A69" w:rsidRPr="00445928" w:rsidRDefault="00682A69" w:rsidP="00682A69">
            <w:pPr>
              <w:rPr>
                <w:rFonts w:ascii="Arial" w:hAnsi="Arial" w:cs="Arial"/>
                <w:lang w:val="en-US"/>
              </w:rPr>
            </w:pPr>
          </w:p>
        </w:tc>
        <w:sdt>
          <w:sdtPr>
            <w:rPr>
              <w:rFonts w:ascii="Arial" w:hAnsi="Arial" w:cs="Arial"/>
              <w:color w:val="0070C0"/>
              <w:lang w:val="en-US"/>
            </w:rPr>
            <w:id w:val="-1620678288"/>
            <w:placeholder>
              <w:docPart w:val="E41A49261C2645639049FA928BF3AF01"/>
            </w:placeholder>
            <w:showingPlcHdr/>
            <w:text/>
          </w:sdtPr>
          <w:sdtContent>
            <w:tc>
              <w:tcPr>
                <w:tcW w:w="4264" w:type="dxa"/>
              </w:tcPr>
              <w:p w14:paraId="28B5C231" w14:textId="1AB5C96F" w:rsidR="00D67243" w:rsidRPr="00445928" w:rsidRDefault="00D00E2D" w:rsidP="00682A69">
                <w:pPr>
                  <w:jc w:val="right"/>
                  <w:rPr>
                    <w:rFonts w:ascii="Arial" w:hAnsi="Arial" w:cs="Arial"/>
                    <w:lang w:val="en-US"/>
                  </w:rPr>
                </w:pPr>
                <w:r w:rsidRPr="00445928">
                  <w:rPr>
                    <w:rStyle w:val="PlaceholderText"/>
                    <w:rFonts w:ascii="Arial" w:hAnsi="Arial" w:cs="Arial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00C6552C" w:rsidRPr="00445928" w14:paraId="5CEE5F09" w14:textId="77777777" w:rsidTr="6089368E">
        <w:trPr>
          <w:jc w:val="center"/>
        </w:trPr>
        <w:tc>
          <w:tcPr>
            <w:tcW w:w="2805" w:type="dxa"/>
          </w:tcPr>
          <w:p w14:paraId="280FEA89" w14:textId="77777777" w:rsidR="00C6552C" w:rsidRPr="00445928" w:rsidRDefault="00C6552C" w:rsidP="00682A69">
            <w:pPr>
              <w:rPr>
                <w:rFonts w:ascii="Arial" w:hAnsi="Arial" w:cs="Arial"/>
                <w:lang w:val="en-US"/>
              </w:rPr>
            </w:pPr>
            <w:r w:rsidRPr="00445928">
              <w:rPr>
                <w:rFonts w:ascii="Arial" w:hAnsi="Arial" w:cs="Arial"/>
                <w:lang w:val="en-US"/>
              </w:rPr>
              <w:t>Closing Balance:</w:t>
            </w:r>
          </w:p>
          <w:p w14:paraId="51C55162" w14:textId="7A6FA4BD" w:rsidR="00682A69" w:rsidRPr="00445928" w:rsidRDefault="00682A69" w:rsidP="00682A69">
            <w:pPr>
              <w:rPr>
                <w:rFonts w:ascii="Arial" w:hAnsi="Arial" w:cs="Arial"/>
                <w:lang w:val="en-US"/>
              </w:rPr>
            </w:pPr>
          </w:p>
        </w:tc>
        <w:sdt>
          <w:sdtPr>
            <w:rPr>
              <w:rFonts w:ascii="Arial" w:hAnsi="Arial" w:cs="Arial"/>
              <w:color w:val="0070C0"/>
              <w:lang w:val="en-US"/>
            </w:rPr>
            <w:id w:val="561918411"/>
            <w:placeholder>
              <w:docPart w:val="5A1202B717E04B4B80BA065F479C1B70"/>
            </w:placeholder>
            <w:showingPlcHdr/>
            <w:text/>
          </w:sdtPr>
          <w:sdtContent>
            <w:tc>
              <w:tcPr>
                <w:tcW w:w="4264" w:type="dxa"/>
              </w:tcPr>
              <w:p w14:paraId="19D008CD" w14:textId="4326D048" w:rsidR="00C6552C" w:rsidRPr="00445928" w:rsidRDefault="003258E0" w:rsidP="00682A69">
                <w:pPr>
                  <w:jc w:val="right"/>
                  <w:rPr>
                    <w:rFonts w:ascii="Arial" w:hAnsi="Arial" w:cs="Arial"/>
                    <w:lang w:val="en-US"/>
                  </w:rPr>
                </w:pPr>
                <w:r w:rsidRPr="00445928">
                  <w:rPr>
                    <w:rStyle w:val="PlaceholderText"/>
                    <w:rFonts w:ascii="Arial" w:hAnsi="Arial" w:cs="Arial"/>
                    <w:color w:val="0070C0"/>
                  </w:rPr>
                  <w:t>Click or tap here to enter text.</w:t>
                </w:r>
              </w:p>
            </w:tc>
          </w:sdtContent>
        </w:sdt>
      </w:tr>
      <w:tr w:rsidR="790C70CB" w:rsidRPr="00445928" w14:paraId="19475C4D" w14:textId="77777777" w:rsidTr="6089368E">
        <w:trPr>
          <w:jc w:val="center"/>
        </w:trPr>
        <w:tc>
          <w:tcPr>
            <w:tcW w:w="2805" w:type="dxa"/>
          </w:tcPr>
          <w:p w14:paraId="0D047A3C" w14:textId="5C13B815" w:rsidR="790C70CB" w:rsidRPr="00445928" w:rsidRDefault="790C70CB" w:rsidP="3E16F7E4">
            <w:pPr>
              <w:rPr>
                <w:rFonts w:ascii="Arial" w:hAnsi="Arial" w:cs="Arial"/>
                <w:lang w:val="en-US"/>
              </w:rPr>
            </w:pPr>
            <w:r w:rsidRPr="00445928">
              <w:rPr>
                <w:rFonts w:ascii="Arial" w:hAnsi="Arial" w:cs="Arial"/>
                <w:lang w:val="en-US"/>
              </w:rPr>
              <w:t>Closing Balance Date:</w:t>
            </w:r>
          </w:p>
          <w:p w14:paraId="2AAF7699" w14:textId="5BB5B3EC" w:rsidR="790C70CB" w:rsidRPr="00445928" w:rsidRDefault="790C70CB" w:rsidP="3E16F7E4">
            <w:pPr>
              <w:rPr>
                <w:rFonts w:ascii="Arial" w:hAnsi="Arial" w:cs="Arial"/>
                <w:lang w:val="en-US"/>
              </w:rPr>
            </w:pPr>
          </w:p>
        </w:tc>
        <w:sdt>
          <w:sdtPr>
            <w:rPr>
              <w:rFonts w:ascii="Arial" w:hAnsi="Arial" w:cs="Arial"/>
              <w:color w:val="0070C0"/>
              <w:lang w:val="en-US"/>
            </w:rPr>
            <w:id w:val="37566901"/>
            <w:placeholder>
              <w:docPart w:val="D4B6CB071C56448093BC48607CA8EF7D"/>
            </w:placeholder>
            <w:showingPlcHdr/>
            <w:text/>
          </w:sdtPr>
          <w:sdtContent>
            <w:tc>
              <w:tcPr>
                <w:tcW w:w="4264" w:type="dxa"/>
              </w:tcPr>
              <w:p w14:paraId="68ECA931" w14:textId="107A8B91" w:rsidR="790C70CB" w:rsidRPr="00445928" w:rsidRDefault="0047208A" w:rsidP="0047208A">
                <w:pPr>
                  <w:rPr>
                    <w:rFonts w:ascii="Arial" w:hAnsi="Arial" w:cs="Arial"/>
                    <w:lang w:val="en-US"/>
                  </w:rPr>
                </w:pPr>
                <w:r w:rsidRPr="00445928">
                  <w:rPr>
                    <w:rStyle w:val="PlaceholderText"/>
                    <w:rFonts w:ascii="Arial" w:hAnsi="Arial" w:cs="Arial"/>
                    <w:color w:val="0070C0"/>
                  </w:rPr>
                  <w:t>Click or tap here to enter text.</w:t>
                </w:r>
              </w:p>
            </w:tc>
          </w:sdtContent>
        </w:sdt>
      </w:tr>
    </w:tbl>
    <w:p w14:paraId="45411D0C" w14:textId="77777777" w:rsidR="00803174" w:rsidRPr="00445928" w:rsidRDefault="00803174" w:rsidP="00CF4D45">
      <w:pPr>
        <w:spacing w:line="360" w:lineRule="auto"/>
        <w:rPr>
          <w:rFonts w:ascii="Arial" w:hAnsi="Arial" w:cs="Arial"/>
          <w:lang w:val="en-US"/>
        </w:rPr>
      </w:pPr>
    </w:p>
    <w:p w14:paraId="179C9A2B" w14:textId="77777777" w:rsidR="00E276D7" w:rsidRDefault="00E276D7" w:rsidP="0036256F">
      <w:pPr>
        <w:spacing w:after="120"/>
        <w:rPr>
          <w:rFonts w:ascii="Arial Black" w:hAnsi="Arial Black" w:cs="Arial"/>
          <w:b/>
          <w:bCs/>
          <w:sz w:val="32"/>
          <w:szCs w:val="32"/>
          <w:lang w:val="en-US"/>
        </w:rPr>
      </w:pPr>
    </w:p>
    <w:p w14:paraId="0D76BFE4" w14:textId="47836A94" w:rsidR="008A0A12" w:rsidRPr="007569D1" w:rsidRDefault="008A0A12" w:rsidP="0036256F">
      <w:pPr>
        <w:spacing w:after="120"/>
        <w:rPr>
          <w:rFonts w:ascii="Arial Black" w:hAnsi="Arial Black" w:cs="Arial"/>
          <w:b/>
          <w:bCs/>
          <w:sz w:val="32"/>
          <w:szCs w:val="32"/>
          <w:lang w:val="en-US"/>
        </w:rPr>
      </w:pPr>
      <w:r w:rsidRPr="007569D1">
        <w:rPr>
          <w:rFonts w:ascii="Arial Black" w:hAnsi="Arial Black" w:cs="Arial"/>
          <w:b/>
          <w:bCs/>
          <w:sz w:val="32"/>
          <w:szCs w:val="32"/>
          <w:lang w:val="en-US"/>
        </w:rPr>
        <w:t>Literature:</w:t>
      </w:r>
    </w:p>
    <w:p w14:paraId="1FAC5589" w14:textId="2ECFDCBD" w:rsidR="005D774B" w:rsidRPr="00445928" w:rsidRDefault="003E708C" w:rsidP="0047208A">
      <w:pPr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 xml:space="preserve">Does your Area have a </w:t>
      </w:r>
      <w:r w:rsidR="005D774B" w:rsidRPr="00445928">
        <w:rPr>
          <w:rFonts w:ascii="Arial" w:hAnsi="Arial" w:cs="Arial"/>
          <w:lang w:val="en-US"/>
        </w:rPr>
        <w:t>Literature Subcommittee</w:t>
      </w:r>
      <w:r w:rsidR="00342227" w:rsidRPr="00445928">
        <w:rPr>
          <w:rFonts w:ascii="Arial" w:hAnsi="Arial" w:cs="Arial"/>
          <w:lang w:val="en-US"/>
        </w:rPr>
        <w:t xml:space="preserve">? </w:t>
      </w:r>
      <w:sdt>
        <w:sdtPr>
          <w:rPr>
            <w:rFonts w:ascii="Arial" w:hAnsi="Arial" w:cs="Arial"/>
            <w:color w:val="0070C0"/>
            <w:lang w:val="en-US"/>
          </w:rPr>
          <w:id w:val="1628040400"/>
          <w:placeholder>
            <w:docPart w:val="9E1ED615EAD7483AA1EFCB439CFC924B"/>
          </w:placeholder>
          <w:showingPlcHdr/>
          <w:text/>
        </w:sdtPr>
        <w:sdtContent>
          <w:r w:rsidR="00F625AC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315A3C17" w14:textId="1918C8E5" w:rsidR="001F2E97" w:rsidRPr="00445928" w:rsidRDefault="003E708C" w:rsidP="0047208A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Is l</w:t>
      </w:r>
      <w:r w:rsidR="00AB219E" w:rsidRPr="00445928">
        <w:rPr>
          <w:rFonts w:ascii="Arial" w:hAnsi="Arial" w:cs="Arial"/>
          <w:lang w:val="en-US"/>
        </w:rPr>
        <w:t xml:space="preserve">iterature </w:t>
      </w:r>
      <w:r w:rsidR="00503712" w:rsidRPr="00445928">
        <w:rPr>
          <w:rFonts w:ascii="Arial" w:hAnsi="Arial" w:cs="Arial"/>
          <w:lang w:val="en-US"/>
        </w:rPr>
        <w:t xml:space="preserve">purchased </w:t>
      </w:r>
      <w:r w:rsidR="00AB219E" w:rsidRPr="00445928">
        <w:rPr>
          <w:rFonts w:ascii="Arial" w:hAnsi="Arial" w:cs="Arial"/>
          <w:lang w:val="en-US"/>
        </w:rPr>
        <w:t xml:space="preserve">from the </w:t>
      </w:r>
      <w:r w:rsidR="00503712" w:rsidRPr="00445928">
        <w:rPr>
          <w:rFonts w:ascii="Arial" w:hAnsi="Arial" w:cs="Arial"/>
          <w:lang w:val="en-US"/>
        </w:rPr>
        <w:t>Fellowship Service Office</w:t>
      </w:r>
      <w:r w:rsidR="00195086" w:rsidRPr="00445928">
        <w:rPr>
          <w:rFonts w:ascii="Arial" w:hAnsi="Arial" w:cs="Arial"/>
          <w:lang w:val="en-US"/>
        </w:rPr>
        <w:t xml:space="preserve"> (FSO)</w:t>
      </w:r>
      <w:r w:rsidR="00503712" w:rsidRPr="00445928">
        <w:rPr>
          <w:rFonts w:ascii="Arial" w:hAnsi="Arial" w:cs="Arial"/>
          <w:lang w:val="en-US"/>
        </w:rPr>
        <w:t xml:space="preserve">? </w:t>
      </w:r>
      <w:sdt>
        <w:sdtPr>
          <w:rPr>
            <w:rFonts w:ascii="Arial" w:hAnsi="Arial" w:cs="Arial"/>
            <w:color w:val="0070C0"/>
            <w:lang w:val="en-US"/>
          </w:rPr>
          <w:id w:val="1429233310"/>
          <w:placeholder>
            <w:docPart w:val="584D0B244EA24632A38891BDCD70037B"/>
          </w:placeholder>
          <w:showingPlcHdr/>
          <w:text/>
        </w:sdtPr>
        <w:sdtContent>
          <w:r w:rsidR="005E5FE4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6DC01798" w14:textId="08C3980D" w:rsidR="00357350" w:rsidRPr="00445928" w:rsidRDefault="00357350" w:rsidP="0047208A">
      <w:pPr>
        <w:pStyle w:val="Field1"/>
        <w:spacing w:after="120" w:line="276" w:lineRule="auto"/>
        <w:rPr>
          <w:rFonts w:ascii="Arial" w:hAnsi="Arial" w:cs="Arial"/>
          <w:szCs w:val="22"/>
        </w:rPr>
      </w:pPr>
      <w:r w:rsidRPr="00445928">
        <w:rPr>
          <w:rFonts w:ascii="Arial" w:hAnsi="Arial" w:cs="Arial"/>
          <w:lang w:val="en-US"/>
        </w:rPr>
        <w:t>If not the FSO where?</w:t>
      </w:r>
      <w:r w:rsidR="00503712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74559006"/>
          <w:placeholder>
            <w:docPart w:val="DC3F0828398C41AE97DDDA7A4C38503E"/>
          </w:placeholder>
          <w:showingPlcHdr/>
          <w:text/>
        </w:sdtPr>
        <w:sdtContent>
          <w:r w:rsidR="005E5FE4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7D5608DE" w14:textId="7A3425E1" w:rsidR="008A0A12" w:rsidRPr="00445928" w:rsidRDefault="008A0A12" w:rsidP="0047208A">
      <w:pPr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How much literature does your Area distribute to</w:t>
      </w:r>
      <w:r w:rsidR="00195086" w:rsidRPr="00445928">
        <w:rPr>
          <w:rFonts w:ascii="Arial" w:hAnsi="Arial" w:cs="Arial"/>
          <w:lang w:val="en-US"/>
        </w:rPr>
        <w:t xml:space="preserve"> the following?</w:t>
      </w:r>
    </w:p>
    <w:p w14:paraId="54B936A2" w14:textId="1EEF8620" w:rsidR="00195086" w:rsidRPr="00445928" w:rsidRDefault="00195086" w:rsidP="0047208A">
      <w:pPr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H &amp; I:</w:t>
      </w:r>
      <w:r w:rsidR="005E5FE4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821167281"/>
          <w:placeholder>
            <w:docPart w:val="A0AC6BF835EB4E22B888CFF3FCB756E4"/>
          </w:placeholder>
          <w:showingPlcHdr/>
          <w:text/>
        </w:sdtPr>
        <w:sdtContent>
          <w:r w:rsidR="005E5FE4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3CAE02C5" w14:textId="19EEFC49" w:rsidR="008A0A12" w:rsidRPr="00445928" w:rsidRDefault="00195086" w:rsidP="0047208A">
      <w:pPr>
        <w:pStyle w:val="Field1"/>
        <w:tabs>
          <w:tab w:val="decimal" w:pos="1418"/>
        </w:tabs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PR:</w:t>
      </w:r>
      <w:r w:rsidR="005E5FE4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-394122027"/>
          <w:placeholder>
            <w:docPart w:val="E374F0694DFC4BCDB02E22BAAD1A4B24"/>
          </w:placeholder>
          <w:showingPlcHdr/>
          <w:text/>
        </w:sdtPr>
        <w:sdtContent>
          <w:r w:rsidR="005E5FE4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010C8294" w14:textId="0ECAEB0C" w:rsidR="007F6745" w:rsidRDefault="008A0A12" w:rsidP="0047208A">
      <w:pPr>
        <w:pStyle w:val="Field1"/>
        <w:tabs>
          <w:tab w:val="decimal" w:pos="1418"/>
        </w:tabs>
        <w:spacing w:after="200" w:line="276" w:lineRule="auto"/>
        <w:rPr>
          <w:rFonts w:ascii="Arial" w:hAnsi="Arial" w:cs="Arial"/>
          <w:color w:val="0070C0"/>
          <w:lang w:val="en-US"/>
        </w:rPr>
      </w:pPr>
      <w:r w:rsidRPr="00445928">
        <w:rPr>
          <w:rFonts w:ascii="Arial" w:hAnsi="Arial" w:cs="Arial"/>
          <w:lang w:val="en-US"/>
        </w:rPr>
        <w:t>Other</w:t>
      </w:r>
      <w:r w:rsidR="00FE7F38" w:rsidRPr="00445928">
        <w:rPr>
          <w:rFonts w:ascii="Arial" w:hAnsi="Arial" w:cs="Arial"/>
          <w:lang w:val="en-US"/>
        </w:rPr>
        <w:t>:</w:t>
      </w:r>
      <w:r w:rsidR="005E5FE4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1652095832"/>
          <w:placeholder>
            <w:docPart w:val="F404453223ED435AA249C1BECFEE48E7"/>
          </w:placeholder>
          <w:showingPlcHdr/>
          <w:text/>
        </w:sdtPr>
        <w:sdtContent>
          <w:r w:rsidR="005E5FE4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  <w:r w:rsidR="0018126D">
        <w:rPr>
          <w:rFonts w:ascii="Arial" w:hAnsi="Arial" w:cs="Arial"/>
          <w:color w:val="0070C0"/>
          <w:lang w:val="en-US"/>
        </w:rPr>
        <w:t xml:space="preserve"> </w:t>
      </w:r>
    </w:p>
    <w:p w14:paraId="58FF9F32" w14:textId="77777777" w:rsidR="0018126D" w:rsidRPr="0018126D" w:rsidRDefault="0018126D" w:rsidP="009B33A3">
      <w:pPr>
        <w:pStyle w:val="Field1"/>
        <w:tabs>
          <w:tab w:val="decimal" w:pos="1418"/>
        </w:tabs>
        <w:spacing w:before="120" w:after="120" w:line="276" w:lineRule="auto"/>
        <w:rPr>
          <w:rFonts w:ascii="Arial" w:hAnsi="Arial" w:cs="Arial"/>
          <w:lang w:val="en-US"/>
        </w:rPr>
      </w:pPr>
    </w:p>
    <w:p w14:paraId="5FA00656" w14:textId="1740E858" w:rsidR="008A0A12" w:rsidRPr="007569D1" w:rsidRDefault="008A0A12" w:rsidP="0047208A">
      <w:pPr>
        <w:pStyle w:val="Heading1"/>
        <w:spacing w:before="0" w:after="120" w:line="276" w:lineRule="auto"/>
        <w:rPr>
          <w:rFonts w:ascii="Arial Black" w:hAnsi="Arial Black" w:cs="Arial"/>
          <w:lang w:val="en-US"/>
        </w:rPr>
      </w:pPr>
      <w:r w:rsidRPr="007569D1">
        <w:rPr>
          <w:rFonts w:ascii="Arial Black" w:hAnsi="Arial Black" w:cs="Arial"/>
          <w:lang w:val="en-US"/>
        </w:rPr>
        <w:t>Activities</w:t>
      </w:r>
      <w:r w:rsidR="00E721A2" w:rsidRPr="007569D1">
        <w:rPr>
          <w:rFonts w:ascii="Arial Black" w:hAnsi="Arial Black" w:cs="Arial"/>
          <w:lang w:val="en-US"/>
        </w:rPr>
        <w:t>:</w:t>
      </w:r>
    </w:p>
    <w:p w14:paraId="3D1A3DB5" w14:textId="5C3DB55C" w:rsidR="005E5FE4" w:rsidRPr="00445928" w:rsidRDefault="008A0A12" w:rsidP="0047208A">
      <w:pPr>
        <w:pStyle w:val="Field1"/>
        <w:spacing w:after="120" w:line="276" w:lineRule="auto"/>
        <w:rPr>
          <w:rFonts w:ascii="Arial" w:hAnsi="Arial" w:cs="Arial"/>
          <w:color w:val="0070C0"/>
          <w:lang w:val="en-US"/>
        </w:rPr>
      </w:pPr>
      <w:r w:rsidRPr="00445928">
        <w:rPr>
          <w:rFonts w:ascii="Arial" w:hAnsi="Arial" w:cs="Arial"/>
          <w:lang w:val="en-US"/>
        </w:rPr>
        <w:t>Do</w:t>
      </w:r>
      <w:r w:rsidR="00AB219E" w:rsidRPr="00445928">
        <w:rPr>
          <w:rFonts w:ascii="Arial" w:hAnsi="Arial" w:cs="Arial"/>
          <w:lang w:val="en-US"/>
        </w:rPr>
        <w:t>es</w:t>
      </w:r>
      <w:r w:rsidRPr="00445928">
        <w:rPr>
          <w:rFonts w:ascii="Arial" w:hAnsi="Arial" w:cs="Arial"/>
          <w:lang w:val="en-US"/>
        </w:rPr>
        <w:t xml:space="preserve"> you</w:t>
      </w:r>
      <w:r w:rsidR="00AB219E" w:rsidRPr="00445928">
        <w:rPr>
          <w:rFonts w:ascii="Arial" w:hAnsi="Arial" w:cs="Arial"/>
          <w:lang w:val="en-US"/>
        </w:rPr>
        <w:t>r</w:t>
      </w:r>
      <w:r w:rsidRPr="00445928">
        <w:rPr>
          <w:rFonts w:ascii="Arial" w:hAnsi="Arial" w:cs="Arial"/>
          <w:lang w:val="en-US"/>
        </w:rPr>
        <w:t xml:space="preserve"> </w:t>
      </w:r>
      <w:r w:rsidR="00AB219E" w:rsidRPr="00445928">
        <w:rPr>
          <w:rFonts w:ascii="Arial" w:hAnsi="Arial" w:cs="Arial"/>
          <w:lang w:val="en-US"/>
        </w:rPr>
        <w:t>Area have a convention?</w:t>
      </w:r>
      <w:r w:rsidR="00503712" w:rsidRPr="00445928">
        <w:rPr>
          <w:rFonts w:ascii="Arial" w:hAnsi="Arial" w:cs="Arial"/>
          <w:lang w:val="en-US"/>
        </w:rPr>
        <w:t xml:space="preserve"> </w:t>
      </w:r>
      <w:r w:rsidR="007F6745" w:rsidRPr="00445928">
        <w:rPr>
          <w:rFonts w:ascii="Arial" w:hAnsi="Arial" w:cs="Arial"/>
          <w:lang w:val="en-US"/>
        </w:rPr>
        <w:t>If so, p</w:t>
      </w:r>
      <w:r w:rsidR="00195086" w:rsidRPr="00445928">
        <w:rPr>
          <w:rFonts w:ascii="Arial" w:hAnsi="Arial" w:cs="Arial"/>
          <w:lang w:val="en-US"/>
        </w:rPr>
        <w:t>lease p</w:t>
      </w:r>
      <w:r w:rsidR="002D24EC" w:rsidRPr="00445928">
        <w:rPr>
          <w:rFonts w:ascii="Arial" w:hAnsi="Arial" w:cs="Arial"/>
          <w:lang w:val="en-US"/>
        </w:rPr>
        <w:t>rovide details</w:t>
      </w:r>
      <w:r w:rsidR="00195086" w:rsidRPr="00445928">
        <w:rPr>
          <w:rFonts w:ascii="Arial" w:hAnsi="Arial" w:cs="Arial"/>
          <w:lang w:val="en-US"/>
        </w:rPr>
        <w:t>:</w:t>
      </w:r>
      <w:r w:rsidR="005E5FE4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1231893457"/>
          <w:placeholder>
            <w:docPart w:val="014899B4151042419638817C24DCF2EC"/>
          </w:placeholder>
          <w:showingPlcHdr/>
          <w:text/>
        </w:sdtPr>
        <w:sdtContent>
          <w:r w:rsidR="001A08D0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69952A97" w14:textId="5AD56A16" w:rsidR="00CB20A7" w:rsidRPr="00445928" w:rsidRDefault="008A0A12" w:rsidP="0047208A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Did your Area have other functions during this reporting period?</w:t>
      </w:r>
      <w:r w:rsidR="00AB3ECD" w:rsidRPr="00445928">
        <w:rPr>
          <w:rFonts w:ascii="Arial" w:hAnsi="Arial" w:cs="Arial"/>
          <w:lang w:val="en-US"/>
        </w:rPr>
        <w:t xml:space="preserve"> </w:t>
      </w:r>
      <w:r w:rsidR="002D24EC" w:rsidRPr="00445928">
        <w:rPr>
          <w:rFonts w:ascii="Arial" w:hAnsi="Arial" w:cs="Arial"/>
          <w:lang w:val="en-US"/>
        </w:rPr>
        <w:t>Subcommittee</w:t>
      </w:r>
      <w:r w:rsidR="00284438" w:rsidRPr="00445928">
        <w:rPr>
          <w:rFonts w:ascii="Arial" w:hAnsi="Arial" w:cs="Arial"/>
          <w:lang w:val="en-US"/>
        </w:rPr>
        <w:t xml:space="preserve"> Activities</w:t>
      </w:r>
      <w:r w:rsidR="000C67F7" w:rsidRPr="00445928">
        <w:rPr>
          <w:rFonts w:ascii="Arial" w:hAnsi="Arial" w:cs="Arial"/>
          <w:lang w:val="en-US"/>
        </w:rPr>
        <w:t xml:space="preserve"> (</w:t>
      </w:r>
      <w:r w:rsidR="575C21E9" w:rsidRPr="00445928">
        <w:rPr>
          <w:rFonts w:ascii="Arial" w:hAnsi="Arial" w:cs="Arial"/>
          <w:lang w:val="en-US"/>
        </w:rPr>
        <w:t>e.g.,</w:t>
      </w:r>
      <w:r w:rsidR="000C67F7" w:rsidRPr="00445928">
        <w:rPr>
          <w:rFonts w:ascii="Arial" w:hAnsi="Arial" w:cs="Arial"/>
          <w:lang w:val="en-US"/>
        </w:rPr>
        <w:t xml:space="preserve"> Unity Day)</w:t>
      </w:r>
      <w:r w:rsidR="00284438" w:rsidRPr="00445928">
        <w:rPr>
          <w:rFonts w:ascii="Arial" w:hAnsi="Arial" w:cs="Arial"/>
          <w:lang w:val="en-US"/>
        </w:rPr>
        <w:t>:</w:t>
      </w:r>
      <w:r w:rsidR="009759D0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1999687585"/>
          <w:placeholder>
            <w:docPart w:val="D3CF5C16CBFF441A8CA73A5605916D5E"/>
          </w:placeholder>
          <w:showingPlcHdr/>
          <w:text/>
        </w:sdtPr>
        <w:sdtContent>
          <w:r w:rsidR="009759D0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05D7DA7C" w14:textId="6AB7D76C" w:rsidR="00284438" w:rsidRPr="00445928" w:rsidRDefault="00284438" w:rsidP="0047208A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Has</w:t>
      </w:r>
      <w:r w:rsidR="00155601" w:rsidRPr="00445928">
        <w:rPr>
          <w:rFonts w:ascii="Arial" w:hAnsi="Arial" w:cs="Arial"/>
          <w:lang w:val="en-US"/>
        </w:rPr>
        <w:t xml:space="preserve"> your </w:t>
      </w:r>
      <w:r w:rsidR="000C67F7" w:rsidRPr="00445928">
        <w:rPr>
          <w:rFonts w:ascii="Arial" w:hAnsi="Arial" w:cs="Arial"/>
          <w:lang w:val="en-US"/>
        </w:rPr>
        <w:t>A</w:t>
      </w:r>
      <w:r w:rsidR="00155601" w:rsidRPr="00445928">
        <w:rPr>
          <w:rFonts w:ascii="Arial" w:hAnsi="Arial" w:cs="Arial"/>
          <w:lang w:val="en-US"/>
        </w:rPr>
        <w:t xml:space="preserve">rea undertaken any PR </w:t>
      </w:r>
      <w:r w:rsidRPr="00445928">
        <w:rPr>
          <w:rFonts w:ascii="Arial" w:hAnsi="Arial" w:cs="Arial"/>
          <w:lang w:val="en-US"/>
        </w:rPr>
        <w:t xml:space="preserve">activities in the last </w:t>
      </w:r>
      <w:r w:rsidR="00155601" w:rsidRPr="00445928">
        <w:rPr>
          <w:rFonts w:ascii="Arial" w:hAnsi="Arial" w:cs="Arial"/>
          <w:lang w:val="en-US"/>
        </w:rPr>
        <w:t>quarter</w:t>
      </w:r>
      <w:r w:rsidRPr="00445928">
        <w:rPr>
          <w:rFonts w:ascii="Arial" w:hAnsi="Arial" w:cs="Arial"/>
          <w:lang w:val="en-US"/>
        </w:rPr>
        <w:t>?</w:t>
      </w:r>
      <w:r w:rsidR="00155601" w:rsidRPr="00445928">
        <w:rPr>
          <w:rFonts w:ascii="Arial" w:hAnsi="Arial" w:cs="Arial"/>
          <w:lang w:val="en-US"/>
        </w:rPr>
        <w:t xml:space="preserve"> If so, please list</w:t>
      </w:r>
      <w:r w:rsidR="007F6745" w:rsidRPr="00445928">
        <w:rPr>
          <w:rFonts w:ascii="Arial" w:hAnsi="Arial" w:cs="Arial"/>
          <w:lang w:val="en-US"/>
        </w:rPr>
        <w:t xml:space="preserve"> with brief description</w:t>
      </w:r>
      <w:r w:rsidR="00155601" w:rsidRPr="00445928">
        <w:rPr>
          <w:rFonts w:ascii="Arial" w:hAnsi="Arial" w:cs="Arial"/>
          <w:lang w:val="en-US"/>
        </w:rPr>
        <w:t>:</w:t>
      </w:r>
      <w:r w:rsidR="009759D0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918287665"/>
          <w:placeholder>
            <w:docPart w:val="535D03FE462D470CB283A17F5E80EF8C"/>
          </w:placeholder>
          <w:showingPlcHdr/>
          <w:text/>
        </w:sdtPr>
        <w:sdtContent>
          <w:r w:rsidR="009759D0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0B1F8997" w14:textId="48794511" w:rsidR="00284438" w:rsidRPr="00445928" w:rsidRDefault="000C67F7" w:rsidP="0047208A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How can your A</w:t>
      </w:r>
      <w:r w:rsidR="00385E12" w:rsidRPr="00445928">
        <w:rPr>
          <w:rFonts w:ascii="Arial" w:hAnsi="Arial" w:cs="Arial"/>
          <w:lang w:val="en-US"/>
        </w:rPr>
        <w:t>rea benefit from Regional PR support / direction in any upcoming projects or events?</w:t>
      </w:r>
      <w:r w:rsidR="008B789D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2116470500"/>
          <w:placeholder>
            <w:docPart w:val="C0E395F32ACE48AE823FA3D5E751FF32"/>
          </w:placeholder>
          <w:showingPlcHdr/>
          <w:text/>
        </w:sdtPr>
        <w:sdtContent>
          <w:r w:rsidR="009759D0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53EE0E9E" w14:textId="190D8E1F" w:rsidR="002D24EC" w:rsidRPr="00445928" w:rsidRDefault="002D24EC" w:rsidP="0047208A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How can your area benefit from Regional Outreach</w:t>
      </w:r>
      <w:r w:rsidR="007F6745" w:rsidRPr="00445928">
        <w:rPr>
          <w:rFonts w:ascii="Arial" w:hAnsi="Arial" w:cs="Arial"/>
          <w:lang w:val="en-US"/>
        </w:rPr>
        <w:t xml:space="preserve"> / Fellowship Development</w:t>
      </w:r>
      <w:r w:rsidRPr="00445928">
        <w:rPr>
          <w:rFonts w:ascii="Arial" w:hAnsi="Arial" w:cs="Arial"/>
          <w:lang w:val="en-US"/>
        </w:rPr>
        <w:t xml:space="preserve"> support / direction in any upcoming projects or events? </w:t>
      </w:r>
      <w:sdt>
        <w:sdtPr>
          <w:rPr>
            <w:rFonts w:ascii="Arial" w:hAnsi="Arial" w:cs="Arial"/>
            <w:color w:val="0070C0"/>
            <w:lang w:val="en-US"/>
          </w:rPr>
          <w:id w:val="-1484158973"/>
          <w:placeholder>
            <w:docPart w:val="5CC1F7A46C28465A8DDC0D211F38E855"/>
          </w:placeholder>
          <w:showingPlcHdr/>
          <w:text/>
        </w:sdtPr>
        <w:sdtContent>
          <w:r w:rsidR="009759D0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51F1FA57" w14:textId="77777777" w:rsidR="00D82DAE" w:rsidRPr="00445928" w:rsidRDefault="00D82DAE" w:rsidP="009B33A3">
      <w:pPr>
        <w:pStyle w:val="Field1"/>
        <w:spacing w:before="120" w:after="120" w:line="276" w:lineRule="auto"/>
        <w:rPr>
          <w:rFonts w:ascii="Arial" w:hAnsi="Arial" w:cs="Arial"/>
          <w:iCs/>
          <w:lang w:val="en-US"/>
        </w:rPr>
      </w:pPr>
    </w:p>
    <w:p w14:paraId="48DD6FAC" w14:textId="77777777" w:rsidR="00453608" w:rsidRPr="007569D1" w:rsidRDefault="00453608" w:rsidP="00453608">
      <w:pPr>
        <w:pStyle w:val="Heading1"/>
        <w:spacing w:before="0" w:after="120" w:line="276" w:lineRule="auto"/>
        <w:rPr>
          <w:rFonts w:ascii="Arial Black" w:hAnsi="Arial Black" w:cs="Arial"/>
          <w:lang w:val="en-US"/>
        </w:rPr>
      </w:pPr>
      <w:bookmarkStart w:id="0" w:name="_Hlk114756652"/>
      <w:r w:rsidRPr="007569D1">
        <w:rPr>
          <w:rFonts w:ascii="Arial Black" w:hAnsi="Arial Black" w:cs="Arial"/>
          <w:lang w:val="en-US"/>
        </w:rPr>
        <w:t>Workshop &amp; Learning:</w:t>
      </w:r>
    </w:p>
    <w:bookmarkEnd w:id="0"/>
    <w:p w14:paraId="7211F3D8" w14:textId="77777777" w:rsidR="00453608" w:rsidRPr="00445928" w:rsidRDefault="00453608" w:rsidP="00453608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 xml:space="preserve">Has your Area hosted any Workshops? </w:t>
      </w:r>
      <w:sdt>
        <w:sdtPr>
          <w:rPr>
            <w:rFonts w:ascii="Arial" w:hAnsi="Arial" w:cs="Arial"/>
            <w:color w:val="0070C0"/>
            <w:lang w:val="en-US"/>
          </w:rPr>
          <w:id w:val="-1000581723"/>
          <w:placeholder>
            <w:docPart w:val="59AEDA4A21394BDE9E0EA136DBE35BA6"/>
          </w:placeholder>
          <w:showingPlcHdr/>
          <w:text/>
        </w:sdtPr>
        <w:sdtContent>
          <w:r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35C4A7EB" w14:textId="77777777" w:rsidR="00453608" w:rsidRPr="00445928" w:rsidRDefault="00453608" w:rsidP="00453608">
      <w:pPr>
        <w:pStyle w:val="Field1"/>
        <w:spacing w:after="120" w:line="276" w:lineRule="auto"/>
        <w:rPr>
          <w:rFonts w:ascii="Arial" w:hAnsi="Arial" w:cs="Arial"/>
          <w:u w:val="single"/>
          <w:lang w:val="en-US"/>
        </w:rPr>
      </w:pPr>
      <w:r w:rsidRPr="00445928">
        <w:rPr>
          <w:rFonts w:ascii="Arial" w:hAnsi="Arial" w:cs="Arial"/>
          <w:lang w:val="en-US"/>
        </w:rPr>
        <w:t xml:space="preserve">Is there anything you can share about the different type of efforts your Area has participated in or your experience with these efforts? </w:t>
      </w:r>
      <w:sdt>
        <w:sdtPr>
          <w:rPr>
            <w:rFonts w:ascii="Arial" w:hAnsi="Arial" w:cs="Arial"/>
            <w:iCs/>
            <w:color w:val="0070C0"/>
            <w:u w:val="single"/>
            <w:lang w:val="en-US"/>
          </w:rPr>
          <w:id w:val="-1081054375"/>
          <w:placeholder>
            <w:docPart w:val="8E78BBF51100472E8ED995CD2BE4D05D"/>
          </w:placeholder>
          <w:showingPlcHdr/>
          <w:text/>
        </w:sdtPr>
        <w:sdtContent>
          <w:r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0A5BC157" w14:textId="0302DED8" w:rsidR="00D035AE" w:rsidRPr="00445928" w:rsidRDefault="00D035AE" w:rsidP="009B33A3">
      <w:pPr>
        <w:pStyle w:val="Field1"/>
        <w:spacing w:before="120" w:after="120" w:line="276" w:lineRule="auto"/>
        <w:rPr>
          <w:rFonts w:ascii="Arial" w:hAnsi="Arial" w:cs="Arial"/>
          <w:lang w:val="en-US"/>
        </w:rPr>
      </w:pPr>
    </w:p>
    <w:p w14:paraId="6C195CBF" w14:textId="624C6F32" w:rsidR="00C57B70" w:rsidRPr="007569D1" w:rsidRDefault="005D774B" w:rsidP="00F82EB0">
      <w:pPr>
        <w:pStyle w:val="Heading1"/>
        <w:spacing w:before="0" w:after="120" w:line="276" w:lineRule="auto"/>
        <w:rPr>
          <w:rFonts w:ascii="Arial Black" w:hAnsi="Arial Black" w:cs="Arial"/>
          <w:lang w:val="en-US"/>
        </w:rPr>
      </w:pPr>
      <w:r w:rsidRPr="007569D1">
        <w:rPr>
          <w:rFonts w:ascii="Arial Black" w:hAnsi="Arial Black" w:cs="Arial"/>
          <w:lang w:val="en-US"/>
        </w:rPr>
        <w:t>Other Interest/Information</w:t>
      </w:r>
      <w:r w:rsidR="0036256F">
        <w:rPr>
          <w:rFonts w:ascii="Arial Black" w:hAnsi="Arial Black" w:cs="Arial"/>
          <w:lang w:val="en-US"/>
        </w:rPr>
        <w:t>:</w:t>
      </w:r>
    </w:p>
    <w:p w14:paraId="667175AA" w14:textId="42002D6D" w:rsidR="001956DB" w:rsidRPr="00445928" w:rsidRDefault="00E721A2" w:rsidP="00F82EB0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What was t</w:t>
      </w:r>
      <w:r w:rsidR="008A0A12" w:rsidRPr="00445928">
        <w:rPr>
          <w:rFonts w:ascii="Arial" w:hAnsi="Arial" w:cs="Arial"/>
          <w:lang w:val="en-US"/>
        </w:rPr>
        <w:t xml:space="preserve">he subject that generated most interest &amp; discussion </w:t>
      </w:r>
      <w:r w:rsidR="000C67F7" w:rsidRPr="00445928">
        <w:rPr>
          <w:rFonts w:ascii="Arial" w:hAnsi="Arial" w:cs="Arial"/>
          <w:lang w:val="en-US"/>
        </w:rPr>
        <w:t xml:space="preserve">at your Area since the last </w:t>
      </w:r>
      <w:r w:rsidR="11E3D25E" w:rsidRPr="00445928">
        <w:rPr>
          <w:rFonts w:ascii="Arial" w:hAnsi="Arial" w:cs="Arial"/>
          <w:lang w:val="en-US"/>
        </w:rPr>
        <w:t>A</w:t>
      </w:r>
      <w:r w:rsidR="000C67F7" w:rsidRPr="00445928">
        <w:rPr>
          <w:rFonts w:ascii="Arial" w:hAnsi="Arial" w:cs="Arial"/>
          <w:lang w:val="en-US"/>
        </w:rPr>
        <w:t>RSC?</w:t>
      </w:r>
      <w:r w:rsidR="00B9731D" w:rsidRPr="00445928">
        <w:rPr>
          <w:rFonts w:ascii="Arial" w:hAnsi="Arial" w:cs="Arial"/>
          <w:lang w:val="en-US"/>
        </w:rPr>
        <w:t xml:space="preserve"> </w:t>
      </w:r>
      <w:r w:rsidR="00342227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-1113667069"/>
          <w:placeholder>
            <w:docPart w:val="1756CD8BF21845F189E31299A44FF51D"/>
          </w:placeholder>
          <w:showingPlcHdr/>
          <w:text/>
        </w:sdtPr>
        <w:sdtContent>
          <w:r w:rsidR="00113663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13CCF71A" w14:textId="77777777" w:rsidR="00D035AE" w:rsidRPr="00445928" w:rsidRDefault="00D035AE" w:rsidP="009B33A3">
      <w:pPr>
        <w:pStyle w:val="Field1"/>
        <w:spacing w:before="120" w:after="120" w:line="276" w:lineRule="auto"/>
        <w:rPr>
          <w:rFonts w:ascii="Arial" w:hAnsi="Arial" w:cs="Arial"/>
          <w:lang w:val="en-US"/>
        </w:rPr>
      </w:pPr>
    </w:p>
    <w:p w14:paraId="61E6F631" w14:textId="5397179B" w:rsidR="008A0A12" w:rsidRPr="007569D1" w:rsidRDefault="00963695" w:rsidP="00F82EB0">
      <w:pPr>
        <w:pStyle w:val="Heading2"/>
        <w:spacing w:before="0" w:after="120" w:line="276" w:lineRule="auto"/>
        <w:rPr>
          <w:rFonts w:ascii="Arial Black" w:hAnsi="Arial Black" w:cs="Arial"/>
          <w:i w:val="0"/>
          <w:sz w:val="32"/>
          <w:szCs w:val="32"/>
          <w:lang w:val="en-US"/>
        </w:rPr>
      </w:pPr>
      <w:r w:rsidRPr="007569D1">
        <w:rPr>
          <w:rFonts w:ascii="Arial Black" w:hAnsi="Arial Black" w:cs="Arial"/>
          <w:i w:val="0"/>
          <w:sz w:val="32"/>
          <w:szCs w:val="32"/>
          <w:lang w:val="en-US"/>
        </w:rPr>
        <w:t>Optional Comments</w:t>
      </w:r>
      <w:r w:rsidR="008A0A12" w:rsidRPr="007569D1">
        <w:rPr>
          <w:rFonts w:ascii="Arial Black" w:hAnsi="Arial Black" w:cs="Arial"/>
          <w:i w:val="0"/>
          <w:sz w:val="32"/>
          <w:szCs w:val="32"/>
          <w:lang w:val="en-US"/>
        </w:rPr>
        <w:t>:</w:t>
      </w:r>
    </w:p>
    <w:p w14:paraId="36C4ADDE" w14:textId="3A4B1D85" w:rsidR="00113663" w:rsidRPr="00445928" w:rsidRDefault="008A0A12" w:rsidP="00F82EB0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What has worked well in your Area and what challenges has your Area faced</w:t>
      </w:r>
      <w:r w:rsidR="00963695" w:rsidRPr="00445928">
        <w:rPr>
          <w:rFonts w:ascii="Arial" w:hAnsi="Arial" w:cs="Arial"/>
          <w:lang w:val="en-US"/>
        </w:rPr>
        <w:t>?</w:t>
      </w:r>
      <w:r w:rsidR="4D5FF12F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499015879"/>
          <w:placeholder>
            <w:docPart w:val="7D8501CB4F944B9CB1E32ECEB39804FF"/>
          </w:placeholder>
          <w:showingPlcHdr/>
          <w:text/>
        </w:sdtPr>
        <w:sdtContent>
          <w:r w:rsidR="00113663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3E357E9B" w14:textId="290F63E8" w:rsidR="000D6752" w:rsidRPr="00445928" w:rsidRDefault="00102CBE" w:rsidP="00F82EB0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 xml:space="preserve">As the RCM, what has worked well and what challenges have you experienced? </w:t>
      </w:r>
      <w:r w:rsidR="008A0A12" w:rsidRPr="00445928">
        <w:rPr>
          <w:rFonts w:ascii="Arial" w:hAnsi="Arial" w:cs="Arial"/>
          <w:lang w:val="en-US"/>
        </w:rPr>
        <w:t>Highlights:</w:t>
      </w:r>
      <w:r w:rsidR="00342227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-1720355217"/>
          <w:placeholder>
            <w:docPart w:val="058564B9E34346BF891B09FF41FEF285"/>
          </w:placeholder>
          <w:showingPlcHdr/>
          <w:text/>
        </w:sdtPr>
        <w:sdtContent>
          <w:r w:rsidR="000D6752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5BFB85F4" w14:textId="77777777" w:rsidR="008006AD" w:rsidRDefault="008006AD" w:rsidP="00F82EB0">
      <w:pPr>
        <w:pStyle w:val="Field1"/>
        <w:spacing w:after="120" w:line="276" w:lineRule="auto"/>
        <w:rPr>
          <w:rFonts w:ascii="Arial" w:hAnsi="Arial" w:cs="Arial"/>
          <w:b/>
          <w:bCs/>
          <w:color w:val="7030A0"/>
          <w:sz w:val="28"/>
          <w:szCs w:val="28"/>
          <w:u w:val="single"/>
          <w:lang w:val="en-US"/>
        </w:rPr>
      </w:pPr>
    </w:p>
    <w:p w14:paraId="07F43F50" w14:textId="77777777" w:rsidR="008006AD" w:rsidRPr="00F94D27" w:rsidRDefault="008006AD" w:rsidP="008006AD">
      <w:pPr>
        <w:keepNext/>
        <w:spacing w:after="120" w:line="276" w:lineRule="auto"/>
        <w:outlineLvl w:val="0"/>
        <w:rPr>
          <w:rFonts w:ascii="Arial Black" w:hAnsi="Arial Black" w:cs="Arial"/>
          <w:b/>
          <w:bCs/>
          <w:kern w:val="32"/>
          <w:sz w:val="32"/>
          <w:szCs w:val="32"/>
          <w:lang w:val="en-US"/>
        </w:rPr>
      </w:pPr>
      <w:r w:rsidRPr="007569D1">
        <w:rPr>
          <w:rFonts w:ascii="Arial Black" w:hAnsi="Arial Black" w:cs="Arial"/>
          <w:b/>
          <w:bCs/>
          <w:kern w:val="32"/>
          <w:sz w:val="32"/>
          <w:szCs w:val="32"/>
          <w:lang w:val="en-US"/>
        </w:rPr>
        <w:t>Issue Discussion Topics (IDTs)</w:t>
      </w:r>
      <w:r>
        <w:rPr>
          <w:rFonts w:ascii="Arial Black" w:hAnsi="Arial Black" w:cs="Arial"/>
          <w:b/>
          <w:bCs/>
          <w:kern w:val="32"/>
          <w:sz w:val="32"/>
          <w:szCs w:val="32"/>
          <w:lang w:val="en-US"/>
        </w:rPr>
        <w:t>:</w:t>
      </w:r>
    </w:p>
    <w:p w14:paraId="402DA107" w14:textId="77777777" w:rsidR="008006AD" w:rsidRPr="00445928" w:rsidRDefault="008006AD" w:rsidP="008006AD">
      <w:pPr>
        <w:pStyle w:val="Field1"/>
        <w:spacing w:after="200"/>
        <w:jc w:val="center"/>
        <w:rPr>
          <w:rFonts w:ascii="Arial" w:hAnsi="Arial" w:cs="Arial"/>
          <w:color w:val="000000" w:themeColor="text1"/>
          <w:lang w:val="en-US"/>
        </w:rPr>
      </w:pPr>
      <w:r w:rsidRPr="00445928">
        <w:rPr>
          <w:rFonts w:ascii="Arial" w:hAnsi="Arial" w:cs="Arial"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557955" wp14:editId="6F1C8978">
                <wp:simplePos x="0" y="0"/>
                <wp:positionH relativeFrom="column">
                  <wp:posOffset>2918276</wp:posOffset>
                </wp:positionH>
                <wp:positionV relativeFrom="paragraph">
                  <wp:posOffset>173088</wp:posOffset>
                </wp:positionV>
                <wp:extent cx="211025" cy="241873"/>
                <wp:effectExtent l="19050" t="0" r="17780" b="44450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025" cy="241873"/>
                        </a:xfrm>
                        <a:prstGeom prst="downArrow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0DD2E86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229.8pt;margin-top:13.65pt;width:16.6pt;height:19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" adj="12177" fillcolor="#5b9bd5" strokecolor="#41719c" strokeweight="1pt"/>
            </w:pict>
          </mc:Fallback>
        </mc:AlternateContent>
      </w:r>
      <w:r w:rsidRPr="00445928">
        <w:rPr>
          <w:rFonts w:ascii="Arial" w:hAnsi="Arial" w:cs="Arial"/>
          <w:i/>
          <w:iCs/>
          <w:color w:val="000000" w:themeColor="text1"/>
          <w:sz w:val="20"/>
          <w:szCs w:val="20"/>
          <w:lang w:val="en-US"/>
        </w:rPr>
        <w:t>Please click here for more information (PowerPoint Presentations, surveys etc.)</w:t>
      </w:r>
      <w:r w:rsidRPr="00445928">
        <w:rPr>
          <w:rFonts w:ascii="Arial" w:hAnsi="Arial" w:cs="Arial"/>
          <w:color w:val="000000" w:themeColor="text1"/>
          <w:lang w:val="en-US"/>
        </w:rPr>
        <w:t xml:space="preserve"> </w:t>
      </w:r>
    </w:p>
    <w:p w14:paraId="31874F87" w14:textId="77777777" w:rsidR="008006AD" w:rsidRPr="00445928" w:rsidRDefault="008006AD" w:rsidP="008006AD">
      <w:pPr>
        <w:pStyle w:val="Field1"/>
        <w:spacing w:after="200"/>
        <w:jc w:val="center"/>
        <w:rPr>
          <w:rFonts w:ascii="Arial" w:hAnsi="Arial" w:cs="Arial"/>
          <w:color w:val="000000" w:themeColor="text1"/>
          <w:lang w:val="en-US"/>
        </w:rPr>
      </w:pPr>
    </w:p>
    <w:p w14:paraId="2F02BA8C" w14:textId="77777777" w:rsidR="008006AD" w:rsidRPr="00445928" w:rsidRDefault="006D091A" w:rsidP="008006AD">
      <w:pPr>
        <w:pStyle w:val="Field1"/>
        <w:spacing w:after="200"/>
        <w:jc w:val="center"/>
        <w:rPr>
          <w:rFonts w:ascii="Arial" w:hAnsi="Arial" w:cs="Arial"/>
          <w:lang w:val="en-US"/>
        </w:rPr>
      </w:pPr>
      <w:hyperlink r:id="rId12" w:history="1">
        <w:r w:rsidR="008006AD" w:rsidRPr="00744F08">
          <w:rPr>
            <w:rStyle w:val="Hyperlink"/>
            <w:rFonts w:ascii="Arial" w:hAnsi="Arial" w:cs="Arial"/>
            <w:lang w:val="en-US"/>
          </w:rPr>
          <w:t>https://www.na.org/?ID=IDT-IDT</w:t>
        </w:r>
      </w:hyperlink>
    </w:p>
    <w:tbl>
      <w:tblPr>
        <w:tblStyle w:val="TableGrid"/>
        <w:tblW w:w="0" w:type="auto"/>
        <w:tblBorders>
          <w:top w:val="single" w:sz="18" w:space="0" w:color="FFC000"/>
          <w:left w:val="single" w:sz="18" w:space="0" w:color="FFC000"/>
          <w:bottom w:val="single" w:sz="18" w:space="0" w:color="FFC000"/>
          <w:right w:val="single" w:sz="18" w:space="0" w:color="FFC000"/>
          <w:insideH w:val="single" w:sz="18" w:space="0" w:color="FFC000"/>
          <w:insideV w:val="single" w:sz="18" w:space="0" w:color="FFC000"/>
        </w:tblBorders>
        <w:tblLook w:val="04A0" w:firstRow="1" w:lastRow="0" w:firstColumn="1" w:lastColumn="0" w:noHBand="0" w:noVBand="1"/>
      </w:tblPr>
      <w:tblGrid>
        <w:gridCol w:w="10420"/>
      </w:tblGrid>
      <w:tr w:rsidR="008006AD" w:rsidRPr="00445928" w14:paraId="5169B208" w14:textId="77777777" w:rsidTr="006D091A">
        <w:tc>
          <w:tcPr>
            <w:tcW w:w="10456" w:type="dxa"/>
          </w:tcPr>
          <w:p w14:paraId="16BB51CC" w14:textId="77777777" w:rsidR="008006AD" w:rsidRPr="00445928" w:rsidRDefault="008006AD" w:rsidP="006D091A">
            <w:pPr>
              <w:pStyle w:val="Field1"/>
              <w:spacing w:before="240" w:after="0"/>
              <w:jc w:val="center"/>
              <w:rPr>
                <w:rFonts w:ascii="Arial" w:hAnsi="Arial" w:cs="Arial"/>
                <w:b/>
                <w:bCs/>
                <w:color w:val="0070C0"/>
                <w:u w:val="single"/>
              </w:rPr>
            </w:pPr>
            <w:r w:rsidRPr="00445928">
              <w:rPr>
                <w:rFonts w:ascii="Arial" w:hAnsi="Arial" w:cs="Arial"/>
                <w:b/>
                <w:bCs/>
                <w:color w:val="0070C0"/>
                <w:u w:val="single"/>
              </w:rPr>
              <w:t>THE ISSUE DISCUSSION TOPICS FOR THE 202</w:t>
            </w:r>
            <w:r>
              <w:rPr>
                <w:rFonts w:ascii="Arial" w:hAnsi="Arial" w:cs="Arial"/>
                <w:b/>
                <w:bCs/>
                <w:color w:val="0070C0"/>
                <w:u w:val="single"/>
              </w:rPr>
              <w:t>3</w:t>
            </w:r>
            <w:r w:rsidRPr="00445928">
              <w:rPr>
                <w:rFonts w:ascii="Arial" w:hAnsi="Arial" w:cs="Arial"/>
                <w:b/>
                <w:bCs/>
                <w:color w:val="0070C0"/>
                <w:u w:val="single"/>
              </w:rPr>
              <w:t>-202</w:t>
            </w:r>
            <w:r>
              <w:rPr>
                <w:rFonts w:ascii="Arial" w:hAnsi="Arial" w:cs="Arial"/>
                <w:b/>
                <w:bCs/>
                <w:color w:val="0070C0"/>
                <w:u w:val="single"/>
              </w:rPr>
              <w:t>6</w:t>
            </w:r>
            <w:r w:rsidRPr="00445928">
              <w:rPr>
                <w:rFonts w:ascii="Arial" w:hAnsi="Arial" w:cs="Arial"/>
                <w:b/>
                <w:bCs/>
                <w:color w:val="0070C0"/>
                <w:u w:val="single"/>
              </w:rPr>
              <w:t xml:space="preserve"> CONFERENCE CYCLE ARE:</w:t>
            </w:r>
          </w:p>
          <w:p w14:paraId="2B3DB6C8" w14:textId="77777777" w:rsidR="008006AD" w:rsidRPr="00445928" w:rsidRDefault="008006AD" w:rsidP="006D091A">
            <w:pPr>
              <w:pStyle w:val="Field1"/>
              <w:spacing w:after="0"/>
              <w:rPr>
                <w:rFonts w:ascii="Arial" w:hAnsi="Arial" w:cs="Arial"/>
                <w:b/>
                <w:bCs/>
                <w:color w:val="00B050"/>
              </w:rPr>
            </w:pPr>
          </w:p>
          <w:p w14:paraId="7999EEEB" w14:textId="77777777" w:rsidR="008006AD" w:rsidRDefault="008006AD" w:rsidP="006D091A">
            <w:pPr>
              <w:pStyle w:val="Field1"/>
              <w:numPr>
                <w:ilvl w:val="0"/>
                <w:numId w:val="9"/>
              </w:numPr>
              <w:spacing w:after="0" w:line="480" w:lineRule="auto"/>
              <w:jc w:val="center"/>
              <w:rPr>
                <w:rFonts w:ascii="Arial" w:hAnsi="Arial" w:cs="Arial"/>
                <w:b/>
                <w:bCs/>
                <w:color w:val="00B050"/>
              </w:rPr>
            </w:pPr>
            <w:r>
              <w:rPr>
                <w:rFonts w:ascii="Arial" w:hAnsi="Arial" w:cs="Arial"/>
                <w:b/>
                <w:bCs/>
                <w:color w:val="00B050"/>
              </w:rPr>
              <w:t>How can we respond to disruptive &amp; predatory behaviour in NA?</w:t>
            </w:r>
          </w:p>
          <w:p w14:paraId="216FAC87" w14:textId="77777777" w:rsidR="008006AD" w:rsidRDefault="008006AD" w:rsidP="006D091A">
            <w:pPr>
              <w:pStyle w:val="Field1"/>
              <w:numPr>
                <w:ilvl w:val="0"/>
                <w:numId w:val="9"/>
              </w:numPr>
              <w:spacing w:after="0"/>
              <w:jc w:val="center"/>
              <w:rPr>
                <w:rFonts w:ascii="Arial" w:hAnsi="Arial" w:cs="Arial"/>
                <w:b/>
                <w:bCs/>
                <w:color w:val="00B050"/>
              </w:rPr>
            </w:pPr>
            <w:r w:rsidRPr="00F20119">
              <w:rPr>
                <w:rFonts w:ascii="Arial" w:hAnsi="Arial" w:cs="Arial"/>
                <w:b/>
                <w:bCs/>
                <w:color w:val="00B050"/>
              </w:rPr>
              <w:t xml:space="preserve">Gender specific language in NA literature and </w:t>
            </w:r>
            <w:proofErr w:type="gramStart"/>
            <w:r w:rsidRPr="00F20119">
              <w:rPr>
                <w:rFonts w:ascii="Arial" w:hAnsi="Arial" w:cs="Arial"/>
                <w:b/>
                <w:bCs/>
                <w:color w:val="00B050"/>
              </w:rPr>
              <w:t>creating</w:t>
            </w:r>
            <w:proofErr w:type="gramEnd"/>
            <w:r w:rsidRPr="00F20119">
              <w:rPr>
                <w:rFonts w:ascii="Arial" w:hAnsi="Arial" w:cs="Arial"/>
                <w:b/>
                <w:bCs/>
                <w:color w:val="00B050"/>
              </w:rPr>
              <w:t xml:space="preserve"> </w:t>
            </w:r>
          </w:p>
          <w:p w14:paraId="543A73F5" w14:textId="77777777" w:rsidR="008006AD" w:rsidRDefault="008006AD" w:rsidP="006D091A">
            <w:pPr>
              <w:pStyle w:val="Field1"/>
              <w:spacing w:after="0" w:line="480" w:lineRule="auto"/>
              <w:jc w:val="center"/>
              <w:rPr>
                <w:rFonts w:ascii="Arial" w:hAnsi="Arial" w:cs="Arial"/>
                <w:b/>
                <w:bCs/>
                <w:color w:val="00B050"/>
              </w:rPr>
            </w:pPr>
            <w:r w:rsidRPr="00F20119">
              <w:rPr>
                <w:rFonts w:ascii="Arial" w:hAnsi="Arial" w:cs="Arial"/>
                <w:b/>
                <w:bCs/>
                <w:color w:val="00B050"/>
              </w:rPr>
              <w:t>language that is welcoming to new member</w:t>
            </w:r>
            <w:r>
              <w:rPr>
                <w:rFonts w:ascii="Arial" w:hAnsi="Arial" w:cs="Arial"/>
                <w:b/>
                <w:bCs/>
                <w:color w:val="00B050"/>
              </w:rPr>
              <w:t>s</w:t>
            </w:r>
          </w:p>
          <w:p w14:paraId="617F71B1" w14:textId="77777777" w:rsidR="008006AD" w:rsidRDefault="008006AD" w:rsidP="006D091A">
            <w:pPr>
              <w:pStyle w:val="Field1"/>
              <w:numPr>
                <w:ilvl w:val="0"/>
                <w:numId w:val="9"/>
              </w:numPr>
              <w:spacing w:after="0"/>
              <w:jc w:val="center"/>
              <w:rPr>
                <w:rFonts w:ascii="Arial" w:hAnsi="Arial" w:cs="Arial"/>
                <w:b/>
                <w:bCs/>
                <w:color w:val="00B050"/>
              </w:rPr>
            </w:pPr>
            <w:r w:rsidRPr="00C251CE">
              <w:rPr>
                <w:rFonts w:ascii="Arial" w:hAnsi="Arial" w:cs="Arial"/>
                <w:b/>
                <w:bCs/>
                <w:color w:val="00B050"/>
              </w:rPr>
              <w:t>Reimagining/revitalizing services and service committees,</w:t>
            </w:r>
          </w:p>
          <w:p w14:paraId="71397E85" w14:textId="77777777" w:rsidR="008006AD" w:rsidRPr="003522B4" w:rsidRDefault="008006AD" w:rsidP="006D091A">
            <w:pPr>
              <w:pStyle w:val="Field1"/>
              <w:spacing w:after="0"/>
              <w:jc w:val="center"/>
              <w:rPr>
                <w:rFonts w:ascii="Arial" w:hAnsi="Arial" w:cs="Arial"/>
                <w:b/>
                <w:bCs/>
                <w:color w:val="00B050"/>
              </w:rPr>
            </w:pPr>
            <w:r w:rsidRPr="00C251CE">
              <w:rPr>
                <w:rFonts w:ascii="Arial" w:hAnsi="Arial" w:cs="Arial"/>
                <w:b/>
                <w:bCs/>
                <w:color w:val="00B050"/>
              </w:rPr>
              <w:t xml:space="preserve"> especially post-pandemic</w:t>
            </w:r>
          </w:p>
          <w:p w14:paraId="45B7B1BF" w14:textId="77777777" w:rsidR="008006AD" w:rsidRPr="00ED4A89" w:rsidRDefault="008006AD" w:rsidP="006D091A">
            <w:pPr>
              <w:pStyle w:val="Field1"/>
              <w:spacing w:after="0"/>
              <w:rPr>
                <w:rFonts w:ascii="Arial" w:hAnsi="Arial" w:cs="Arial"/>
                <w:b/>
                <w:bCs/>
                <w:color w:val="00B050"/>
              </w:rPr>
            </w:pPr>
          </w:p>
          <w:p w14:paraId="332AC8ED" w14:textId="77777777" w:rsidR="008006AD" w:rsidRPr="00445928" w:rsidRDefault="008006AD" w:rsidP="006D091A">
            <w:pPr>
              <w:pStyle w:val="Field1"/>
              <w:spacing w:after="0" w:line="480" w:lineRule="auto"/>
              <w:jc w:val="center"/>
              <w:rPr>
                <w:rFonts w:ascii="Arial" w:hAnsi="Arial" w:cs="Arial"/>
                <w:b/>
                <w:bCs/>
                <w:color w:val="0070C0"/>
              </w:rPr>
            </w:pPr>
            <w:r w:rsidRPr="00445928">
              <w:rPr>
                <w:rFonts w:ascii="Arial" w:hAnsi="Arial" w:cs="Arial"/>
                <w:b/>
                <w:bCs/>
                <w:color w:val="0070C0"/>
              </w:rPr>
              <w:t>and</w:t>
            </w:r>
          </w:p>
          <w:p w14:paraId="0B6AEC17" w14:textId="77777777" w:rsidR="008006AD" w:rsidRPr="00445928" w:rsidRDefault="008006AD" w:rsidP="006D091A">
            <w:pPr>
              <w:pStyle w:val="Field1"/>
              <w:numPr>
                <w:ilvl w:val="0"/>
                <w:numId w:val="9"/>
              </w:numPr>
              <w:spacing w:line="480" w:lineRule="auto"/>
              <w:jc w:val="center"/>
              <w:rPr>
                <w:rFonts w:ascii="Arial" w:hAnsi="Arial" w:cs="Arial"/>
                <w:b/>
                <w:bCs/>
                <w:color w:val="00B050"/>
                <w:lang w:val="en-US"/>
              </w:rPr>
            </w:pPr>
            <w:r w:rsidRPr="00445928">
              <w:rPr>
                <w:rFonts w:ascii="Arial" w:hAnsi="Arial" w:cs="Arial"/>
                <w:b/>
                <w:bCs/>
                <w:color w:val="00B050"/>
              </w:rPr>
              <w:t xml:space="preserve">DRT/MAT as </w:t>
            </w:r>
            <w:r>
              <w:rPr>
                <w:rFonts w:ascii="Arial" w:hAnsi="Arial" w:cs="Arial"/>
                <w:b/>
                <w:bCs/>
                <w:color w:val="00B050"/>
              </w:rPr>
              <w:t>i</w:t>
            </w:r>
            <w:r w:rsidRPr="00445928">
              <w:rPr>
                <w:rFonts w:ascii="Arial" w:hAnsi="Arial" w:cs="Arial"/>
                <w:b/>
                <w:bCs/>
                <w:color w:val="00B050"/>
              </w:rPr>
              <w:t xml:space="preserve">t Relates to NA </w:t>
            </w:r>
          </w:p>
          <w:p w14:paraId="1FEFE67B" w14:textId="77777777" w:rsidR="008006AD" w:rsidRPr="005712C3" w:rsidRDefault="008006AD" w:rsidP="006D091A">
            <w:pPr>
              <w:pStyle w:val="Field1"/>
              <w:spacing w:after="240"/>
              <w:jc w:val="center"/>
              <w:rPr>
                <w:rFonts w:ascii="Arial" w:hAnsi="Arial" w:cs="Arial"/>
                <w:b/>
                <w:bCs/>
                <w:i/>
                <w:iCs/>
                <w:color w:val="00B050"/>
                <w:sz w:val="28"/>
                <w:szCs w:val="28"/>
                <w:lang w:val="en-US"/>
              </w:rPr>
            </w:pPr>
            <w:r w:rsidRPr="005712C3">
              <w:rPr>
                <w:rFonts w:ascii="Arial" w:hAnsi="Arial" w:cs="Arial"/>
                <w:b/>
                <w:bCs/>
                <w:i/>
                <w:iCs/>
                <w:color w:val="7030A0"/>
                <w:sz w:val="28"/>
                <w:szCs w:val="28"/>
                <w:u w:val="single"/>
              </w:rPr>
              <w:t>What do WE want to say in a piece of NA recovery literature?</w:t>
            </w:r>
          </w:p>
        </w:tc>
      </w:tr>
    </w:tbl>
    <w:p w14:paraId="5EDFC355" w14:textId="77777777" w:rsidR="008006AD" w:rsidRPr="00445928" w:rsidRDefault="008006AD" w:rsidP="008006AD">
      <w:pPr>
        <w:pStyle w:val="Field1"/>
        <w:spacing w:before="120" w:after="120" w:line="276" w:lineRule="auto"/>
        <w:rPr>
          <w:rFonts w:ascii="Arial" w:hAnsi="Arial" w:cs="Arial"/>
          <w:lang w:val="en-US"/>
        </w:rPr>
      </w:pPr>
      <w:r w:rsidRPr="00445928">
        <w:rPr>
          <w:rFonts w:ascii="Arial" w:hAnsi="Arial" w:cs="Arial"/>
          <w:lang w:val="en-US"/>
        </w:rPr>
        <w:t>Has your Area discussed current World Issue Discussion Topics (IDTs) since the last ARSC?</w:t>
      </w:r>
      <w:r>
        <w:rPr>
          <w:rFonts w:ascii="Arial" w:hAnsi="Arial" w:cs="Arial"/>
          <w:lang w:val="en-US"/>
        </w:rPr>
        <w:t xml:space="preserve">  If not, please have a small group discussion for 10 mins next time you meet for your next report.  </w:t>
      </w:r>
      <w:r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-50547840"/>
          <w:placeholder>
            <w:docPart w:val="91BFA0A7D0C846ED9C8B63423E38DAF9"/>
          </w:placeholder>
          <w:showingPlcHdr/>
          <w:text/>
        </w:sdtPr>
        <w:sdtContent>
          <w:r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44DDB1A1" w14:textId="77777777" w:rsidR="008006AD" w:rsidRDefault="008006AD" w:rsidP="00F82EB0">
      <w:pPr>
        <w:pStyle w:val="Field1"/>
        <w:spacing w:after="120" w:line="276" w:lineRule="auto"/>
        <w:rPr>
          <w:rFonts w:ascii="Arial" w:hAnsi="Arial" w:cs="Arial"/>
          <w:b/>
          <w:bCs/>
          <w:color w:val="7030A0"/>
          <w:sz w:val="28"/>
          <w:szCs w:val="28"/>
          <w:u w:val="single"/>
          <w:lang w:val="en-US"/>
        </w:rPr>
      </w:pPr>
    </w:p>
    <w:p w14:paraId="7758F38B" w14:textId="3C05C830" w:rsidR="000D6752" w:rsidRPr="00445928" w:rsidRDefault="007101CF" w:rsidP="00F82EB0">
      <w:pPr>
        <w:pStyle w:val="Field1"/>
        <w:spacing w:after="120" w:line="276" w:lineRule="auto"/>
        <w:rPr>
          <w:rFonts w:ascii="Arial" w:hAnsi="Arial" w:cs="Arial"/>
          <w:lang w:val="en-US"/>
        </w:rPr>
      </w:pPr>
      <w:r w:rsidRPr="00166BFB">
        <w:rPr>
          <w:rFonts w:ascii="Arial" w:hAnsi="Arial" w:cs="Arial"/>
          <w:b/>
          <w:bCs/>
          <w:color w:val="7030A0"/>
          <w:sz w:val="28"/>
          <w:szCs w:val="28"/>
          <w:u w:val="single"/>
          <w:lang w:val="en-US"/>
        </w:rPr>
        <w:t xml:space="preserve">Has your Area put forward any </w:t>
      </w:r>
      <w:r w:rsidR="008A0A12" w:rsidRPr="00166BFB">
        <w:rPr>
          <w:rFonts w:ascii="Arial" w:hAnsi="Arial" w:cs="Arial"/>
          <w:b/>
          <w:bCs/>
          <w:color w:val="7030A0"/>
          <w:sz w:val="28"/>
          <w:szCs w:val="28"/>
          <w:u w:val="single"/>
          <w:lang w:val="en-US"/>
        </w:rPr>
        <w:t xml:space="preserve">Discussion Topics for the </w:t>
      </w:r>
      <w:r w:rsidR="5BB8CD06" w:rsidRPr="00166BFB">
        <w:rPr>
          <w:rFonts w:ascii="Arial" w:hAnsi="Arial" w:cs="Arial"/>
          <w:b/>
          <w:bCs/>
          <w:color w:val="7030A0"/>
          <w:sz w:val="28"/>
          <w:szCs w:val="28"/>
          <w:u w:val="single"/>
          <w:lang w:val="en-US"/>
        </w:rPr>
        <w:t>A</w:t>
      </w:r>
      <w:r w:rsidR="008A0A12" w:rsidRPr="00166BFB">
        <w:rPr>
          <w:rFonts w:ascii="Arial" w:hAnsi="Arial" w:cs="Arial"/>
          <w:b/>
          <w:bCs/>
          <w:color w:val="7030A0"/>
          <w:sz w:val="28"/>
          <w:szCs w:val="28"/>
          <w:u w:val="single"/>
          <w:lang w:val="en-US"/>
        </w:rPr>
        <w:t>RSC</w:t>
      </w:r>
      <w:r w:rsidR="00963695" w:rsidRPr="00166BFB">
        <w:rPr>
          <w:rFonts w:ascii="Arial" w:hAnsi="Arial" w:cs="Arial"/>
          <w:b/>
          <w:bCs/>
          <w:color w:val="7030A0"/>
          <w:sz w:val="28"/>
          <w:szCs w:val="28"/>
          <w:u w:val="single"/>
          <w:lang w:val="en-US"/>
        </w:rPr>
        <w:t>?</w:t>
      </w:r>
      <w:r w:rsidR="00963695" w:rsidRPr="00445928">
        <w:rPr>
          <w:rFonts w:ascii="Arial" w:hAnsi="Arial" w:cs="Arial"/>
          <w:b/>
          <w:bCs/>
          <w:color w:val="7030A0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2084867957"/>
          <w:placeholder>
            <w:docPart w:val="DefaultPlaceholder_-1854013440"/>
          </w:placeholder>
          <w:showingPlcHdr/>
          <w:text/>
        </w:sdtPr>
        <w:sdtContent>
          <w:r w:rsidR="000D6752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03B4A4E2" w14:textId="77777777" w:rsidR="00166BFB" w:rsidRDefault="00166BFB" w:rsidP="00D82DAE">
      <w:pPr>
        <w:pStyle w:val="Field1"/>
        <w:spacing w:after="200"/>
        <w:rPr>
          <w:rFonts w:ascii="Arial" w:hAnsi="Arial" w:cs="Arial"/>
          <w:lang w:val="en-US"/>
        </w:rPr>
      </w:pPr>
    </w:p>
    <w:p w14:paraId="5ED90258" w14:textId="3FDC5BA5" w:rsidR="20478472" w:rsidRPr="00445928" w:rsidRDefault="00C00A8B" w:rsidP="00F82EB0">
      <w:pPr>
        <w:pStyle w:val="Field1"/>
        <w:spacing w:after="120" w:line="276" w:lineRule="auto"/>
        <w:rPr>
          <w:rFonts w:ascii="Arial" w:hAnsi="Arial" w:cs="Arial"/>
          <w:color w:val="0070C0"/>
          <w:lang w:val="en-US"/>
        </w:rPr>
      </w:pPr>
      <w:r w:rsidRPr="00445928">
        <w:rPr>
          <w:rFonts w:ascii="Arial" w:hAnsi="Arial" w:cs="Arial"/>
          <w:lang w:val="en-US"/>
        </w:rPr>
        <w:t>Any other comments?</w:t>
      </w:r>
      <w:r w:rsidR="001A08D0" w:rsidRPr="00445928">
        <w:rPr>
          <w:rFonts w:ascii="Arial" w:hAnsi="Arial" w:cs="Arial"/>
          <w:lang w:val="en-US"/>
        </w:rPr>
        <w:t xml:space="preserve"> </w:t>
      </w:r>
      <w:sdt>
        <w:sdtPr>
          <w:rPr>
            <w:rFonts w:ascii="Arial" w:hAnsi="Arial" w:cs="Arial"/>
            <w:color w:val="0070C0"/>
            <w:lang w:val="en-US"/>
          </w:rPr>
          <w:id w:val="-822658452"/>
          <w:placeholder>
            <w:docPart w:val="DefaultPlaceholder_-1854013440"/>
          </w:placeholder>
          <w:showingPlcHdr/>
          <w:text/>
        </w:sdtPr>
        <w:sdtContent>
          <w:r w:rsidR="000D6752" w:rsidRPr="00445928">
            <w:rPr>
              <w:rStyle w:val="PlaceholderText"/>
              <w:rFonts w:ascii="Arial" w:hAnsi="Arial" w:cs="Arial"/>
              <w:color w:val="0070C0"/>
            </w:rPr>
            <w:t>Click or tap here to enter text.</w:t>
          </w:r>
        </w:sdtContent>
      </w:sdt>
    </w:p>
    <w:p w14:paraId="311DF373" w14:textId="77777777" w:rsidR="001A08D0" w:rsidRPr="00445928" w:rsidRDefault="001A08D0" w:rsidP="001A08D0">
      <w:pPr>
        <w:pStyle w:val="Field1"/>
        <w:spacing w:after="120"/>
        <w:rPr>
          <w:rFonts w:ascii="Arial" w:hAnsi="Arial" w:cs="Arial"/>
          <w:color w:val="0070C0"/>
          <w:lang w:val="en-US"/>
        </w:rPr>
      </w:pPr>
    </w:p>
    <w:p w14:paraId="2E97D424" w14:textId="18E9B38A" w:rsidR="001A08D0" w:rsidRPr="00445928" w:rsidRDefault="001A08D0" w:rsidP="001A08D0">
      <w:pPr>
        <w:pStyle w:val="Field1"/>
        <w:spacing w:after="120"/>
        <w:jc w:val="center"/>
        <w:rPr>
          <w:rFonts w:ascii="Arial" w:hAnsi="Arial" w:cs="Arial"/>
          <w:b/>
          <w:bCs/>
          <w:i/>
          <w:iCs/>
          <w:color w:val="FFC000"/>
          <w:lang w:val="en-US"/>
        </w:rPr>
      </w:pPr>
      <w:r w:rsidRPr="00445928">
        <w:rPr>
          <w:rFonts w:ascii="Arial" w:hAnsi="Arial" w:cs="Arial"/>
          <w:b/>
          <w:bCs/>
          <w:i/>
          <w:iCs/>
          <w:color w:val="FFC000"/>
          <w:lang w:val="en-US"/>
        </w:rPr>
        <w:t xml:space="preserve">Please attach any Proposals </w:t>
      </w:r>
      <w:r w:rsidR="00B9731D" w:rsidRPr="00445928">
        <w:rPr>
          <w:rFonts w:ascii="Arial" w:hAnsi="Arial" w:cs="Arial"/>
          <w:b/>
          <w:bCs/>
          <w:i/>
          <w:iCs/>
          <w:color w:val="FFC000"/>
          <w:lang w:val="en-US"/>
        </w:rPr>
        <w:t>using the Template provided</w:t>
      </w:r>
      <w:r w:rsidR="00D960F3">
        <w:rPr>
          <w:rFonts w:ascii="Arial" w:hAnsi="Arial" w:cs="Arial"/>
          <w:b/>
          <w:bCs/>
          <w:i/>
          <w:iCs/>
          <w:color w:val="FFC000"/>
          <w:lang w:val="en-US"/>
        </w:rPr>
        <w:t>.</w:t>
      </w:r>
    </w:p>
    <w:p w14:paraId="4ECB4B3E" w14:textId="77777777" w:rsidR="00E87AD5" w:rsidRPr="00445928" w:rsidRDefault="00E87AD5" w:rsidP="00E87AD5">
      <w:pPr>
        <w:pStyle w:val="Field1"/>
        <w:spacing w:after="120"/>
        <w:rPr>
          <w:rFonts w:ascii="Arial" w:hAnsi="Arial" w:cs="Arial"/>
          <w:b/>
          <w:bCs/>
          <w:color w:val="FFC000"/>
          <w:lang w:val="en-US"/>
        </w:rPr>
      </w:pPr>
    </w:p>
    <w:sectPr w:rsidR="00E87AD5" w:rsidRPr="00445928" w:rsidSect="002335B5">
      <w:headerReference w:type="default" r:id="rId13"/>
      <w:footerReference w:type="default" r:id="rId14"/>
      <w:headerReference w:type="first" r:id="rId15"/>
      <w:type w:val="continuous"/>
      <w:pgSz w:w="11906" w:h="16838"/>
      <w:pgMar w:top="720" w:right="720" w:bottom="720" w:left="720" w:header="708" w:footer="708" w:gutter="0"/>
      <w:cols w:space="2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9D905F" w14:textId="77777777" w:rsidR="00B44563" w:rsidRDefault="00B44563">
      <w:r>
        <w:separator/>
      </w:r>
    </w:p>
    <w:p w14:paraId="00B8751E" w14:textId="77777777" w:rsidR="00B44563" w:rsidRDefault="00B44563"/>
  </w:endnote>
  <w:endnote w:type="continuationSeparator" w:id="0">
    <w:p w14:paraId="0582D801" w14:textId="77777777" w:rsidR="00B44563" w:rsidRDefault="00B44563">
      <w:r>
        <w:continuationSeparator/>
      </w:r>
    </w:p>
    <w:p w14:paraId="07A54EC5" w14:textId="77777777" w:rsidR="00B44563" w:rsidRDefault="00B44563"/>
  </w:endnote>
  <w:endnote w:type="continuationNotice" w:id="1">
    <w:p w14:paraId="7D2F9429" w14:textId="77777777" w:rsidR="00B44563" w:rsidRDefault="00B445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de Latin"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3CE88D" w14:textId="77777777" w:rsidR="00C17BF4" w:rsidRPr="003B002E" w:rsidRDefault="00C17BF4" w:rsidP="004D562C">
    <w:pPr>
      <w:pStyle w:val="Footer"/>
      <w:pBdr>
        <w:top w:val="single" w:sz="4" w:space="1" w:color="auto"/>
      </w:pBdr>
      <w:jc w:val="center"/>
      <w:rPr>
        <w:rFonts w:ascii="Tahoma" w:hAnsi="Tahoma" w:cs="Tahoma"/>
        <w:sz w:val="16"/>
        <w:szCs w:val="16"/>
      </w:rPr>
    </w:pPr>
    <w:r w:rsidRPr="003B002E">
      <w:rPr>
        <w:rStyle w:val="PageNumber"/>
        <w:rFonts w:ascii="Tahoma" w:hAnsi="Tahoma" w:cs="Tahoma"/>
        <w:sz w:val="16"/>
        <w:szCs w:val="16"/>
      </w:rPr>
      <w:fldChar w:fldCharType="begin"/>
    </w:r>
    <w:r w:rsidRPr="003B002E">
      <w:rPr>
        <w:rStyle w:val="PageNumber"/>
        <w:rFonts w:ascii="Tahoma" w:hAnsi="Tahoma" w:cs="Tahoma"/>
        <w:sz w:val="16"/>
        <w:szCs w:val="16"/>
      </w:rPr>
      <w:instrText xml:space="preserve"> PAGE </w:instrText>
    </w:r>
    <w:r w:rsidRPr="003B002E">
      <w:rPr>
        <w:rStyle w:val="PageNumber"/>
        <w:rFonts w:ascii="Tahoma" w:hAnsi="Tahoma" w:cs="Tahoma"/>
        <w:sz w:val="16"/>
        <w:szCs w:val="16"/>
      </w:rPr>
      <w:fldChar w:fldCharType="separate"/>
    </w:r>
    <w:r w:rsidR="00CF4D45">
      <w:rPr>
        <w:rStyle w:val="PageNumber"/>
        <w:rFonts w:ascii="Tahoma" w:hAnsi="Tahoma" w:cs="Tahoma"/>
        <w:noProof/>
        <w:sz w:val="16"/>
        <w:szCs w:val="16"/>
      </w:rPr>
      <w:t>3</w:t>
    </w:r>
    <w:r w:rsidRPr="003B002E">
      <w:rPr>
        <w:rStyle w:val="PageNumber"/>
        <w:rFonts w:ascii="Tahoma" w:hAnsi="Tahoma" w:cs="Tahoma"/>
        <w:sz w:val="16"/>
        <w:szCs w:val="16"/>
      </w:rPr>
      <w:fldChar w:fldCharType="end"/>
    </w:r>
  </w:p>
  <w:p w14:paraId="15B2277E" w14:textId="77777777" w:rsidR="00C17BF4" w:rsidRDefault="00C17BF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E9B374" w14:textId="77777777" w:rsidR="00B44563" w:rsidRDefault="00B44563">
      <w:r>
        <w:separator/>
      </w:r>
    </w:p>
    <w:p w14:paraId="0F962D2E" w14:textId="77777777" w:rsidR="00B44563" w:rsidRDefault="00B44563"/>
  </w:footnote>
  <w:footnote w:type="continuationSeparator" w:id="0">
    <w:p w14:paraId="087D14C5" w14:textId="77777777" w:rsidR="00B44563" w:rsidRDefault="00B44563">
      <w:r>
        <w:continuationSeparator/>
      </w:r>
    </w:p>
    <w:p w14:paraId="4192777F" w14:textId="77777777" w:rsidR="00B44563" w:rsidRDefault="00B44563"/>
  </w:footnote>
  <w:footnote w:type="continuationNotice" w:id="1">
    <w:p w14:paraId="1A043D9B" w14:textId="77777777" w:rsidR="00B44563" w:rsidRDefault="00B445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AA6768" w14:textId="77777777" w:rsidR="00646E3C" w:rsidRDefault="00646E3C" w:rsidP="007A4BC4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3BB5B6" w14:textId="3D3B70E3" w:rsidR="009728BA" w:rsidRDefault="009728BA" w:rsidP="009728BA">
    <w:pPr>
      <w:pStyle w:val="Header"/>
      <w:pBdr>
        <w:bottom w:val="single" w:sz="4" w:space="1" w:color="auto"/>
      </w:pBdr>
      <w:jc w:val="center"/>
      <w:rPr>
        <w:rFonts w:ascii="Arial Black" w:hAnsi="Arial Black" w:cs="Tahoma"/>
        <w:b/>
        <w:sz w:val="28"/>
        <w:szCs w:val="28"/>
      </w:rPr>
    </w:pPr>
    <w:r w:rsidRPr="007A3F75">
      <w:rPr>
        <w:rFonts w:ascii="Arial Black" w:hAnsi="Arial Black" w:cs="Tahoma"/>
        <w:b/>
        <w:sz w:val="28"/>
        <w:szCs w:val="28"/>
      </w:rPr>
      <w:fldChar w:fldCharType="begin"/>
    </w:r>
    <w:r w:rsidRPr="007A3F75">
      <w:rPr>
        <w:rFonts w:ascii="Arial Black" w:hAnsi="Arial Black" w:cs="Tahoma"/>
        <w:b/>
        <w:sz w:val="28"/>
        <w:szCs w:val="28"/>
      </w:rPr>
      <w:instrText xml:space="preserve"> TITLE   \* MERGEFORMAT </w:instrText>
    </w:r>
    <w:r w:rsidRPr="007A3F75">
      <w:rPr>
        <w:rFonts w:ascii="Arial Black" w:hAnsi="Arial Black" w:cs="Tahoma"/>
        <w:b/>
        <w:sz w:val="28"/>
        <w:szCs w:val="28"/>
      </w:rPr>
      <w:fldChar w:fldCharType="separate"/>
    </w:r>
    <w:r w:rsidRPr="007A3F75">
      <w:rPr>
        <w:rFonts w:ascii="Arial Black" w:hAnsi="Arial Black" w:cs="Tahoma"/>
        <w:b/>
        <w:sz w:val="28"/>
        <w:szCs w:val="28"/>
      </w:rPr>
      <w:t>Narcotic</w:t>
    </w:r>
    <w:r>
      <w:rPr>
        <w:rFonts w:ascii="Arial Black" w:hAnsi="Arial Black" w:cs="Tahoma"/>
        <w:b/>
        <w:sz w:val="28"/>
        <w:szCs w:val="28"/>
      </w:rPr>
      <w:t>s</w:t>
    </w:r>
    <w:r w:rsidRPr="007A3F75">
      <w:rPr>
        <w:rFonts w:ascii="Arial Black" w:hAnsi="Arial Black" w:cs="Tahoma"/>
        <w:b/>
        <w:sz w:val="28"/>
        <w:szCs w:val="28"/>
      </w:rPr>
      <w:t xml:space="preserve"> </w:t>
    </w:r>
    <w:r w:rsidRPr="003D34FB">
      <w:rPr>
        <w:rFonts w:ascii="Arial Black" w:hAnsi="Arial Black" w:cs="Tahoma"/>
        <w:b/>
        <w:sz w:val="28"/>
        <w:szCs w:val="28"/>
      </w:rPr>
      <w:t>Anonymous</w:t>
    </w:r>
    <w:r w:rsidRPr="007A3F75">
      <w:rPr>
        <w:rFonts w:ascii="Arial Black" w:hAnsi="Arial Black" w:cs="Tahoma"/>
        <w:b/>
        <w:sz w:val="28"/>
        <w:szCs w:val="28"/>
      </w:rPr>
      <w:t xml:space="preserve"> Australian Region Area Report</w:t>
    </w:r>
    <w:r w:rsidRPr="007A3F75">
      <w:rPr>
        <w:rFonts w:ascii="Arial Black" w:hAnsi="Arial Black" w:cs="Tahoma"/>
        <w:b/>
        <w:sz w:val="28"/>
        <w:szCs w:val="28"/>
      </w:rPr>
      <w:fldChar w:fldCharType="end"/>
    </w:r>
  </w:p>
  <w:p w14:paraId="135BF750" w14:textId="27FD4066" w:rsidR="00646E3C" w:rsidRPr="009728BA" w:rsidRDefault="009728BA" w:rsidP="009728BA">
    <w:pPr>
      <w:pStyle w:val="Header"/>
      <w:pBdr>
        <w:bottom w:val="single" w:sz="4" w:space="1" w:color="auto"/>
      </w:pBdr>
      <w:jc w:val="center"/>
      <w:rPr>
        <w:rFonts w:ascii="Arial Black" w:hAnsi="Arial Black" w:cs="Tahoma"/>
        <w:b/>
        <w:color w:val="FF0000"/>
        <w:sz w:val="28"/>
        <w:szCs w:val="28"/>
      </w:rPr>
    </w:pPr>
    <w:r>
      <w:rPr>
        <w:rFonts w:ascii="Arial Black" w:hAnsi="Arial Black" w:cs="Tahoma"/>
        <w:b/>
        <w:color w:val="FF0000"/>
        <w:sz w:val="28"/>
        <w:szCs w:val="28"/>
      </w:rPr>
      <w:t xml:space="preserve">Area: </w:t>
    </w:r>
    <w:sdt>
      <w:sdtPr>
        <w:rPr>
          <w:rFonts w:ascii="Arial Black" w:hAnsi="Arial Black" w:cs="Tahoma"/>
          <w:b/>
          <w:color w:val="FF0000"/>
          <w:sz w:val="28"/>
          <w:szCs w:val="28"/>
        </w:rPr>
        <w:id w:val="208693776"/>
        <w:placeholder>
          <w:docPart w:val="7D6F8D23F28640DAA02FEB8CBD6C8F47"/>
        </w:placeholder>
        <w:showingPlcHdr/>
        <w:text/>
      </w:sdtPr>
      <w:sdtContent>
        <w:r w:rsidRPr="007F5422">
          <w:rPr>
            <w:rStyle w:val="PlaceholderText"/>
            <w:color w:val="FF0000"/>
          </w:rPr>
          <w:t>Click or tap here to enter text.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E624960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91626"/>
    <w:multiLevelType w:val="hybridMultilevel"/>
    <w:tmpl w:val="BF98BE1C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5802"/>
    <w:multiLevelType w:val="hybridMultilevel"/>
    <w:tmpl w:val="479E07E8"/>
    <w:lvl w:ilvl="0" w:tplc="30D003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F6ADF"/>
    <w:multiLevelType w:val="multilevel"/>
    <w:tmpl w:val="966C1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54115E"/>
    <w:multiLevelType w:val="hybridMultilevel"/>
    <w:tmpl w:val="08B2DF24"/>
    <w:lvl w:ilvl="0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2529F"/>
    <w:multiLevelType w:val="hybridMultilevel"/>
    <w:tmpl w:val="D35C25F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42651"/>
    <w:multiLevelType w:val="hybridMultilevel"/>
    <w:tmpl w:val="F24CD8AE"/>
    <w:lvl w:ilvl="0" w:tplc="4C64F958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7030A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CB6DC4"/>
    <w:multiLevelType w:val="multilevel"/>
    <w:tmpl w:val="A25AD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EE2106"/>
    <w:multiLevelType w:val="hybridMultilevel"/>
    <w:tmpl w:val="26BEA17C"/>
    <w:lvl w:ilvl="0" w:tplc="9DBEFE5C">
      <w:start w:val="1"/>
      <w:numFmt w:val="bullet"/>
      <w:lvlText w:val="∆"/>
      <w:lvlJc w:val="left"/>
      <w:pPr>
        <w:tabs>
          <w:tab w:val="num" w:pos="1080"/>
        </w:tabs>
        <w:ind w:left="1080" w:hanging="360"/>
      </w:pPr>
      <w:rPr>
        <w:rFonts w:ascii="Wide Latin" w:hAnsi="Wide Latin" w:hint="default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95008"/>
    <w:multiLevelType w:val="multilevel"/>
    <w:tmpl w:val="26BEA17C"/>
    <w:lvl w:ilvl="0">
      <w:start w:val="1"/>
      <w:numFmt w:val="bullet"/>
      <w:lvlText w:val="∆"/>
      <w:lvlJc w:val="left"/>
      <w:pPr>
        <w:tabs>
          <w:tab w:val="num" w:pos="1080"/>
        </w:tabs>
        <w:ind w:left="1080" w:hanging="360"/>
      </w:pPr>
      <w:rPr>
        <w:rFonts w:ascii="Wide Latin" w:hAnsi="Wide Latin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3341E5"/>
    <w:multiLevelType w:val="hybridMultilevel"/>
    <w:tmpl w:val="848672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8974429">
    <w:abstractNumId w:val="5"/>
  </w:num>
  <w:num w:numId="2" w16cid:durableId="2014798463">
    <w:abstractNumId w:val="8"/>
  </w:num>
  <w:num w:numId="3" w16cid:durableId="574508101">
    <w:abstractNumId w:val="9"/>
  </w:num>
  <w:num w:numId="4" w16cid:durableId="953025188">
    <w:abstractNumId w:val="4"/>
  </w:num>
  <w:num w:numId="5" w16cid:durableId="1502231532">
    <w:abstractNumId w:val="1"/>
  </w:num>
  <w:num w:numId="6" w16cid:durableId="2022509458">
    <w:abstractNumId w:val="10"/>
  </w:num>
  <w:num w:numId="7" w16cid:durableId="46417697">
    <w:abstractNumId w:val="2"/>
  </w:num>
  <w:num w:numId="8" w16cid:durableId="782304053">
    <w:abstractNumId w:val="0"/>
  </w:num>
  <w:num w:numId="9" w16cid:durableId="508302154">
    <w:abstractNumId w:val="6"/>
  </w:num>
  <w:num w:numId="10" w16cid:durableId="1934506973">
    <w:abstractNumId w:val="3"/>
  </w:num>
  <w:num w:numId="11" w16cid:durableId="10516112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DMwMzEzNrcwMjdX0lEKTi0uzszPAykwqgUAsleobCwAAAA="/>
  </w:docVars>
  <w:rsids>
    <w:rsidRoot w:val="00DA6B91"/>
    <w:rsid w:val="00005648"/>
    <w:rsid w:val="00006FDF"/>
    <w:rsid w:val="0000744D"/>
    <w:rsid w:val="0001093D"/>
    <w:rsid w:val="00015C4E"/>
    <w:rsid w:val="000217B9"/>
    <w:rsid w:val="00052E0F"/>
    <w:rsid w:val="0005521B"/>
    <w:rsid w:val="00056B65"/>
    <w:rsid w:val="00062307"/>
    <w:rsid w:val="00081C11"/>
    <w:rsid w:val="000973C1"/>
    <w:rsid w:val="000B3B4B"/>
    <w:rsid w:val="000B568A"/>
    <w:rsid w:val="000B7326"/>
    <w:rsid w:val="000C03CE"/>
    <w:rsid w:val="000C085B"/>
    <w:rsid w:val="000C339D"/>
    <w:rsid w:val="000C67F7"/>
    <w:rsid w:val="000D4FD6"/>
    <w:rsid w:val="000D6752"/>
    <w:rsid w:val="000F50D2"/>
    <w:rsid w:val="00102CBE"/>
    <w:rsid w:val="00110E2F"/>
    <w:rsid w:val="00113663"/>
    <w:rsid w:val="00152FAC"/>
    <w:rsid w:val="001531C9"/>
    <w:rsid w:val="00155601"/>
    <w:rsid w:val="00160F41"/>
    <w:rsid w:val="00166BFB"/>
    <w:rsid w:val="0018126D"/>
    <w:rsid w:val="001905F3"/>
    <w:rsid w:val="00195086"/>
    <w:rsid w:val="001956DB"/>
    <w:rsid w:val="001958AF"/>
    <w:rsid w:val="001A08D0"/>
    <w:rsid w:val="001A2BD3"/>
    <w:rsid w:val="001A7E39"/>
    <w:rsid w:val="001B658D"/>
    <w:rsid w:val="001C772B"/>
    <w:rsid w:val="001F2E97"/>
    <w:rsid w:val="00203BD1"/>
    <w:rsid w:val="00206F09"/>
    <w:rsid w:val="00226DB4"/>
    <w:rsid w:val="002335B5"/>
    <w:rsid w:val="002357FA"/>
    <w:rsid w:val="002407D0"/>
    <w:rsid w:val="00245EAC"/>
    <w:rsid w:val="0025234F"/>
    <w:rsid w:val="0025364A"/>
    <w:rsid w:val="0025485A"/>
    <w:rsid w:val="00255F96"/>
    <w:rsid w:val="0026047F"/>
    <w:rsid w:val="00274A81"/>
    <w:rsid w:val="00283E0B"/>
    <w:rsid w:val="00284438"/>
    <w:rsid w:val="00285DA8"/>
    <w:rsid w:val="00290045"/>
    <w:rsid w:val="00293BED"/>
    <w:rsid w:val="002A1DAD"/>
    <w:rsid w:val="002B5624"/>
    <w:rsid w:val="002C1381"/>
    <w:rsid w:val="002C4FE3"/>
    <w:rsid w:val="002D24EC"/>
    <w:rsid w:val="002D5C2E"/>
    <w:rsid w:val="002E35BC"/>
    <w:rsid w:val="002E368F"/>
    <w:rsid w:val="002F207C"/>
    <w:rsid w:val="00316B72"/>
    <w:rsid w:val="00320D00"/>
    <w:rsid w:val="00322E97"/>
    <w:rsid w:val="003248B1"/>
    <w:rsid w:val="003258E0"/>
    <w:rsid w:val="00342227"/>
    <w:rsid w:val="00348482"/>
    <w:rsid w:val="003522B4"/>
    <w:rsid w:val="00356803"/>
    <w:rsid w:val="00357350"/>
    <w:rsid w:val="003618F2"/>
    <w:rsid w:val="0036256F"/>
    <w:rsid w:val="003703F0"/>
    <w:rsid w:val="003714BD"/>
    <w:rsid w:val="003802B9"/>
    <w:rsid w:val="00385524"/>
    <w:rsid w:val="00385E12"/>
    <w:rsid w:val="003B002E"/>
    <w:rsid w:val="003C2C20"/>
    <w:rsid w:val="003D34FB"/>
    <w:rsid w:val="003E63FF"/>
    <w:rsid w:val="003E708C"/>
    <w:rsid w:val="003F1137"/>
    <w:rsid w:val="004007ED"/>
    <w:rsid w:val="00428E32"/>
    <w:rsid w:val="00431738"/>
    <w:rsid w:val="00442FBA"/>
    <w:rsid w:val="004430E7"/>
    <w:rsid w:val="00445928"/>
    <w:rsid w:val="00451A6D"/>
    <w:rsid w:val="00453608"/>
    <w:rsid w:val="00466AE3"/>
    <w:rsid w:val="0047208A"/>
    <w:rsid w:val="00494BF3"/>
    <w:rsid w:val="004A21A3"/>
    <w:rsid w:val="004A736E"/>
    <w:rsid w:val="004B3324"/>
    <w:rsid w:val="004B616E"/>
    <w:rsid w:val="004B694E"/>
    <w:rsid w:val="004D2505"/>
    <w:rsid w:val="004D562C"/>
    <w:rsid w:val="004DACDF"/>
    <w:rsid w:val="004E594C"/>
    <w:rsid w:val="00503712"/>
    <w:rsid w:val="00513435"/>
    <w:rsid w:val="00514112"/>
    <w:rsid w:val="00517121"/>
    <w:rsid w:val="00520681"/>
    <w:rsid w:val="005266CC"/>
    <w:rsid w:val="00533F2F"/>
    <w:rsid w:val="00545F7E"/>
    <w:rsid w:val="00552B3A"/>
    <w:rsid w:val="00563388"/>
    <w:rsid w:val="005712C3"/>
    <w:rsid w:val="00591522"/>
    <w:rsid w:val="005939C6"/>
    <w:rsid w:val="00593AF1"/>
    <w:rsid w:val="00597722"/>
    <w:rsid w:val="005A00D5"/>
    <w:rsid w:val="005A0CD0"/>
    <w:rsid w:val="005A5AAB"/>
    <w:rsid w:val="005B4205"/>
    <w:rsid w:val="005B6BD5"/>
    <w:rsid w:val="005B733E"/>
    <w:rsid w:val="005C6C86"/>
    <w:rsid w:val="005D5945"/>
    <w:rsid w:val="005D774B"/>
    <w:rsid w:val="005E2E2B"/>
    <w:rsid w:val="005E5D5E"/>
    <w:rsid w:val="005E5FE4"/>
    <w:rsid w:val="005E75D8"/>
    <w:rsid w:val="005F3A7B"/>
    <w:rsid w:val="005F67AF"/>
    <w:rsid w:val="00605041"/>
    <w:rsid w:val="00607148"/>
    <w:rsid w:val="006121E5"/>
    <w:rsid w:val="006165A0"/>
    <w:rsid w:val="00617640"/>
    <w:rsid w:val="00646E3C"/>
    <w:rsid w:val="00655D62"/>
    <w:rsid w:val="00660121"/>
    <w:rsid w:val="00682A69"/>
    <w:rsid w:val="00692FBA"/>
    <w:rsid w:val="006B30AF"/>
    <w:rsid w:val="006B7A0C"/>
    <w:rsid w:val="006D091A"/>
    <w:rsid w:val="006D444B"/>
    <w:rsid w:val="006D58B5"/>
    <w:rsid w:val="006D6DE8"/>
    <w:rsid w:val="007101CF"/>
    <w:rsid w:val="00717467"/>
    <w:rsid w:val="00720858"/>
    <w:rsid w:val="007360CF"/>
    <w:rsid w:val="0075558B"/>
    <w:rsid w:val="007569D1"/>
    <w:rsid w:val="00774986"/>
    <w:rsid w:val="00776A40"/>
    <w:rsid w:val="007930F7"/>
    <w:rsid w:val="007A35D9"/>
    <w:rsid w:val="007A3F75"/>
    <w:rsid w:val="007A4BC4"/>
    <w:rsid w:val="007A7989"/>
    <w:rsid w:val="007C0E77"/>
    <w:rsid w:val="007E17F3"/>
    <w:rsid w:val="007E68AC"/>
    <w:rsid w:val="007F1943"/>
    <w:rsid w:val="007F4DC5"/>
    <w:rsid w:val="007F5422"/>
    <w:rsid w:val="007F583C"/>
    <w:rsid w:val="007F6745"/>
    <w:rsid w:val="008006AD"/>
    <w:rsid w:val="00803174"/>
    <w:rsid w:val="00804EB7"/>
    <w:rsid w:val="008108C7"/>
    <w:rsid w:val="0083362A"/>
    <w:rsid w:val="0083722C"/>
    <w:rsid w:val="00842E73"/>
    <w:rsid w:val="0084491E"/>
    <w:rsid w:val="00852787"/>
    <w:rsid w:val="0086150E"/>
    <w:rsid w:val="008647D9"/>
    <w:rsid w:val="00865265"/>
    <w:rsid w:val="0086792D"/>
    <w:rsid w:val="0087775B"/>
    <w:rsid w:val="00891E88"/>
    <w:rsid w:val="008974D4"/>
    <w:rsid w:val="008A0A12"/>
    <w:rsid w:val="008B53DE"/>
    <w:rsid w:val="008B789D"/>
    <w:rsid w:val="008D24B3"/>
    <w:rsid w:val="008E2C64"/>
    <w:rsid w:val="008F56DF"/>
    <w:rsid w:val="008F6342"/>
    <w:rsid w:val="008F65D4"/>
    <w:rsid w:val="009020F0"/>
    <w:rsid w:val="00913792"/>
    <w:rsid w:val="00916481"/>
    <w:rsid w:val="00931513"/>
    <w:rsid w:val="00935E03"/>
    <w:rsid w:val="009409A4"/>
    <w:rsid w:val="00952492"/>
    <w:rsid w:val="009567A1"/>
    <w:rsid w:val="00963695"/>
    <w:rsid w:val="009728BA"/>
    <w:rsid w:val="009759D0"/>
    <w:rsid w:val="009833DE"/>
    <w:rsid w:val="00996FA4"/>
    <w:rsid w:val="009A2DB3"/>
    <w:rsid w:val="009A54DA"/>
    <w:rsid w:val="009B33A3"/>
    <w:rsid w:val="009B521B"/>
    <w:rsid w:val="009C00FA"/>
    <w:rsid w:val="009D3420"/>
    <w:rsid w:val="009F2187"/>
    <w:rsid w:val="009F2214"/>
    <w:rsid w:val="00A104E0"/>
    <w:rsid w:val="00A16E9C"/>
    <w:rsid w:val="00A2063F"/>
    <w:rsid w:val="00A21414"/>
    <w:rsid w:val="00A53BB6"/>
    <w:rsid w:val="00A62D5E"/>
    <w:rsid w:val="00A774B7"/>
    <w:rsid w:val="00A9172A"/>
    <w:rsid w:val="00A9606D"/>
    <w:rsid w:val="00AB1444"/>
    <w:rsid w:val="00AB219E"/>
    <w:rsid w:val="00AB3ECD"/>
    <w:rsid w:val="00AB6861"/>
    <w:rsid w:val="00AD29A8"/>
    <w:rsid w:val="00AE09F3"/>
    <w:rsid w:val="00B00F66"/>
    <w:rsid w:val="00B0366B"/>
    <w:rsid w:val="00B0583E"/>
    <w:rsid w:val="00B07395"/>
    <w:rsid w:val="00B10401"/>
    <w:rsid w:val="00B30664"/>
    <w:rsid w:val="00B31C98"/>
    <w:rsid w:val="00B36683"/>
    <w:rsid w:val="00B44563"/>
    <w:rsid w:val="00B63166"/>
    <w:rsid w:val="00B642C2"/>
    <w:rsid w:val="00B7373D"/>
    <w:rsid w:val="00B77C87"/>
    <w:rsid w:val="00B9731D"/>
    <w:rsid w:val="00BA6732"/>
    <w:rsid w:val="00BB07AF"/>
    <w:rsid w:val="00BB0926"/>
    <w:rsid w:val="00BB0940"/>
    <w:rsid w:val="00BB0F82"/>
    <w:rsid w:val="00BB4176"/>
    <w:rsid w:val="00BC09D9"/>
    <w:rsid w:val="00BC238F"/>
    <w:rsid w:val="00BD3057"/>
    <w:rsid w:val="00BD444A"/>
    <w:rsid w:val="00BE2BFB"/>
    <w:rsid w:val="00BF6F53"/>
    <w:rsid w:val="00C00A8B"/>
    <w:rsid w:val="00C0481E"/>
    <w:rsid w:val="00C05A52"/>
    <w:rsid w:val="00C14254"/>
    <w:rsid w:val="00C17BF4"/>
    <w:rsid w:val="00C23EE9"/>
    <w:rsid w:val="00C3731F"/>
    <w:rsid w:val="00C57B70"/>
    <w:rsid w:val="00C64967"/>
    <w:rsid w:val="00C6552C"/>
    <w:rsid w:val="00C7141A"/>
    <w:rsid w:val="00C74207"/>
    <w:rsid w:val="00C752F2"/>
    <w:rsid w:val="00C8165E"/>
    <w:rsid w:val="00C86B36"/>
    <w:rsid w:val="00C91C76"/>
    <w:rsid w:val="00C97F72"/>
    <w:rsid w:val="00CB20A7"/>
    <w:rsid w:val="00CB4FD5"/>
    <w:rsid w:val="00CC3CF2"/>
    <w:rsid w:val="00CD5427"/>
    <w:rsid w:val="00CD78CA"/>
    <w:rsid w:val="00CD7BA2"/>
    <w:rsid w:val="00CE5A28"/>
    <w:rsid w:val="00CF38F8"/>
    <w:rsid w:val="00CF4D45"/>
    <w:rsid w:val="00CF524B"/>
    <w:rsid w:val="00D00E2D"/>
    <w:rsid w:val="00D0183E"/>
    <w:rsid w:val="00D035AE"/>
    <w:rsid w:val="00D152EC"/>
    <w:rsid w:val="00D173DE"/>
    <w:rsid w:val="00D23357"/>
    <w:rsid w:val="00D42A73"/>
    <w:rsid w:val="00D44AE7"/>
    <w:rsid w:val="00D51FEE"/>
    <w:rsid w:val="00D62D8E"/>
    <w:rsid w:val="00D637E3"/>
    <w:rsid w:val="00D6519E"/>
    <w:rsid w:val="00D66DAB"/>
    <w:rsid w:val="00D67243"/>
    <w:rsid w:val="00D765C0"/>
    <w:rsid w:val="00D82DAE"/>
    <w:rsid w:val="00D82F22"/>
    <w:rsid w:val="00D84616"/>
    <w:rsid w:val="00D87896"/>
    <w:rsid w:val="00D960F3"/>
    <w:rsid w:val="00DA6534"/>
    <w:rsid w:val="00DA6B91"/>
    <w:rsid w:val="00DB1878"/>
    <w:rsid w:val="00DB39FC"/>
    <w:rsid w:val="00DC1714"/>
    <w:rsid w:val="00DC49AE"/>
    <w:rsid w:val="00DC5419"/>
    <w:rsid w:val="00DD69FB"/>
    <w:rsid w:val="00DF6321"/>
    <w:rsid w:val="00DF70F9"/>
    <w:rsid w:val="00E12F82"/>
    <w:rsid w:val="00E2761D"/>
    <w:rsid w:val="00E276D7"/>
    <w:rsid w:val="00E30048"/>
    <w:rsid w:val="00E36213"/>
    <w:rsid w:val="00E4123D"/>
    <w:rsid w:val="00E41309"/>
    <w:rsid w:val="00E449EB"/>
    <w:rsid w:val="00E50859"/>
    <w:rsid w:val="00E562FC"/>
    <w:rsid w:val="00E61895"/>
    <w:rsid w:val="00E71F3C"/>
    <w:rsid w:val="00E721A2"/>
    <w:rsid w:val="00E87AD5"/>
    <w:rsid w:val="00EB48B1"/>
    <w:rsid w:val="00EC1330"/>
    <w:rsid w:val="00EC1A49"/>
    <w:rsid w:val="00ED3152"/>
    <w:rsid w:val="00ED4A89"/>
    <w:rsid w:val="00EE3777"/>
    <w:rsid w:val="00EF00FA"/>
    <w:rsid w:val="00EF054E"/>
    <w:rsid w:val="00F10343"/>
    <w:rsid w:val="00F20E83"/>
    <w:rsid w:val="00F27F88"/>
    <w:rsid w:val="00F300D2"/>
    <w:rsid w:val="00F3422D"/>
    <w:rsid w:val="00F54EC0"/>
    <w:rsid w:val="00F5654D"/>
    <w:rsid w:val="00F625AC"/>
    <w:rsid w:val="00F6269D"/>
    <w:rsid w:val="00F62B75"/>
    <w:rsid w:val="00F70519"/>
    <w:rsid w:val="00F727DC"/>
    <w:rsid w:val="00F81482"/>
    <w:rsid w:val="00F82EB0"/>
    <w:rsid w:val="00F842CA"/>
    <w:rsid w:val="00F91304"/>
    <w:rsid w:val="00F94D27"/>
    <w:rsid w:val="00FB2B73"/>
    <w:rsid w:val="00FE3493"/>
    <w:rsid w:val="00FE7F38"/>
    <w:rsid w:val="00FF1FF9"/>
    <w:rsid w:val="00FF7059"/>
    <w:rsid w:val="0110A3FF"/>
    <w:rsid w:val="01A18356"/>
    <w:rsid w:val="01D054E3"/>
    <w:rsid w:val="01D05569"/>
    <w:rsid w:val="01EFE2B7"/>
    <w:rsid w:val="020348AE"/>
    <w:rsid w:val="02A5D9C8"/>
    <w:rsid w:val="038A011F"/>
    <w:rsid w:val="03F29687"/>
    <w:rsid w:val="041A0CE2"/>
    <w:rsid w:val="04A0DF17"/>
    <w:rsid w:val="05478854"/>
    <w:rsid w:val="060F5577"/>
    <w:rsid w:val="06D13D7D"/>
    <w:rsid w:val="06FA9F86"/>
    <w:rsid w:val="07ED9A52"/>
    <w:rsid w:val="083F9667"/>
    <w:rsid w:val="087BCF22"/>
    <w:rsid w:val="08ABFC0B"/>
    <w:rsid w:val="09BE8227"/>
    <w:rsid w:val="09D0481B"/>
    <w:rsid w:val="09DB66C8"/>
    <w:rsid w:val="0AF4B3AC"/>
    <w:rsid w:val="0CF90A51"/>
    <w:rsid w:val="0D01A5B5"/>
    <w:rsid w:val="0D13078A"/>
    <w:rsid w:val="0D72F7D6"/>
    <w:rsid w:val="0E362C77"/>
    <w:rsid w:val="0EC66C69"/>
    <w:rsid w:val="0EE3ECC5"/>
    <w:rsid w:val="0F6122AE"/>
    <w:rsid w:val="0FDE17EF"/>
    <w:rsid w:val="10407234"/>
    <w:rsid w:val="10451D1C"/>
    <w:rsid w:val="10A84752"/>
    <w:rsid w:val="10C77DAA"/>
    <w:rsid w:val="115698A5"/>
    <w:rsid w:val="11E3D25E"/>
    <w:rsid w:val="12DA3BA0"/>
    <w:rsid w:val="135AEE29"/>
    <w:rsid w:val="13772A61"/>
    <w:rsid w:val="138A3694"/>
    <w:rsid w:val="13EFDBD3"/>
    <w:rsid w:val="13F17BF3"/>
    <w:rsid w:val="143AF8E5"/>
    <w:rsid w:val="14B2D9B8"/>
    <w:rsid w:val="14DCCE3B"/>
    <w:rsid w:val="154A8329"/>
    <w:rsid w:val="1667DB6F"/>
    <w:rsid w:val="1773B6A2"/>
    <w:rsid w:val="18290553"/>
    <w:rsid w:val="183DCD4A"/>
    <w:rsid w:val="187D358B"/>
    <w:rsid w:val="190E6A08"/>
    <w:rsid w:val="193B7601"/>
    <w:rsid w:val="1A2E7915"/>
    <w:rsid w:val="1B560127"/>
    <w:rsid w:val="1B5F3247"/>
    <w:rsid w:val="1BB4D64D"/>
    <w:rsid w:val="1C256900"/>
    <w:rsid w:val="1D0BD447"/>
    <w:rsid w:val="1DC68590"/>
    <w:rsid w:val="1E4F76A8"/>
    <w:rsid w:val="1E829386"/>
    <w:rsid w:val="1E8B60EC"/>
    <w:rsid w:val="1E8B9D0C"/>
    <w:rsid w:val="1F357DE7"/>
    <w:rsid w:val="1F53413A"/>
    <w:rsid w:val="2020185A"/>
    <w:rsid w:val="20478472"/>
    <w:rsid w:val="20DF3A88"/>
    <w:rsid w:val="210BEDC7"/>
    <w:rsid w:val="223ADD0D"/>
    <w:rsid w:val="2263F629"/>
    <w:rsid w:val="24545EFD"/>
    <w:rsid w:val="246DC52E"/>
    <w:rsid w:val="2628002C"/>
    <w:rsid w:val="2676D0F9"/>
    <w:rsid w:val="2790AAF7"/>
    <w:rsid w:val="27D472F6"/>
    <w:rsid w:val="294E6617"/>
    <w:rsid w:val="297C3366"/>
    <w:rsid w:val="297F04C5"/>
    <w:rsid w:val="298AB118"/>
    <w:rsid w:val="2A7E6F69"/>
    <w:rsid w:val="2A8EFA74"/>
    <w:rsid w:val="2B1F0302"/>
    <w:rsid w:val="2B3F394E"/>
    <w:rsid w:val="2B70B9E9"/>
    <w:rsid w:val="2C600EB0"/>
    <w:rsid w:val="2D489C74"/>
    <w:rsid w:val="2E0219AF"/>
    <w:rsid w:val="2E9085FF"/>
    <w:rsid w:val="308BA556"/>
    <w:rsid w:val="31685674"/>
    <w:rsid w:val="32AA3182"/>
    <w:rsid w:val="32EBAAD6"/>
    <w:rsid w:val="33321A9A"/>
    <w:rsid w:val="3341DAF3"/>
    <w:rsid w:val="3406F279"/>
    <w:rsid w:val="342DCD03"/>
    <w:rsid w:val="344C4D9C"/>
    <w:rsid w:val="34C09E28"/>
    <w:rsid w:val="3549C895"/>
    <w:rsid w:val="35D66027"/>
    <w:rsid w:val="36BB3EFF"/>
    <w:rsid w:val="36BD09A6"/>
    <w:rsid w:val="38657543"/>
    <w:rsid w:val="392221B2"/>
    <w:rsid w:val="395DFED0"/>
    <w:rsid w:val="3AE235D4"/>
    <w:rsid w:val="3AF53B95"/>
    <w:rsid w:val="3BB5A8C3"/>
    <w:rsid w:val="3BFA3BEC"/>
    <w:rsid w:val="3C0B8A00"/>
    <w:rsid w:val="3C506DDA"/>
    <w:rsid w:val="3C53F81F"/>
    <w:rsid w:val="3CC3BE9B"/>
    <w:rsid w:val="3E16F7E4"/>
    <w:rsid w:val="3E4DA6A9"/>
    <w:rsid w:val="3EDFB492"/>
    <w:rsid w:val="3EE3022A"/>
    <w:rsid w:val="3FD0BD7C"/>
    <w:rsid w:val="413FD750"/>
    <w:rsid w:val="414940D1"/>
    <w:rsid w:val="416F9BC6"/>
    <w:rsid w:val="4235DF40"/>
    <w:rsid w:val="42977BB8"/>
    <w:rsid w:val="42D9B892"/>
    <w:rsid w:val="42E94F1A"/>
    <w:rsid w:val="437DA4DB"/>
    <w:rsid w:val="43B46635"/>
    <w:rsid w:val="447F75EA"/>
    <w:rsid w:val="449F6A2C"/>
    <w:rsid w:val="44A2C561"/>
    <w:rsid w:val="452ACFEE"/>
    <w:rsid w:val="452EA062"/>
    <w:rsid w:val="45C40261"/>
    <w:rsid w:val="46AA2C7C"/>
    <w:rsid w:val="473BA12F"/>
    <w:rsid w:val="4786D98E"/>
    <w:rsid w:val="47C4B1CA"/>
    <w:rsid w:val="47DBFD21"/>
    <w:rsid w:val="481B536E"/>
    <w:rsid w:val="481DCC06"/>
    <w:rsid w:val="48557995"/>
    <w:rsid w:val="48CBB35C"/>
    <w:rsid w:val="48CE3543"/>
    <w:rsid w:val="4954D9AC"/>
    <w:rsid w:val="49F54204"/>
    <w:rsid w:val="4A17E5B9"/>
    <w:rsid w:val="4A554841"/>
    <w:rsid w:val="4B0323BB"/>
    <w:rsid w:val="4B20E762"/>
    <w:rsid w:val="4C10A676"/>
    <w:rsid w:val="4C9A70DC"/>
    <w:rsid w:val="4CE9F827"/>
    <w:rsid w:val="4D5FF12F"/>
    <w:rsid w:val="4E150975"/>
    <w:rsid w:val="4E32C48D"/>
    <w:rsid w:val="4E6D9FC3"/>
    <w:rsid w:val="4E82FD20"/>
    <w:rsid w:val="4EE62CDB"/>
    <w:rsid w:val="4F1589A9"/>
    <w:rsid w:val="51871F60"/>
    <w:rsid w:val="51AF2BC5"/>
    <w:rsid w:val="53C904F1"/>
    <w:rsid w:val="53CCB1A2"/>
    <w:rsid w:val="53D9799C"/>
    <w:rsid w:val="53E95449"/>
    <w:rsid w:val="53EF685A"/>
    <w:rsid w:val="5728AC9C"/>
    <w:rsid w:val="5733CB49"/>
    <w:rsid w:val="575C21E9"/>
    <w:rsid w:val="57DE5582"/>
    <w:rsid w:val="57FD425F"/>
    <w:rsid w:val="58C47CFD"/>
    <w:rsid w:val="58CF9BAA"/>
    <w:rsid w:val="5AEE6ED0"/>
    <w:rsid w:val="5B26C774"/>
    <w:rsid w:val="5B3D30C6"/>
    <w:rsid w:val="5B52A8EB"/>
    <w:rsid w:val="5B643B7F"/>
    <w:rsid w:val="5B807E25"/>
    <w:rsid w:val="5BB8CD06"/>
    <w:rsid w:val="5C073C6C"/>
    <w:rsid w:val="5CE5D634"/>
    <w:rsid w:val="5D1A8D33"/>
    <w:rsid w:val="5DE43A08"/>
    <w:rsid w:val="5E6D1208"/>
    <w:rsid w:val="5EF57E17"/>
    <w:rsid w:val="5F46CB3A"/>
    <w:rsid w:val="5F9E4A55"/>
    <w:rsid w:val="5FF2E863"/>
    <w:rsid w:val="600C9F8E"/>
    <w:rsid w:val="6089368E"/>
    <w:rsid w:val="60B44D63"/>
    <w:rsid w:val="610633FB"/>
    <w:rsid w:val="6123172E"/>
    <w:rsid w:val="6154F9B9"/>
    <w:rsid w:val="6172BB9C"/>
    <w:rsid w:val="61AB28BB"/>
    <w:rsid w:val="61CB8CAC"/>
    <w:rsid w:val="61CD0ABA"/>
    <w:rsid w:val="622F0F4B"/>
    <w:rsid w:val="627E6B76"/>
    <w:rsid w:val="62ED2E7E"/>
    <w:rsid w:val="64CAFE28"/>
    <w:rsid w:val="650A0D53"/>
    <w:rsid w:val="65AF7E82"/>
    <w:rsid w:val="671B82CC"/>
    <w:rsid w:val="67584210"/>
    <w:rsid w:val="684E62C8"/>
    <w:rsid w:val="6864C7C1"/>
    <w:rsid w:val="68A388CE"/>
    <w:rsid w:val="68CC563F"/>
    <w:rsid w:val="68DA06DE"/>
    <w:rsid w:val="68F81B45"/>
    <w:rsid w:val="697940C3"/>
    <w:rsid w:val="697F91FB"/>
    <w:rsid w:val="69820636"/>
    <w:rsid w:val="6D1DB720"/>
    <w:rsid w:val="6D3C9256"/>
    <w:rsid w:val="6D837728"/>
    <w:rsid w:val="6E33C8B1"/>
    <w:rsid w:val="6E93CB2D"/>
    <w:rsid w:val="6EC15EC7"/>
    <w:rsid w:val="6F38A774"/>
    <w:rsid w:val="70B01D9D"/>
    <w:rsid w:val="711CD977"/>
    <w:rsid w:val="71534577"/>
    <w:rsid w:val="716F130C"/>
    <w:rsid w:val="71BBEE79"/>
    <w:rsid w:val="7295EF10"/>
    <w:rsid w:val="72CE0D5A"/>
    <w:rsid w:val="730B2126"/>
    <w:rsid w:val="7316087A"/>
    <w:rsid w:val="73EBC27B"/>
    <w:rsid w:val="7469DDBB"/>
    <w:rsid w:val="750A3C74"/>
    <w:rsid w:val="76CC8A32"/>
    <w:rsid w:val="76FFBE5C"/>
    <w:rsid w:val="77B233AF"/>
    <w:rsid w:val="77C92466"/>
    <w:rsid w:val="783C071C"/>
    <w:rsid w:val="78D2BB80"/>
    <w:rsid w:val="790C70CB"/>
    <w:rsid w:val="7A00489A"/>
    <w:rsid w:val="7A04AB75"/>
    <w:rsid w:val="7B4EB382"/>
    <w:rsid w:val="7CFCE3BF"/>
    <w:rsid w:val="7DB3C81B"/>
    <w:rsid w:val="7E03BE5D"/>
    <w:rsid w:val="7F27E150"/>
    <w:rsid w:val="7FAE5453"/>
    <w:rsid w:val="7FB5421F"/>
    <w:rsid w:val="7FB94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A5C6D6"/>
  <w14:defaultImageDpi w14:val="330"/>
  <w15:chartTrackingRefBased/>
  <w15:docId w15:val="{10A2DACC-D57C-4645-8C45-D96823DC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69F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647D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963695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6189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721A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721A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B002E"/>
  </w:style>
  <w:style w:type="character" w:customStyle="1" w:styleId="Heading1Char">
    <w:name w:val="Heading 1 Char"/>
    <w:link w:val="Heading1"/>
    <w:rsid w:val="008647D9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Field1">
    <w:name w:val="Field1"/>
    <w:basedOn w:val="Normal"/>
    <w:link w:val="Field1Char"/>
    <w:qFormat/>
    <w:rsid w:val="001A7E39"/>
    <w:pPr>
      <w:tabs>
        <w:tab w:val="right" w:leader="underscore" w:pos="5103"/>
      </w:tabs>
      <w:spacing w:after="60"/>
    </w:pPr>
  </w:style>
  <w:style w:type="paragraph" w:customStyle="1" w:styleId="TreasurerReport">
    <w:name w:val="TreasurerReport"/>
    <w:basedOn w:val="Field1"/>
    <w:link w:val="TreasurerReportChar"/>
    <w:qFormat/>
    <w:rsid w:val="001A7E39"/>
    <w:pPr>
      <w:tabs>
        <w:tab w:val="left" w:pos="3828"/>
        <w:tab w:val="decimal" w:leader="underscore" w:pos="4395"/>
      </w:tabs>
    </w:pPr>
    <w:rPr>
      <w:lang w:val="en-US"/>
    </w:rPr>
  </w:style>
  <w:style w:type="character" w:customStyle="1" w:styleId="Field1Char">
    <w:name w:val="Field1 Char"/>
    <w:link w:val="Field1"/>
    <w:rsid w:val="001A7E39"/>
    <w:rPr>
      <w:sz w:val="24"/>
      <w:szCs w:val="24"/>
    </w:rPr>
  </w:style>
  <w:style w:type="character" w:customStyle="1" w:styleId="Heading2Char">
    <w:name w:val="Heading 2 Char"/>
    <w:link w:val="Heading2"/>
    <w:rsid w:val="00963695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reasurerReportChar">
    <w:name w:val="TreasurerReport Char"/>
    <w:link w:val="TreasurerReport"/>
    <w:rsid w:val="001A7E39"/>
    <w:rPr>
      <w:sz w:val="24"/>
      <w:szCs w:val="24"/>
      <w:lang w:val="en-US"/>
    </w:rPr>
  </w:style>
  <w:style w:type="paragraph" w:styleId="DocumentMap">
    <w:name w:val="Document Map"/>
    <w:basedOn w:val="Normal"/>
    <w:link w:val="DocumentMapChar"/>
    <w:rsid w:val="00EF054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EF054E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7E17F3"/>
    <w:rPr>
      <w:sz w:val="16"/>
      <w:szCs w:val="16"/>
    </w:rPr>
  </w:style>
  <w:style w:type="paragraph" w:styleId="CommentText">
    <w:name w:val="annotation text"/>
    <w:basedOn w:val="Normal"/>
    <w:semiHidden/>
    <w:rsid w:val="007E17F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E17F3"/>
    <w:rPr>
      <w:b/>
      <w:bCs/>
    </w:rPr>
  </w:style>
  <w:style w:type="table" w:styleId="TableGrid">
    <w:name w:val="Table Grid"/>
    <w:basedOn w:val="TableNormal"/>
    <w:rsid w:val="002844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8F65D4"/>
    <w:rPr>
      <w:color w:val="0563C1"/>
      <w:u w:val="single"/>
    </w:rPr>
  </w:style>
  <w:style w:type="character" w:customStyle="1" w:styleId="normaltextrun">
    <w:name w:val="normaltextrun"/>
    <w:basedOn w:val="DefaultParagraphFont"/>
    <w:rsid w:val="00DA6534"/>
  </w:style>
  <w:style w:type="character" w:customStyle="1" w:styleId="eop">
    <w:name w:val="eop"/>
    <w:basedOn w:val="DefaultParagraphFont"/>
    <w:rsid w:val="00DA6534"/>
  </w:style>
  <w:style w:type="character" w:styleId="UnresolvedMention">
    <w:name w:val="Unresolved Mention"/>
    <w:basedOn w:val="DefaultParagraphFont"/>
    <w:uiPriority w:val="99"/>
    <w:semiHidden/>
    <w:unhideWhenUsed/>
    <w:rsid w:val="00B642C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67"/>
    <w:semiHidden/>
    <w:rsid w:val="001B658D"/>
    <w:rPr>
      <w:color w:val="808080"/>
    </w:rPr>
  </w:style>
  <w:style w:type="paragraph" w:styleId="NormalWeb">
    <w:name w:val="Normal (Web)"/>
    <w:basedOn w:val="Normal"/>
    <w:uiPriority w:val="99"/>
    <w:unhideWhenUsed/>
    <w:rsid w:val="00E87AD5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E87AD5"/>
  </w:style>
  <w:style w:type="character" w:customStyle="1" w:styleId="HeaderChar">
    <w:name w:val="Header Char"/>
    <w:basedOn w:val="DefaultParagraphFont"/>
    <w:link w:val="Header"/>
    <w:uiPriority w:val="99"/>
    <w:rsid w:val="00646E3C"/>
    <w:rPr>
      <w:sz w:val="24"/>
      <w:szCs w:val="24"/>
    </w:rPr>
  </w:style>
  <w:style w:type="character" w:styleId="FollowedHyperlink">
    <w:name w:val="FollowedHyperlink"/>
    <w:basedOn w:val="DefaultParagraphFont"/>
    <w:rsid w:val="003248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6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na.org/?ID=IDT-IDT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ecretary@na.org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D0A9C-345B-4F3C-9292-C3CAFD669235}"/>
      </w:docPartPr>
      <w:docPartBody>
        <w:p w:rsidR="00B95A1B" w:rsidRDefault="00072631"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D4CE2443FE4288938923344A08B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D6658-21F5-43F4-AF49-D120AD6B75A0}"/>
      </w:docPartPr>
      <w:docPartBody>
        <w:p w:rsidR="005811AA" w:rsidRDefault="00072631">
          <w:pPr>
            <w:pStyle w:val="33D4CE2443FE4288938923344A08B5BF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C7EC92AFD8469DAC547AD14DB27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BBDD8D-5E95-4128-B05B-7117B7D05997}"/>
      </w:docPartPr>
      <w:docPartBody>
        <w:p w:rsidR="005811AA" w:rsidRDefault="00072631">
          <w:pPr>
            <w:pStyle w:val="34C7EC92AFD8469DAC547AD14DB27E7D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30BD36D084E33B5D75116A33A5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E7EAD-0ACC-4809-9195-A37F2FA41E3E}"/>
      </w:docPartPr>
      <w:docPartBody>
        <w:p w:rsidR="005811AA" w:rsidRDefault="00072631">
          <w:pPr>
            <w:pStyle w:val="43930BD36D084E33B5D75116A33A523D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8A9072C6F0417F884E45CE52E43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2D26B-8358-4951-A564-3324E51D0AB0}"/>
      </w:docPartPr>
      <w:docPartBody>
        <w:p w:rsidR="005811AA" w:rsidRDefault="00072631">
          <w:pPr>
            <w:pStyle w:val="1D8A9072C6F0417F884E45CE52E43E34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EA1E5F3B43454A8C755F5242282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352CF1-FEA7-4D56-954C-8C0C9D4C50A4}"/>
      </w:docPartPr>
      <w:docPartBody>
        <w:p w:rsidR="005811AA" w:rsidRDefault="00072631">
          <w:pPr>
            <w:pStyle w:val="B0EA1E5F3B43454A8C755F52422824A5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98FB3066934DF497F0034906BA8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AAC6E-9A0C-46C2-BC74-21452C49A60B}"/>
      </w:docPartPr>
      <w:docPartBody>
        <w:p w:rsidR="005811AA" w:rsidRDefault="00B95A1B">
          <w:pPr>
            <w:pStyle w:val="B998FB3066934DF497F0034906BA852D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CDE872881F4B6AAD180A9B819EE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3B1DC-C4DB-4B29-BF07-1E22879C306A}"/>
      </w:docPartPr>
      <w:docPartBody>
        <w:p w:rsidR="005811AA" w:rsidRDefault="00072631">
          <w:pPr>
            <w:pStyle w:val="07CDE872881F4B6AAD180A9B819EED16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66130F6A574257881F0A1C289E5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9101E-85FE-4D38-8B15-F261E7597FEA}"/>
      </w:docPartPr>
      <w:docPartBody>
        <w:p w:rsidR="005811AA" w:rsidRDefault="00072631">
          <w:pPr>
            <w:pStyle w:val="9766130F6A574257881F0A1C289E56A7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85DBE97C8945A598C1513412798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41EB9-252E-4BCC-837F-B30566008910}"/>
      </w:docPartPr>
      <w:docPartBody>
        <w:p w:rsidR="005811AA" w:rsidRDefault="00072631">
          <w:pPr>
            <w:pStyle w:val="DC85DBE97C8945A598C1513412798A8E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A63C5BABF64E7981D5B4607FDBA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B9F4C-AABA-4966-AC11-E64FC62C114B}"/>
      </w:docPartPr>
      <w:docPartBody>
        <w:p w:rsidR="005811AA" w:rsidRDefault="00072631">
          <w:pPr>
            <w:pStyle w:val="58A63C5BABF64E7981D5B4607FDBA48B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90933843204051A6DCE0BC1898DD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C53A4-B7A8-40C5-9059-C19F585A4F2D}"/>
      </w:docPartPr>
      <w:docPartBody>
        <w:p w:rsidR="005811AA" w:rsidRDefault="00072631">
          <w:pPr>
            <w:pStyle w:val="B490933843204051A6DCE0BC1898DDDC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988C09DDC24817AEF4667EBAD9D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58772-A589-414D-A328-2C50BB66C9C0}"/>
      </w:docPartPr>
      <w:docPartBody>
        <w:p w:rsidR="005811AA" w:rsidRDefault="00072631">
          <w:pPr>
            <w:pStyle w:val="81988C09DDC24817AEF4667EBAD9DC79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CD17506B964004BC1663904EA2E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5AE5C-CA62-432F-BDF6-2C8C23EA4203}"/>
      </w:docPartPr>
      <w:docPartBody>
        <w:p w:rsidR="005811AA" w:rsidRDefault="00072631">
          <w:pPr>
            <w:pStyle w:val="7BCD17506B964004BC1663904EA2EB0C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642FB68E8B4F5B8739BC7A9DC00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395BC-B990-45F8-ACC2-36AE11C285A4}"/>
      </w:docPartPr>
      <w:docPartBody>
        <w:p w:rsidR="005811AA" w:rsidRDefault="00B95A1B">
          <w:pPr>
            <w:pStyle w:val="78642FB68E8B4F5B8739BC7A9DC0080A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D6CBFB363246988AE696F8F174F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245BF-5365-427A-93F6-5711DA62E173}"/>
      </w:docPartPr>
      <w:docPartBody>
        <w:p w:rsidR="005811AA" w:rsidRDefault="00072631">
          <w:pPr>
            <w:pStyle w:val="6FD6CBFB363246988AE696F8F174FD73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EE5DFFF0BC4B608737AEFBB7827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A005D-BDFD-4A21-ADC9-AD04569F5E77}"/>
      </w:docPartPr>
      <w:docPartBody>
        <w:p w:rsidR="005811AA" w:rsidRDefault="00072631">
          <w:pPr>
            <w:pStyle w:val="68EE5DFFF0BC4B608737AEFBB782779B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DD584DD2E24399B738F8E7DDF52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A48B1-8C67-4F77-975C-DE2E443CAA09}"/>
      </w:docPartPr>
      <w:docPartBody>
        <w:p w:rsidR="005811AA" w:rsidRDefault="00072631">
          <w:pPr>
            <w:pStyle w:val="9FDD584DD2E24399B738F8E7DDF52F0C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DEDB706D174E2289A31A5FD67077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C3DE8-AC43-423D-B568-2048A2AE2AA7}"/>
      </w:docPartPr>
      <w:docPartBody>
        <w:p w:rsidR="005811AA" w:rsidRDefault="00072631">
          <w:pPr>
            <w:pStyle w:val="35DEDB706D174E2289A31A5FD6707726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1A49261C2645639049FA928BF3A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E7E83-2E66-4A38-9135-6ABAEF209A71}"/>
      </w:docPartPr>
      <w:docPartBody>
        <w:p w:rsidR="005811AA" w:rsidRDefault="00072631">
          <w:pPr>
            <w:pStyle w:val="E41A49261C2645639049FA928BF3AF01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1202B717E04B4B80BA065F479C1B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664FC8-8D1C-46A2-AC2E-5B95E8DB6370}"/>
      </w:docPartPr>
      <w:docPartBody>
        <w:p w:rsidR="005811AA" w:rsidRDefault="00072631">
          <w:pPr>
            <w:pStyle w:val="5A1202B717E04B4B80BA065F479C1B70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1ED615EAD7483AA1EFCB439CFC9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FF75A-C569-4E62-A153-0D477931306E}"/>
      </w:docPartPr>
      <w:docPartBody>
        <w:p w:rsidR="005811AA" w:rsidRDefault="00072631">
          <w:pPr>
            <w:pStyle w:val="9E1ED615EAD7483AA1EFCB439CFC924B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4D0B244EA24632A38891BDCD700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4EC8B-6227-4AA7-83C4-6510B5CA8C16}"/>
      </w:docPartPr>
      <w:docPartBody>
        <w:p w:rsidR="005811AA" w:rsidRDefault="00072631">
          <w:pPr>
            <w:pStyle w:val="584D0B244EA24632A38891BDCD70037B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3F0828398C41AE97DDDA7A4C385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1392F-11FA-4150-86DB-1541A7E6E7AB}"/>
      </w:docPartPr>
      <w:docPartBody>
        <w:p w:rsidR="005811AA" w:rsidRDefault="00072631">
          <w:pPr>
            <w:pStyle w:val="DC3F0828398C41AE97DDDA7A4C38503E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AC6BF835EB4E22B888CFF3FCB75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359A0-06DB-4DBF-975C-EAA8B1EE2304}"/>
      </w:docPartPr>
      <w:docPartBody>
        <w:p w:rsidR="005811AA" w:rsidRDefault="00072631">
          <w:pPr>
            <w:pStyle w:val="A0AC6BF835EB4E22B888CFF3FCB756E4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74F0694DFC4BCDB02E22BAAD1A4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54DAD-FE30-47FE-AAB5-FFCE4C8C60C5}"/>
      </w:docPartPr>
      <w:docPartBody>
        <w:p w:rsidR="005811AA" w:rsidRDefault="00072631">
          <w:pPr>
            <w:pStyle w:val="E374F0694DFC4BCDB02E22BAAD1A4B24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4453223ED435AA249C1BECFEE4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8F5CD-85D2-4B3E-AF64-C405EA530423}"/>
      </w:docPartPr>
      <w:docPartBody>
        <w:p w:rsidR="005811AA" w:rsidRDefault="00072631">
          <w:pPr>
            <w:pStyle w:val="F404453223ED435AA249C1BECFEE48E7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4899B4151042419638817C24DCF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DF922B-5D07-4F56-9751-E7364D19CE4F}"/>
      </w:docPartPr>
      <w:docPartBody>
        <w:p w:rsidR="005811AA" w:rsidRDefault="00072631">
          <w:pPr>
            <w:pStyle w:val="014899B4151042419638817C24DCF2EC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CF5C16CBFF441A8CA73A5605916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5C575-C038-4868-980D-82A1CDC5C485}"/>
      </w:docPartPr>
      <w:docPartBody>
        <w:p w:rsidR="005811AA" w:rsidRDefault="00072631">
          <w:pPr>
            <w:pStyle w:val="D3CF5C16CBFF441A8CA73A5605916D5E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5D03FE462D470CB283A17F5E80E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4F1C7-6F8C-4803-98FE-47D3BE85E92A}"/>
      </w:docPartPr>
      <w:docPartBody>
        <w:p w:rsidR="005811AA" w:rsidRDefault="00072631">
          <w:pPr>
            <w:pStyle w:val="535D03FE462D470CB283A17F5E80EF8C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E395F32ACE48AE823FA3D5E751F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A11AB-EB30-455B-9158-DD630C11223E}"/>
      </w:docPartPr>
      <w:docPartBody>
        <w:p w:rsidR="005811AA" w:rsidRDefault="00072631">
          <w:pPr>
            <w:pStyle w:val="C0E395F32ACE48AE823FA3D5E751FF32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C1F7A46C28465A8DDC0D211F38E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6A529-1E44-40A5-AD8F-B36CE845EE5D}"/>
      </w:docPartPr>
      <w:docPartBody>
        <w:p w:rsidR="005811AA" w:rsidRDefault="00072631">
          <w:pPr>
            <w:pStyle w:val="5CC1F7A46C28465A8DDC0D211F38E855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6CD8BF21845F189E31299A44FF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A26062-B7BB-41F7-B1D7-A3347C2CF253}"/>
      </w:docPartPr>
      <w:docPartBody>
        <w:p w:rsidR="005811AA" w:rsidRDefault="00072631">
          <w:pPr>
            <w:pStyle w:val="1756CD8BF21845F189E31299A44FF51D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8501CB4F944B9CB1E32ECEB3980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B5AC4-96AA-463E-9BFE-F535ADA27F73}"/>
      </w:docPartPr>
      <w:docPartBody>
        <w:p w:rsidR="005811AA" w:rsidRDefault="00072631">
          <w:pPr>
            <w:pStyle w:val="7D8501CB4F944B9CB1E32ECEB39804FF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564B9E34346BF891B09FF41FEF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B8A016-534E-4073-85EF-6B8BC2465D44}"/>
      </w:docPartPr>
      <w:docPartBody>
        <w:p w:rsidR="005811AA" w:rsidRDefault="00072631">
          <w:pPr>
            <w:pStyle w:val="058564B9E34346BF891B09FF41FEF285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60C3BC06C44CE9BFFA3522782C0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35AAB-8DDF-409E-8A5A-7B72A8237082}"/>
      </w:docPartPr>
      <w:docPartBody>
        <w:p w:rsidR="005811AA" w:rsidRDefault="009428BC" w:rsidP="009428BC">
          <w:pPr>
            <w:pStyle w:val="EE60C3BC06C44CE9BFFA3522782C0334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6F8D23F28640DAA02FEB8CBD6C8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18291-8E3A-4CEB-82C0-3BA7CB2DDDE0}"/>
      </w:docPartPr>
      <w:docPartBody>
        <w:p w:rsidR="005811AA" w:rsidRDefault="009428BC" w:rsidP="009428BC">
          <w:pPr>
            <w:pStyle w:val="7D6F8D23F28640DAA02FEB8CBD6C8F47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B6CB071C56448093BC48607CA8E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A3AEA-9BB4-477D-B9BD-70F76E3958FB}"/>
      </w:docPartPr>
      <w:docPartBody>
        <w:p w:rsidR="005811AA" w:rsidRDefault="009428BC" w:rsidP="009428BC">
          <w:pPr>
            <w:pStyle w:val="D4B6CB071C56448093BC48607CA8EF7D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AEDA4A21394BDE9E0EA136DBE35B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F4CAF-0C62-4D43-9E71-067CEBDEBD6C}"/>
      </w:docPartPr>
      <w:docPartBody>
        <w:p w:rsidR="005811AA" w:rsidRDefault="009428BC" w:rsidP="009428BC">
          <w:pPr>
            <w:pStyle w:val="59AEDA4A21394BDE9E0EA136DBE35BA6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78BBF51100472E8ED995CD2BE4D0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D8B5A-FDB2-42A9-9624-7DD1D260FB11}"/>
      </w:docPartPr>
      <w:docPartBody>
        <w:p w:rsidR="005811AA" w:rsidRDefault="009428BC" w:rsidP="009428BC">
          <w:pPr>
            <w:pStyle w:val="8E78BBF51100472E8ED995CD2BE4D05D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FA0A7D0C846ED9C8B63423E38D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5263CE-1D6E-484A-8591-3E59B97852E2}"/>
      </w:docPartPr>
      <w:docPartBody>
        <w:p w:rsidR="005811AA" w:rsidRDefault="009428BC" w:rsidP="009428BC">
          <w:pPr>
            <w:pStyle w:val="91BFA0A7D0C846ED9C8B63423E38DAF9"/>
          </w:pPr>
          <w:r w:rsidRPr="00D11E5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de Latin"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2631"/>
    <w:rsid w:val="00072631"/>
    <w:rsid w:val="004C2953"/>
    <w:rsid w:val="005320D6"/>
    <w:rsid w:val="005811AA"/>
    <w:rsid w:val="007C19E7"/>
    <w:rsid w:val="0085756C"/>
    <w:rsid w:val="009428BC"/>
    <w:rsid w:val="00B95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9428BC"/>
    <w:rPr>
      <w:color w:val="808080"/>
    </w:rPr>
  </w:style>
  <w:style w:type="paragraph" w:customStyle="1" w:styleId="7A54A9496E844741A261E4D6B601AA19">
    <w:name w:val="7A54A9496E844741A261E4D6B601AA19"/>
    <w:rsid w:val="00B95A1B"/>
  </w:style>
  <w:style w:type="paragraph" w:customStyle="1" w:styleId="2807C9F621454B7C8CD6CB6425371F34">
    <w:name w:val="2807C9F621454B7C8CD6CB6425371F34"/>
    <w:rsid w:val="00072631"/>
  </w:style>
  <w:style w:type="paragraph" w:customStyle="1" w:styleId="D055657F37974779BCDB0478F453CADD">
    <w:name w:val="D055657F37974779BCDB0478F453CADD"/>
    <w:rsid w:val="00072631"/>
  </w:style>
  <w:style w:type="paragraph" w:customStyle="1" w:styleId="530D826AED684DE6965A2ADDDC7D40D4">
    <w:name w:val="530D826AED684DE6965A2ADDDC7D40D4"/>
    <w:rsid w:val="00072631"/>
  </w:style>
  <w:style w:type="paragraph" w:customStyle="1" w:styleId="98BCC488171846BBBE1A1C80E29A91B9">
    <w:name w:val="98BCC488171846BBBE1A1C80E29A91B9"/>
    <w:rsid w:val="00072631"/>
  </w:style>
  <w:style w:type="paragraph" w:customStyle="1" w:styleId="9CE3E144CB4F41FBB615F34A342D561C">
    <w:name w:val="9CE3E144CB4F41FBB615F34A342D561C"/>
    <w:rsid w:val="00B95A1B"/>
  </w:style>
  <w:style w:type="paragraph" w:customStyle="1" w:styleId="33D4CE2443FE4288938923344A08B5BF">
    <w:name w:val="33D4CE2443FE4288938923344A08B5BF"/>
    <w:rPr>
      <w:kern w:val="2"/>
      <w14:ligatures w14:val="standardContextual"/>
    </w:rPr>
  </w:style>
  <w:style w:type="paragraph" w:customStyle="1" w:styleId="34C7EC92AFD8469DAC547AD14DB27E7D">
    <w:name w:val="34C7EC92AFD8469DAC547AD14DB27E7D"/>
    <w:rPr>
      <w:kern w:val="2"/>
      <w14:ligatures w14:val="standardContextual"/>
    </w:rPr>
  </w:style>
  <w:style w:type="paragraph" w:customStyle="1" w:styleId="43930BD36D084E33B5D75116A33A523D">
    <w:name w:val="43930BD36D084E33B5D75116A33A523D"/>
    <w:rPr>
      <w:kern w:val="2"/>
      <w14:ligatures w14:val="standardContextual"/>
    </w:rPr>
  </w:style>
  <w:style w:type="paragraph" w:customStyle="1" w:styleId="1D8A9072C6F0417F884E45CE52E43E34">
    <w:name w:val="1D8A9072C6F0417F884E45CE52E43E34"/>
    <w:rPr>
      <w:kern w:val="2"/>
      <w14:ligatures w14:val="standardContextual"/>
    </w:rPr>
  </w:style>
  <w:style w:type="paragraph" w:customStyle="1" w:styleId="B0EA1E5F3B43454A8C755F52422824A5">
    <w:name w:val="B0EA1E5F3B43454A8C755F52422824A5"/>
    <w:rPr>
      <w:kern w:val="2"/>
      <w14:ligatures w14:val="standardContextual"/>
    </w:rPr>
  </w:style>
  <w:style w:type="paragraph" w:customStyle="1" w:styleId="B998FB3066934DF497F0034906BA852D">
    <w:name w:val="B998FB3066934DF497F0034906BA852D"/>
    <w:rPr>
      <w:kern w:val="2"/>
      <w14:ligatures w14:val="standardContextual"/>
    </w:rPr>
  </w:style>
  <w:style w:type="paragraph" w:customStyle="1" w:styleId="07CDE872881F4B6AAD180A9B819EED16">
    <w:name w:val="07CDE872881F4B6AAD180A9B819EED16"/>
    <w:rPr>
      <w:kern w:val="2"/>
      <w14:ligatures w14:val="standardContextual"/>
    </w:rPr>
  </w:style>
  <w:style w:type="paragraph" w:customStyle="1" w:styleId="9766130F6A574257881F0A1C289E56A7">
    <w:name w:val="9766130F6A574257881F0A1C289E56A7"/>
    <w:rPr>
      <w:kern w:val="2"/>
      <w14:ligatures w14:val="standardContextual"/>
    </w:rPr>
  </w:style>
  <w:style w:type="paragraph" w:customStyle="1" w:styleId="DC85DBE97C8945A598C1513412798A8E">
    <w:name w:val="DC85DBE97C8945A598C1513412798A8E"/>
    <w:rPr>
      <w:kern w:val="2"/>
      <w14:ligatures w14:val="standardContextual"/>
    </w:rPr>
  </w:style>
  <w:style w:type="paragraph" w:customStyle="1" w:styleId="58A63C5BABF64E7981D5B4607FDBA48B">
    <w:name w:val="58A63C5BABF64E7981D5B4607FDBA48B"/>
    <w:rPr>
      <w:kern w:val="2"/>
      <w14:ligatures w14:val="standardContextual"/>
    </w:rPr>
  </w:style>
  <w:style w:type="paragraph" w:customStyle="1" w:styleId="B490933843204051A6DCE0BC1898DDDC">
    <w:name w:val="B490933843204051A6DCE0BC1898DDDC"/>
    <w:rPr>
      <w:kern w:val="2"/>
      <w14:ligatures w14:val="standardContextual"/>
    </w:rPr>
  </w:style>
  <w:style w:type="paragraph" w:customStyle="1" w:styleId="81988C09DDC24817AEF4667EBAD9DC79">
    <w:name w:val="81988C09DDC24817AEF4667EBAD9DC79"/>
    <w:rPr>
      <w:kern w:val="2"/>
      <w14:ligatures w14:val="standardContextual"/>
    </w:rPr>
  </w:style>
  <w:style w:type="paragraph" w:customStyle="1" w:styleId="7BCD17506B964004BC1663904EA2EB0C">
    <w:name w:val="7BCD17506B964004BC1663904EA2EB0C"/>
    <w:rPr>
      <w:kern w:val="2"/>
      <w14:ligatures w14:val="standardContextual"/>
    </w:rPr>
  </w:style>
  <w:style w:type="paragraph" w:customStyle="1" w:styleId="78642FB68E8B4F5B8739BC7A9DC0080A">
    <w:name w:val="78642FB68E8B4F5B8739BC7A9DC0080A"/>
    <w:rPr>
      <w:kern w:val="2"/>
      <w14:ligatures w14:val="standardContextual"/>
    </w:rPr>
  </w:style>
  <w:style w:type="paragraph" w:customStyle="1" w:styleId="6FD6CBFB363246988AE696F8F174FD73">
    <w:name w:val="6FD6CBFB363246988AE696F8F174FD73"/>
    <w:rPr>
      <w:kern w:val="2"/>
      <w14:ligatures w14:val="standardContextual"/>
    </w:rPr>
  </w:style>
  <w:style w:type="paragraph" w:customStyle="1" w:styleId="68EE5DFFF0BC4B608737AEFBB782779B">
    <w:name w:val="68EE5DFFF0BC4B608737AEFBB782779B"/>
    <w:rPr>
      <w:kern w:val="2"/>
      <w14:ligatures w14:val="standardContextual"/>
    </w:rPr>
  </w:style>
  <w:style w:type="paragraph" w:customStyle="1" w:styleId="9FDD584DD2E24399B738F8E7DDF52F0C">
    <w:name w:val="9FDD584DD2E24399B738F8E7DDF52F0C"/>
    <w:rPr>
      <w:kern w:val="2"/>
      <w14:ligatures w14:val="standardContextual"/>
    </w:rPr>
  </w:style>
  <w:style w:type="paragraph" w:customStyle="1" w:styleId="35DEDB706D174E2289A31A5FD6707726">
    <w:name w:val="35DEDB706D174E2289A31A5FD6707726"/>
    <w:rPr>
      <w:kern w:val="2"/>
      <w14:ligatures w14:val="standardContextual"/>
    </w:rPr>
  </w:style>
  <w:style w:type="paragraph" w:customStyle="1" w:styleId="E41A49261C2645639049FA928BF3AF01">
    <w:name w:val="E41A49261C2645639049FA928BF3AF01"/>
    <w:rPr>
      <w:kern w:val="2"/>
      <w14:ligatures w14:val="standardContextual"/>
    </w:rPr>
  </w:style>
  <w:style w:type="paragraph" w:customStyle="1" w:styleId="5A1202B717E04B4B80BA065F479C1B70">
    <w:name w:val="5A1202B717E04B4B80BA065F479C1B70"/>
    <w:rPr>
      <w:kern w:val="2"/>
      <w14:ligatures w14:val="standardContextual"/>
    </w:rPr>
  </w:style>
  <w:style w:type="paragraph" w:customStyle="1" w:styleId="9E1ED615EAD7483AA1EFCB439CFC924B">
    <w:name w:val="9E1ED615EAD7483AA1EFCB439CFC924B"/>
    <w:rPr>
      <w:kern w:val="2"/>
      <w14:ligatures w14:val="standardContextual"/>
    </w:rPr>
  </w:style>
  <w:style w:type="paragraph" w:customStyle="1" w:styleId="584D0B244EA24632A38891BDCD70037B">
    <w:name w:val="584D0B244EA24632A38891BDCD70037B"/>
    <w:rPr>
      <w:kern w:val="2"/>
      <w14:ligatures w14:val="standardContextual"/>
    </w:rPr>
  </w:style>
  <w:style w:type="paragraph" w:customStyle="1" w:styleId="DC3F0828398C41AE97DDDA7A4C38503E">
    <w:name w:val="DC3F0828398C41AE97DDDA7A4C38503E"/>
    <w:rPr>
      <w:kern w:val="2"/>
      <w14:ligatures w14:val="standardContextual"/>
    </w:rPr>
  </w:style>
  <w:style w:type="paragraph" w:customStyle="1" w:styleId="A0AC6BF835EB4E22B888CFF3FCB756E4">
    <w:name w:val="A0AC6BF835EB4E22B888CFF3FCB756E4"/>
    <w:rPr>
      <w:kern w:val="2"/>
      <w14:ligatures w14:val="standardContextual"/>
    </w:rPr>
  </w:style>
  <w:style w:type="paragraph" w:customStyle="1" w:styleId="E374F0694DFC4BCDB02E22BAAD1A4B24">
    <w:name w:val="E374F0694DFC4BCDB02E22BAAD1A4B24"/>
    <w:rPr>
      <w:kern w:val="2"/>
      <w14:ligatures w14:val="standardContextual"/>
    </w:rPr>
  </w:style>
  <w:style w:type="paragraph" w:customStyle="1" w:styleId="F404453223ED435AA249C1BECFEE48E7">
    <w:name w:val="F404453223ED435AA249C1BECFEE48E7"/>
    <w:rPr>
      <w:kern w:val="2"/>
      <w14:ligatures w14:val="standardContextual"/>
    </w:rPr>
  </w:style>
  <w:style w:type="paragraph" w:customStyle="1" w:styleId="014899B4151042419638817C24DCF2EC">
    <w:name w:val="014899B4151042419638817C24DCF2EC"/>
    <w:rPr>
      <w:kern w:val="2"/>
      <w14:ligatures w14:val="standardContextual"/>
    </w:rPr>
  </w:style>
  <w:style w:type="paragraph" w:customStyle="1" w:styleId="D3CF5C16CBFF441A8CA73A5605916D5E">
    <w:name w:val="D3CF5C16CBFF441A8CA73A5605916D5E"/>
    <w:rPr>
      <w:kern w:val="2"/>
      <w14:ligatures w14:val="standardContextual"/>
    </w:rPr>
  </w:style>
  <w:style w:type="paragraph" w:customStyle="1" w:styleId="535D03FE462D470CB283A17F5E80EF8C">
    <w:name w:val="535D03FE462D470CB283A17F5E80EF8C"/>
    <w:rPr>
      <w:kern w:val="2"/>
      <w14:ligatures w14:val="standardContextual"/>
    </w:rPr>
  </w:style>
  <w:style w:type="paragraph" w:customStyle="1" w:styleId="C0E395F32ACE48AE823FA3D5E751FF32">
    <w:name w:val="C0E395F32ACE48AE823FA3D5E751FF32"/>
    <w:rPr>
      <w:kern w:val="2"/>
      <w14:ligatures w14:val="standardContextual"/>
    </w:rPr>
  </w:style>
  <w:style w:type="paragraph" w:customStyle="1" w:styleId="5CC1F7A46C28465A8DDC0D211F38E855">
    <w:name w:val="5CC1F7A46C28465A8DDC0D211F38E855"/>
    <w:rPr>
      <w:kern w:val="2"/>
      <w14:ligatures w14:val="standardContextual"/>
    </w:rPr>
  </w:style>
  <w:style w:type="paragraph" w:customStyle="1" w:styleId="CE2BB7941AA54266B032AB61FE5BCD7F">
    <w:name w:val="CE2BB7941AA54266B032AB61FE5BCD7F"/>
    <w:rPr>
      <w:kern w:val="2"/>
      <w14:ligatures w14:val="standardContextual"/>
    </w:rPr>
  </w:style>
  <w:style w:type="paragraph" w:customStyle="1" w:styleId="E6B47EB1D826482EBCC5E05E87238E97">
    <w:name w:val="E6B47EB1D826482EBCC5E05E87238E97"/>
    <w:rPr>
      <w:kern w:val="2"/>
      <w14:ligatures w14:val="standardContextual"/>
    </w:rPr>
  </w:style>
  <w:style w:type="paragraph" w:customStyle="1" w:styleId="1884FE0687AF47A384F41FBE566996FE">
    <w:name w:val="1884FE0687AF47A384F41FBE566996FE"/>
    <w:rPr>
      <w:kern w:val="2"/>
      <w14:ligatures w14:val="standardContextual"/>
    </w:rPr>
  </w:style>
  <w:style w:type="paragraph" w:customStyle="1" w:styleId="1756CD8BF21845F189E31299A44FF51D">
    <w:name w:val="1756CD8BF21845F189E31299A44FF51D"/>
    <w:rPr>
      <w:kern w:val="2"/>
      <w14:ligatures w14:val="standardContextual"/>
    </w:rPr>
  </w:style>
  <w:style w:type="paragraph" w:customStyle="1" w:styleId="7D8501CB4F944B9CB1E32ECEB39804FF">
    <w:name w:val="7D8501CB4F944B9CB1E32ECEB39804FF"/>
    <w:rPr>
      <w:kern w:val="2"/>
      <w14:ligatures w14:val="standardContextual"/>
    </w:rPr>
  </w:style>
  <w:style w:type="paragraph" w:customStyle="1" w:styleId="058564B9E34346BF891B09FF41FEF285">
    <w:name w:val="058564B9E34346BF891B09FF41FEF285"/>
    <w:rPr>
      <w:kern w:val="2"/>
      <w14:ligatures w14:val="standardContextual"/>
    </w:rPr>
  </w:style>
  <w:style w:type="paragraph" w:customStyle="1" w:styleId="EE60C3BC06C44CE9BFFA3522782C0334">
    <w:name w:val="EE60C3BC06C44CE9BFFA3522782C0334"/>
    <w:rsid w:val="009428BC"/>
    <w:rPr>
      <w:kern w:val="2"/>
      <w14:ligatures w14:val="standardContextual"/>
    </w:rPr>
  </w:style>
  <w:style w:type="paragraph" w:customStyle="1" w:styleId="D0BC891DE09748BD8EE375DFA83F6B98">
    <w:name w:val="D0BC891DE09748BD8EE375DFA83F6B98"/>
    <w:rsid w:val="009428BC"/>
    <w:rPr>
      <w:kern w:val="2"/>
      <w14:ligatures w14:val="standardContextual"/>
    </w:rPr>
  </w:style>
  <w:style w:type="paragraph" w:customStyle="1" w:styleId="4818DBAEB2C6422C87E9CDF30DD6F384">
    <w:name w:val="4818DBAEB2C6422C87E9CDF30DD6F384"/>
    <w:rsid w:val="009428BC"/>
    <w:rPr>
      <w:kern w:val="2"/>
      <w14:ligatures w14:val="standardContextual"/>
    </w:rPr>
  </w:style>
  <w:style w:type="paragraph" w:customStyle="1" w:styleId="407339901DD84C19B23673C2A270A457">
    <w:name w:val="407339901DD84C19B23673C2A270A457"/>
    <w:rsid w:val="009428BC"/>
    <w:rPr>
      <w:kern w:val="2"/>
      <w14:ligatures w14:val="standardContextual"/>
    </w:rPr>
  </w:style>
  <w:style w:type="paragraph" w:customStyle="1" w:styleId="4AF8EA106AE54E9AA0B4F48DA835AD20">
    <w:name w:val="4AF8EA106AE54E9AA0B4F48DA835AD20"/>
    <w:rsid w:val="009428BC"/>
    <w:rPr>
      <w:kern w:val="2"/>
      <w14:ligatures w14:val="standardContextual"/>
    </w:rPr>
  </w:style>
  <w:style w:type="paragraph" w:customStyle="1" w:styleId="7D6F8D23F28640DAA02FEB8CBD6C8F47">
    <w:name w:val="7D6F8D23F28640DAA02FEB8CBD6C8F47"/>
    <w:rsid w:val="009428BC"/>
    <w:rPr>
      <w:kern w:val="2"/>
      <w14:ligatures w14:val="standardContextual"/>
    </w:rPr>
  </w:style>
  <w:style w:type="paragraph" w:customStyle="1" w:styleId="317BC2742B4F410888CA9180D8844942">
    <w:name w:val="317BC2742B4F410888CA9180D8844942"/>
    <w:rsid w:val="009428BC"/>
    <w:rPr>
      <w:kern w:val="2"/>
      <w14:ligatures w14:val="standardContextual"/>
    </w:rPr>
  </w:style>
  <w:style w:type="paragraph" w:customStyle="1" w:styleId="D4B6CB071C56448093BC48607CA8EF7D">
    <w:name w:val="D4B6CB071C56448093BC48607CA8EF7D"/>
    <w:rsid w:val="009428BC"/>
    <w:rPr>
      <w:kern w:val="2"/>
      <w14:ligatures w14:val="standardContextual"/>
    </w:rPr>
  </w:style>
  <w:style w:type="paragraph" w:customStyle="1" w:styleId="59AEDA4A21394BDE9E0EA136DBE35BA6">
    <w:name w:val="59AEDA4A21394BDE9E0EA136DBE35BA6"/>
    <w:rsid w:val="009428BC"/>
    <w:rPr>
      <w:kern w:val="2"/>
      <w14:ligatures w14:val="standardContextual"/>
    </w:rPr>
  </w:style>
  <w:style w:type="paragraph" w:customStyle="1" w:styleId="8E78BBF51100472E8ED995CD2BE4D05D">
    <w:name w:val="8E78BBF51100472E8ED995CD2BE4D05D"/>
    <w:rsid w:val="009428BC"/>
    <w:rPr>
      <w:kern w:val="2"/>
      <w14:ligatures w14:val="standardContextual"/>
    </w:rPr>
  </w:style>
  <w:style w:type="paragraph" w:customStyle="1" w:styleId="91BFA0A7D0C846ED9C8B63423E38DAF9">
    <w:name w:val="91BFA0A7D0C846ED9C8B63423E38DAF9"/>
    <w:rsid w:val="009428BC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8868E02FDAD34C9A54CD2B526FA8FE" ma:contentTypeVersion="13" ma:contentTypeDescription="Create a new document." ma:contentTypeScope="" ma:versionID="dca0fb9eefe9bb5679d30849a89a9f49">
  <xsd:schema xmlns:xsd="http://www.w3.org/2001/XMLSchema" xmlns:xs="http://www.w3.org/2001/XMLSchema" xmlns:p="http://schemas.microsoft.com/office/2006/metadata/properties" xmlns:ns3="984a776e-8ab2-461b-aba4-6deac89e7f5d" xmlns:ns4="4c20ff96-81f3-4701-974b-7d8dc4dce2be" targetNamespace="http://schemas.microsoft.com/office/2006/metadata/properties" ma:root="true" ma:fieldsID="271fc9401d6a9b5a1132aec5f8dc388a" ns3:_="" ns4:_="">
    <xsd:import namespace="984a776e-8ab2-461b-aba4-6deac89e7f5d"/>
    <xsd:import namespace="4c20ff96-81f3-4701-974b-7d8dc4dce2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4a776e-8ab2-461b-aba4-6deac89e7f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0ff96-81f3-4701-974b-7d8dc4dce2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1CB36B-C76F-4620-A219-C897861179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4a776e-8ab2-461b-aba4-6deac89e7f5d"/>
    <ds:schemaRef ds:uri="4c20ff96-81f3-4701-974b-7d8dc4dce2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AF0235-658C-4667-8AD9-62482E30B2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F34ADE-338E-412E-A90E-A04C3B57E241}">
  <ds:schemaRefs>
    <ds:schemaRef ds:uri="4c20ff96-81f3-4701-974b-7d8dc4dce2be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984a776e-8ab2-461b-aba4-6deac89e7f5d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9FAC5E9-836C-4D3D-9C7E-87564142F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3</TotalTime>
  <Pages>1</Pages>
  <Words>700</Words>
  <Characters>3991</Characters>
  <Application>Microsoft Office Word</Application>
  <DocSecurity>4</DocSecurity>
  <Lines>33</Lines>
  <Paragraphs>9</Paragraphs>
  <ScaleCrop>false</ScaleCrop>
  <Manager>Nathanael</Manager>
  <Company>NA</Company>
  <LinksUpToDate>false</LinksUpToDate>
  <CharactersWithSpaces>4682</CharactersWithSpaces>
  <SharedDoc>false</SharedDoc>
  <HLinks>
    <vt:vector size="12" baseType="variant">
      <vt:variant>
        <vt:i4>7995428</vt:i4>
      </vt:variant>
      <vt:variant>
        <vt:i4>3</vt:i4>
      </vt:variant>
      <vt:variant>
        <vt:i4>0</vt:i4>
      </vt:variant>
      <vt:variant>
        <vt:i4>5</vt:i4>
      </vt:variant>
      <vt:variant>
        <vt:lpwstr>https://www.na.org/?ID=IDT-IDT</vt:lpwstr>
      </vt:variant>
      <vt:variant>
        <vt:lpwstr/>
      </vt:variant>
      <vt:variant>
        <vt:i4>6684691</vt:i4>
      </vt:variant>
      <vt:variant>
        <vt:i4>0</vt:i4>
      </vt:variant>
      <vt:variant>
        <vt:i4>0</vt:i4>
      </vt:variant>
      <vt:variant>
        <vt:i4>5</vt:i4>
      </vt:variant>
      <vt:variant>
        <vt:lpwstr>mailto:secretary@na.org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rcotic Anonymous Australian Region Area Report</dc:title>
  <dc:subject/>
  <dc:creator>Bruce Gardner</dc:creator>
  <cp:keywords/>
  <dc:description>INSTRUCTIONS:_x000d_
Change "Subject" to your AREA'S NAME and click OK. Please read the rest at the end of the page.</dc:description>
  <cp:lastModifiedBy>Secretary (ARSC)</cp:lastModifiedBy>
  <cp:revision>154</cp:revision>
  <cp:lastPrinted>2016-11-29T01:20:00Z</cp:lastPrinted>
  <dcterms:created xsi:type="dcterms:W3CDTF">2022-09-23T16:10:00Z</dcterms:created>
  <dcterms:modified xsi:type="dcterms:W3CDTF">2023-08-13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8868E02FDAD34C9A54CD2B526FA8FE</vt:lpwstr>
  </property>
</Properties>
</file>